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B03A" w14:textId="525E2BF8" w:rsidR="009870FC" w:rsidRDefault="00C93546" w:rsidP="00C93546">
      <w:pPr>
        <w:pStyle w:val="Heading1"/>
        <w:jc w:val="center"/>
      </w:pPr>
      <w:r>
        <w:t xml:space="preserve">Practical Project: Creating a Single Page App – Part </w:t>
      </w:r>
      <w:r w:rsidR="00500CEF">
        <w:t>2</w:t>
      </w:r>
    </w:p>
    <w:p w14:paraId="77F80746" w14:textId="77777777" w:rsidR="00C93546" w:rsidRPr="00C93546" w:rsidRDefault="00C93546" w:rsidP="00C93546"/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1D678E36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</w:t>
      </w:r>
      <w:r w:rsidRPr="00C93546">
        <w:rPr>
          <w:rFonts w:ascii="Consolas" w:hAnsi="Consolas"/>
          <w:b/>
          <w:bCs/>
        </w:rPr>
        <w:t>index.html</w:t>
      </w:r>
      <w:r w:rsidRPr="00CF2719">
        <w:rPr>
          <w:b/>
          <w:bCs/>
        </w:rPr>
        <w:t xml:space="preserve"> </w:t>
      </w:r>
      <w:r w:rsidR="00C93546" w:rsidRPr="00EA3683">
        <w:t>f</w:t>
      </w:r>
      <w:r w:rsidR="00C93546" w:rsidRPr="00C93546">
        <w:t xml:space="preserve">ile </w:t>
      </w:r>
      <w:r>
        <w:t xml:space="preserve">on port </w:t>
      </w:r>
      <w:r w:rsidRPr="00C93546">
        <w:rPr>
          <w:rFonts w:ascii="Consolas" w:hAnsi="Consolas"/>
          <w:b/>
          <w:bCs/>
        </w:rPr>
        <w:t>3000</w:t>
      </w:r>
      <w:r w:rsidR="0013122C" w:rsidRPr="0013122C">
        <w:t>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028B807E" w:rsidR="00036C2D" w:rsidRDefault="000F548C" w:rsidP="00036C2D">
      <w:r w:rsidRPr="000F548C">
        <w:rPr>
          <w:bCs/>
        </w:rPr>
        <w:t>In this workshop, we will have to</w:t>
      </w:r>
      <w:r>
        <w:rPr>
          <w:b/>
        </w:rPr>
        <w:t xml:space="preserve"> implement</w:t>
      </w:r>
      <w:r w:rsidR="00036C2D" w:rsidRPr="00036C2D">
        <w:rPr>
          <w:b/>
        </w:rPr>
        <w:t xml:space="preserve"> </w:t>
      </w:r>
      <w:r w:rsidR="00036C2D" w:rsidRPr="00036C2D">
        <w:t xml:space="preserve">a </w:t>
      </w:r>
      <w:r w:rsidR="00036C2D" w:rsidRPr="000F548C">
        <w:rPr>
          <w:b/>
          <w:bCs/>
        </w:rPr>
        <w:t>front-end application</w:t>
      </w:r>
      <w:r w:rsidR="00036C2D" w:rsidRPr="00036C2D">
        <w:t xml:space="preserve"> (</w:t>
      </w:r>
      <w:r w:rsidR="00036C2D" w:rsidRPr="00536D13">
        <w:rPr>
          <w:b/>
          <w:bCs/>
        </w:rPr>
        <w:t>SPA</w:t>
      </w:r>
      <w:r w:rsidR="00036C2D" w:rsidRPr="00036C2D">
        <w:t xml:space="preserve">) to see and manage </w:t>
      </w:r>
      <w:r w:rsidR="00036C2D" w:rsidRPr="00036C2D">
        <w:rPr>
          <w:b/>
        </w:rPr>
        <w:t>the game</w:t>
      </w:r>
      <w:r w:rsidR="00097A55">
        <w:rPr>
          <w:b/>
        </w:rPr>
        <w:t>s</w:t>
      </w:r>
      <w:r w:rsidR="00036C2D" w:rsidRPr="00036C2D">
        <w:rPr>
          <w:b/>
        </w:rPr>
        <w:t xml:space="preserve"> world</w:t>
      </w:r>
      <w:r w:rsidR="00036C2D" w:rsidRPr="00036C2D">
        <w:t xml:space="preserve">. The app allows visitors to </w:t>
      </w:r>
      <w:r w:rsidR="00036C2D" w:rsidRPr="00E23019">
        <w:rPr>
          <w:b/>
        </w:rPr>
        <w:t xml:space="preserve">browse </w:t>
      </w:r>
      <w:r w:rsidR="00036C2D" w:rsidRPr="00036C2D">
        <w:t xml:space="preserve">different types of games, including the latest collections, with different levels of difficulty. Users can </w:t>
      </w:r>
      <w:r w:rsidR="00036C2D" w:rsidRPr="00E23019">
        <w:rPr>
          <w:b/>
        </w:rPr>
        <w:t>register</w:t>
      </w:r>
      <w:r w:rsidR="00036C2D" w:rsidRPr="00036C2D">
        <w:t xml:space="preserve"> with an </w:t>
      </w:r>
      <w:r w:rsidR="00036C2D" w:rsidRPr="00DC347E">
        <w:rPr>
          <w:b/>
        </w:rPr>
        <w:t>email</w:t>
      </w:r>
      <w:r w:rsidR="00036C2D" w:rsidRPr="00DC347E">
        <w:t xml:space="preserve"> and </w:t>
      </w:r>
      <w:r w:rsidR="00036C2D" w:rsidRPr="00DC347E">
        <w:rPr>
          <w:b/>
        </w:rPr>
        <w:t>password</w:t>
      </w:r>
      <w:r w:rsidR="00036C2D" w:rsidRPr="00036C2D">
        <w:t xml:space="preserve">, which allows them to create their own games. Game authors can also </w:t>
      </w:r>
      <w:r w:rsidR="00036C2D" w:rsidRPr="00E23019">
        <w:rPr>
          <w:b/>
        </w:rPr>
        <w:t>edit</w:t>
      </w:r>
      <w:r w:rsidR="00036C2D" w:rsidRPr="00036C2D">
        <w:t xml:space="preserve"> or </w:t>
      </w:r>
      <w:r w:rsidR="00036C2D" w:rsidRPr="00E23019">
        <w:rPr>
          <w:b/>
        </w:rPr>
        <w:t>delete</w:t>
      </w:r>
      <w:r w:rsidR="00036C2D" w:rsidRPr="00036C2D">
        <w:t xml:space="preserve"> their own posts at any time.</w:t>
      </w:r>
    </w:p>
    <w:p w14:paraId="1201CFD2" w14:textId="16E77CF2" w:rsidR="003A4CF7" w:rsidRDefault="003A4CF7" w:rsidP="003A4CF7">
      <w:r>
        <w:rPr>
          <w:bCs/>
        </w:rPr>
        <w:t>I</w:t>
      </w:r>
      <w:r w:rsidRPr="000F548C">
        <w:rPr>
          <w:bCs/>
        </w:rPr>
        <w:t>n th</w:t>
      </w:r>
      <w:r>
        <w:rPr>
          <w:bCs/>
        </w:rPr>
        <w:t>e previous</w:t>
      </w:r>
      <w:r w:rsidRPr="000F548C">
        <w:rPr>
          <w:bCs/>
        </w:rPr>
        <w:t xml:space="preserve"> workshop, we </w:t>
      </w:r>
      <w:r>
        <w:rPr>
          <w:b/>
        </w:rPr>
        <w:t>implement</w:t>
      </w:r>
      <w:r>
        <w:rPr>
          <w:b/>
        </w:rPr>
        <w:t>ed</w:t>
      </w:r>
      <w:r w:rsidRPr="00036C2D">
        <w:rPr>
          <w:b/>
        </w:rPr>
        <w:t xml:space="preserve"> </w:t>
      </w:r>
      <w:r w:rsidRPr="00036C2D">
        <w:t xml:space="preserve">a </w:t>
      </w:r>
      <w:r w:rsidRPr="000F548C">
        <w:rPr>
          <w:b/>
          <w:bCs/>
        </w:rPr>
        <w:t>front-end application</w:t>
      </w:r>
      <w:r w:rsidRPr="00036C2D">
        <w:t xml:space="preserve">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>
        <w:rPr>
          <w:b/>
        </w:rPr>
        <w:t>s</w:t>
      </w:r>
      <w:r w:rsidRPr="00036C2D">
        <w:rPr>
          <w:b/>
        </w:rPr>
        <w:t xml:space="preserve"> world</w:t>
      </w:r>
      <w:r w:rsidRPr="00036C2D">
        <w:t>.</w:t>
      </w:r>
      <w:r>
        <w:t xml:space="preserve"> We implemented features</w:t>
      </w:r>
      <w:r w:rsidR="00900F97">
        <w:t xml:space="preserve"> like</w:t>
      </w:r>
      <w:r w:rsidRPr="003A4CF7">
        <w:t xml:space="preserve"> a </w:t>
      </w:r>
      <w:r w:rsidRPr="00900F97">
        <w:rPr>
          <w:b/>
          <w:bCs/>
        </w:rPr>
        <w:t>Home</w:t>
      </w:r>
      <w:r w:rsidRPr="003A4CF7">
        <w:t xml:space="preserve"> page, a </w:t>
      </w:r>
      <w:r w:rsidRPr="00900F97">
        <w:rPr>
          <w:b/>
          <w:bCs/>
        </w:rPr>
        <w:t>Login</w:t>
      </w:r>
      <w:r w:rsidRPr="003A4CF7">
        <w:t xml:space="preserve"> page, a </w:t>
      </w:r>
      <w:r w:rsidRPr="00900F97">
        <w:rPr>
          <w:b/>
          <w:bCs/>
        </w:rPr>
        <w:t>Register</w:t>
      </w:r>
      <w:r w:rsidRPr="003A4CF7">
        <w:t xml:space="preserve"> page, </w:t>
      </w:r>
      <w:r w:rsidRPr="00900F97">
        <w:rPr>
          <w:b/>
          <w:bCs/>
        </w:rPr>
        <w:t>Logout</w:t>
      </w:r>
      <w:r w:rsidRPr="003A4CF7">
        <w:t xml:space="preserve"> and displaying a </w:t>
      </w:r>
      <w:r w:rsidRPr="00900F97">
        <w:rPr>
          <w:b/>
          <w:bCs/>
        </w:rPr>
        <w:t>navigation</w:t>
      </w:r>
      <w:r w:rsidRPr="003A4CF7">
        <w:t xml:space="preserve"> </w:t>
      </w:r>
      <w:r w:rsidRPr="00900F97">
        <w:rPr>
          <w:b/>
          <w:bCs/>
        </w:rPr>
        <w:t>bar</w:t>
      </w:r>
      <w:r w:rsidRPr="003A4CF7">
        <w:t xml:space="preserve">. </w:t>
      </w:r>
      <w:r w:rsidR="00900F97">
        <w:t>Now, we will continue with implementing features for the SPA, such as</w:t>
      </w:r>
      <w:r w:rsidRPr="00036C2D">
        <w:t xml:space="preserve"> </w:t>
      </w:r>
      <w:r w:rsidRPr="00E23019">
        <w:rPr>
          <w:b/>
        </w:rPr>
        <w:t>brows</w:t>
      </w:r>
      <w:r w:rsidR="00900F97">
        <w:rPr>
          <w:b/>
        </w:rPr>
        <w:t>ing</w:t>
      </w:r>
      <w:r w:rsidRPr="00E23019">
        <w:rPr>
          <w:b/>
        </w:rPr>
        <w:t xml:space="preserve"> </w:t>
      </w:r>
      <w:r w:rsidRPr="00036C2D">
        <w:t>different types of games, including the latest collections, with different levels of difficulty</w:t>
      </w:r>
      <w:r w:rsidR="00900F97">
        <w:t xml:space="preserve">, </w:t>
      </w:r>
      <w:r w:rsidRPr="00900F97">
        <w:rPr>
          <w:b/>
          <w:bCs/>
        </w:rPr>
        <w:t>creat</w:t>
      </w:r>
      <w:r w:rsidR="00900F97" w:rsidRPr="00900F97">
        <w:rPr>
          <w:b/>
          <w:bCs/>
        </w:rPr>
        <w:t>ing</w:t>
      </w:r>
      <w:r w:rsidRPr="00036C2D">
        <w:t xml:space="preserve"> </w:t>
      </w:r>
      <w:r w:rsidR="00900F97">
        <w:t>user's own</w:t>
      </w:r>
      <w:r w:rsidRPr="00036C2D">
        <w:t xml:space="preserve"> games</w:t>
      </w:r>
      <w:r w:rsidR="00900F97">
        <w:t xml:space="preserve">, </w:t>
      </w:r>
      <w:r w:rsidRPr="00E23019">
        <w:rPr>
          <w:b/>
        </w:rPr>
        <w:t>edit</w:t>
      </w:r>
      <w:r w:rsidR="00900F97">
        <w:rPr>
          <w:b/>
        </w:rPr>
        <w:t>ing</w:t>
      </w:r>
      <w:r w:rsidRPr="00036C2D">
        <w:t xml:space="preserve"> or </w:t>
      </w:r>
      <w:r w:rsidRPr="00E23019">
        <w:rPr>
          <w:b/>
        </w:rPr>
        <w:t>delet</w:t>
      </w:r>
      <w:r w:rsidR="00900F97">
        <w:rPr>
          <w:b/>
        </w:rPr>
        <w:t>ing</w:t>
      </w:r>
      <w:r w:rsidRPr="00036C2D">
        <w:t xml:space="preserve"> their own posts at any time.</w:t>
      </w:r>
    </w:p>
    <w:p w14:paraId="7B734B4F" w14:textId="237DF0A3" w:rsidR="00976CF7" w:rsidRDefault="00976CF7" w:rsidP="001566AA">
      <w:pPr>
        <w:pStyle w:val="Heading2"/>
      </w:pPr>
      <w:r w:rsidRPr="00AC30D4">
        <w:t>Technical Details</w:t>
      </w:r>
    </w:p>
    <w:p w14:paraId="193F8205" w14:textId="5D65FECD" w:rsidR="002D1406" w:rsidRDefault="002B133F" w:rsidP="002D1406">
      <w:r>
        <w:t>As skeleton for the workshop, we are going to use the updated with our code skeleton from the previous workshop.</w:t>
      </w:r>
    </w:p>
    <w:p w14:paraId="111D0FB0" w14:textId="4BA6D6E4" w:rsidR="00976CF7" w:rsidRPr="00AC30D4" w:rsidRDefault="000F548C" w:rsidP="00F45946">
      <w:r>
        <w:t>We</w:t>
      </w:r>
      <w:r w:rsidR="00976CF7" w:rsidRPr="00AC30D4">
        <w:t xml:space="preserve"> are provided with the </w:t>
      </w:r>
      <w:r w:rsidR="00BF7611" w:rsidRPr="00AC30D4">
        <w:t>following</w:t>
      </w:r>
      <w:r w:rsidR="00976CF7" w:rsidRPr="00AC30D4">
        <w:t xml:space="preserve"> resources:</w:t>
      </w:r>
    </w:p>
    <w:p w14:paraId="22EF7B53" w14:textId="42F70F40" w:rsidR="00BF7611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C93546">
        <w:rPr>
          <w:rFonts w:ascii="Consolas" w:hAnsi="Consolas"/>
          <w:b/>
          <w:bCs/>
        </w:rPr>
        <w:t>package.json</w:t>
      </w:r>
      <w:proofErr w:type="spellEnd"/>
      <w:r w:rsidR="00210563" w:rsidRPr="00AC30D4">
        <w:t xml:space="preserve"> file, containing a list of common dependencies</w:t>
      </w:r>
      <w:r w:rsidR="00F354EA">
        <w:t>.</w:t>
      </w:r>
    </w:p>
    <w:p w14:paraId="6F6D5628" w14:textId="33B9AAA9" w:rsidR="00F354EA" w:rsidRDefault="00F354EA" w:rsidP="00F354EA">
      <w:pPr>
        <w:pStyle w:val="ListParagraph"/>
        <w:numPr>
          <w:ilvl w:val="1"/>
          <w:numId w:val="9"/>
        </w:numPr>
      </w:pPr>
      <w:r w:rsidRPr="00F354EA">
        <w:rPr>
          <w:rFonts w:ascii="Consolas" w:hAnsi="Consolas"/>
          <w:b/>
          <w:bCs/>
        </w:rPr>
        <w:t>lit-html</w:t>
      </w:r>
      <w:r>
        <w:t>: Allows for efficient HTML rendering;</w:t>
      </w:r>
    </w:p>
    <w:p w14:paraId="59201C9D" w14:textId="23FC9EDB" w:rsidR="00F354EA" w:rsidRDefault="00F354EA" w:rsidP="00F354EA">
      <w:pPr>
        <w:pStyle w:val="ListParagraph"/>
        <w:numPr>
          <w:ilvl w:val="1"/>
          <w:numId w:val="9"/>
        </w:numPr>
      </w:pPr>
      <w:r w:rsidRPr="00F354EA">
        <w:rPr>
          <w:rFonts w:ascii="Consolas" w:hAnsi="Consolas"/>
          <w:b/>
          <w:bCs/>
        </w:rPr>
        <w:t>lite-server</w:t>
      </w:r>
      <w:r>
        <w:t>: Provides a lightweight development server;</w:t>
      </w:r>
    </w:p>
    <w:p w14:paraId="28DAA4C5" w14:textId="349EC244" w:rsidR="00F354EA" w:rsidRDefault="00F354EA" w:rsidP="00F354EA">
      <w:pPr>
        <w:pStyle w:val="ListParagraph"/>
        <w:numPr>
          <w:ilvl w:val="1"/>
          <w:numId w:val="9"/>
        </w:numPr>
      </w:pPr>
      <w:proofErr w:type="spellStart"/>
      <w:r w:rsidRPr="00F354EA">
        <w:rPr>
          <w:rFonts w:ascii="Consolas" w:hAnsi="Consolas"/>
          <w:b/>
          <w:bCs/>
        </w:rPr>
        <w:t>lru</w:t>
      </w:r>
      <w:proofErr w:type="spellEnd"/>
      <w:r w:rsidRPr="00F354EA">
        <w:rPr>
          <w:rFonts w:ascii="Consolas" w:hAnsi="Consolas"/>
          <w:b/>
          <w:bCs/>
        </w:rPr>
        <w:t>-cache</w:t>
      </w:r>
      <w:r>
        <w:t>: Implements a least recently used caching strategy;</w:t>
      </w:r>
    </w:p>
    <w:p w14:paraId="111F5020" w14:textId="3D096813" w:rsidR="00F354EA" w:rsidRDefault="00F354EA" w:rsidP="00F354EA">
      <w:pPr>
        <w:pStyle w:val="ListParagraph"/>
        <w:numPr>
          <w:ilvl w:val="1"/>
          <w:numId w:val="9"/>
        </w:numPr>
      </w:pPr>
      <w:r w:rsidRPr="00F354EA">
        <w:rPr>
          <w:rFonts w:ascii="Consolas" w:hAnsi="Consolas"/>
          <w:b/>
          <w:bCs/>
        </w:rPr>
        <w:t>page</w:t>
      </w:r>
      <w:r w:rsidRPr="00F354EA">
        <w:t>: Client-</w:t>
      </w:r>
      <w:proofErr w:type="spellStart"/>
      <w:r w:rsidRPr="00F354EA">
        <w:t>sid</w:t>
      </w:r>
      <w:proofErr w:type="spellEnd"/>
      <w:r w:rsidRPr="00F354EA">
        <w:t xml:space="preserve"> router for SPAs</w:t>
      </w:r>
      <w:r w:rsidR="00675BA3">
        <w:t>.</w:t>
      </w:r>
    </w:p>
    <w:p w14:paraId="044A943B" w14:textId="6A5A247E" w:rsidR="0013122C" w:rsidRDefault="0013122C" w:rsidP="0013122C">
      <w:pPr>
        <w:pStyle w:val="ListParagraph"/>
        <w:numPr>
          <w:ilvl w:val="0"/>
          <w:numId w:val="9"/>
        </w:numPr>
      </w:pPr>
      <w:r w:rsidRPr="0013122C">
        <w:t xml:space="preserve">To initialize the project, </w:t>
      </w:r>
      <w:r w:rsidR="00124C70">
        <w:t xml:space="preserve">we have to </w:t>
      </w:r>
      <w:r w:rsidRPr="0013122C">
        <w:t xml:space="preserve">execute the </w:t>
      </w:r>
      <w:r>
        <w:t>following commands</w:t>
      </w:r>
      <w:r w:rsidRPr="0013122C">
        <w:t xml:space="preserve"> via the command-line terminal</w:t>
      </w:r>
      <w: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13122C" w14:paraId="3410D0C7" w14:textId="77777777" w:rsidTr="0013122C">
        <w:tc>
          <w:tcPr>
            <w:tcW w:w="10425" w:type="dxa"/>
          </w:tcPr>
          <w:p w14:paraId="23D47D6A" w14:textId="77777777" w:rsidR="0013122C" w:rsidRPr="0013122C" w:rsidRDefault="0013122C" w:rsidP="0013122C">
            <w:pPr>
              <w:pStyle w:val="ListParagraph"/>
              <w:ind w:left="0"/>
              <w:rPr>
                <w:rFonts w:ascii="Consolas" w:hAnsi="Consolas"/>
                <w:b/>
                <w:bCs/>
              </w:rPr>
            </w:pPr>
            <w:proofErr w:type="spellStart"/>
            <w:r w:rsidRPr="0013122C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3122C">
              <w:rPr>
                <w:rFonts w:ascii="Consolas" w:hAnsi="Consolas"/>
                <w:b/>
                <w:bCs/>
              </w:rPr>
              <w:t xml:space="preserve"> install</w:t>
            </w:r>
          </w:p>
          <w:p w14:paraId="441AF42E" w14:textId="77777777" w:rsidR="0013122C" w:rsidRPr="0013122C" w:rsidRDefault="0013122C" w:rsidP="0013122C">
            <w:pPr>
              <w:pStyle w:val="ListParagraph"/>
              <w:ind w:left="0"/>
              <w:rPr>
                <w:rFonts w:ascii="Consolas" w:hAnsi="Consolas"/>
                <w:b/>
                <w:bCs/>
              </w:rPr>
            </w:pPr>
            <w:proofErr w:type="spellStart"/>
            <w:r w:rsidRPr="0013122C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3122C">
              <w:rPr>
                <w:rFonts w:ascii="Consolas" w:hAnsi="Consolas"/>
                <w:b/>
                <w:bCs/>
              </w:rPr>
              <w:t xml:space="preserve"> run server</w:t>
            </w:r>
          </w:p>
          <w:p w14:paraId="4813A0E8" w14:textId="5AD7C889" w:rsidR="0013122C" w:rsidRDefault="0013122C" w:rsidP="0013122C">
            <w:pPr>
              <w:pStyle w:val="ListParagraph"/>
              <w:ind w:left="0"/>
            </w:pPr>
            <w:proofErr w:type="spellStart"/>
            <w:r w:rsidRPr="0013122C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3122C">
              <w:rPr>
                <w:rFonts w:ascii="Consolas" w:hAnsi="Consolas"/>
                <w:b/>
                <w:bCs/>
              </w:rPr>
              <w:t xml:space="preserve"> run start</w:t>
            </w:r>
          </w:p>
        </w:tc>
      </w:tr>
    </w:tbl>
    <w:p w14:paraId="665ACE3E" w14:textId="2877FBEE" w:rsidR="0013122C" w:rsidRDefault="0013122C" w:rsidP="0013122C">
      <w:pPr>
        <w:pStyle w:val="ListParagraph"/>
      </w:pPr>
      <w:r>
        <w:t xml:space="preserve">The </w:t>
      </w:r>
      <w:proofErr w:type="spellStart"/>
      <w:r w:rsidRPr="005E1C91">
        <w:rPr>
          <w:rFonts w:ascii="Consolas" w:hAnsi="Consolas"/>
          <w:b/>
          <w:bCs/>
        </w:rPr>
        <w:t>npm</w:t>
      </w:r>
      <w:proofErr w:type="spellEnd"/>
      <w:r w:rsidRPr="005E1C91">
        <w:rPr>
          <w:rFonts w:ascii="Consolas" w:hAnsi="Consolas"/>
          <w:b/>
          <w:bCs/>
        </w:rPr>
        <w:t xml:space="preserve"> run start</w:t>
      </w:r>
      <w:r>
        <w:t xml:space="preserve"> command should be run in a new terminal, as the </w:t>
      </w:r>
      <w:proofErr w:type="spellStart"/>
      <w:r w:rsidRPr="0013122C">
        <w:rPr>
          <w:rFonts w:ascii="Consolas" w:hAnsi="Consolas"/>
          <w:b/>
          <w:bCs/>
        </w:rPr>
        <w:t>npm</w:t>
      </w:r>
      <w:proofErr w:type="spellEnd"/>
      <w:r w:rsidRPr="0013122C">
        <w:rPr>
          <w:rFonts w:ascii="Consolas" w:hAnsi="Consolas"/>
          <w:b/>
          <w:bCs/>
        </w:rPr>
        <w:t xml:space="preserve"> run server</w:t>
      </w:r>
      <w:r>
        <w:t xml:space="preserve"> command starts the server and the terminal, in which this command is run, will display the server requests.</w:t>
      </w:r>
    </w:p>
    <w:p w14:paraId="34822049" w14:textId="32423821" w:rsidR="00210563" w:rsidRPr="00AC30D4" w:rsidRDefault="00210563" w:rsidP="009C1A64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9C1A64">
        <w:rPr>
          <w:rFonts w:ascii="Consolas" w:hAnsi="Consolas"/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 xml:space="preserve">unique class name </w:t>
      </w:r>
      <w:r w:rsidR="00941223" w:rsidRPr="009C1A64">
        <w:t>or</w:t>
      </w:r>
      <w:r w:rsidR="00941223" w:rsidRPr="00AC30D4">
        <w:rPr>
          <w:b/>
          <w:bCs/>
        </w:rPr>
        <w:t xml:space="preserve"> id</w:t>
      </w:r>
      <w:r w:rsidR="00941223" w:rsidRPr="00AC30D4">
        <w:t xml:space="preserve"> </w:t>
      </w:r>
      <w:r w:rsidR="00941223" w:rsidRPr="009C1A64">
        <w:rPr>
          <w:b/>
          <w:bCs/>
        </w:rPr>
        <w:t>attribute</w:t>
      </w:r>
      <w:r w:rsidR="00941223" w:rsidRPr="00AC30D4">
        <w:t xml:space="preserve">. </w:t>
      </w:r>
      <w:r w:rsidR="00BE76A9">
        <w:t>The</w:t>
      </w:r>
      <w:r w:rsidRPr="00AC30D4">
        <w:t xml:space="preserve">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05864AF2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</w:t>
      </w:r>
      <w:r w:rsidR="002C0A08">
        <w:t>,</w:t>
      </w:r>
      <w:r w:rsidR="00555E9A" w:rsidRPr="00AC30D4">
        <w:t xml:space="preserve">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A475B5F" w14:textId="58344FF1" w:rsidR="00976CF7" w:rsidRDefault="00BA6DFE" w:rsidP="00BA6DFE">
      <w:r w:rsidRPr="00AC30D4">
        <w:t>When creating HTML Elements and displaying them on the page,</w:t>
      </w:r>
      <w:r w:rsidR="001173BB">
        <w:t xml:space="preserve"> we must</w:t>
      </w:r>
      <w:r w:rsidRPr="00AC30D4">
        <w:t xml:space="preserve">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</w:t>
      </w:r>
      <w:r w:rsidR="0068128D">
        <w:t>We</w:t>
      </w:r>
      <w:r w:rsidR="00FC5C3E" w:rsidRPr="00AC30D4">
        <w:t xml:space="preserve">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lastRenderedPageBreak/>
        <w:t>change "</w:t>
      </w:r>
      <w:proofErr w:type="spellStart"/>
      <w:r w:rsidRPr="008617FB">
        <w:rPr>
          <w:rFonts w:ascii="Consolas" w:hAnsi="Consolas"/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</w:t>
      </w:r>
      <w:r w:rsidR="00E90316">
        <w:t>We</w:t>
      </w:r>
      <w:r w:rsidR="00941223" w:rsidRPr="00AC30D4">
        <w:t xml:space="preserve"> may also add hidden elements to help implement</w:t>
      </w:r>
      <w:r w:rsidR="00AC2724">
        <w:t>ing</w:t>
      </w:r>
      <w:r w:rsidR="00941223" w:rsidRPr="00AC30D4">
        <w:t xml:space="preserve"> certain parts of the application </w:t>
      </w:r>
      <w:r w:rsidR="00AC30D4" w:rsidRPr="00AC30D4">
        <w:t>requirements</w:t>
      </w:r>
      <w:r w:rsidR="00941223" w:rsidRPr="00AC30D4">
        <w:t>.</w:t>
      </w:r>
    </w:p>
    <w:p w14:paraId="12FCDECF" w14:textId="77777777" w:rsidR="00DF3110" w:rsidRDefault="00DF3110" w:rsidP="00DF3110">
      <w:pPr>
        <w:pStyle w:val="Heading2"/>
      </w:pPr>
      <w:r>
        <w:t>Using</w:t>
      </w:r>
      <w:r w:rsidRPr="00D37F2E">
        <w:t xml:space="preserve"> the Local REST Service</w:t>
      </w:r>
    </w:p>
    <w:p w14:paraId="1E1DC097" w14:textId="631AD068" w:rsidR="00DF1D41" w:rsidRPr="00DF1D41" w:rsidRDefault="00DF1D41" w:rsidP="00DF1D41">
      <w:r>
        <w:t>No changes here – the requirements for starting the server, sending requests, required headers and server response are the same as in the previous workshop.</w:t>
      </w:r>
    </w:p>
    <w:p w14:paraId="09FC59A9" w14:textId="77777777" w:rsidR="00DF3110" w:rsidRPr="00FF2A0C" w:rsidRDefault="00DF3110" w:rsidP="00DF3110">
      <w:pPr>
        <w:pStyle w:val="Heading3"/>
      </w:pPr>
      <w:r>
        <w:t>Starting the Service</w:t>
      </w:r>
    </w:p>
    <w:p w14:paraId="31084D30" w14:textId="28CF0557" w:rsidR="00DF3110" w:rsidRDefault="00DF3110" w:rsidP="00DF3110">
      <w:r>
        <w:t xml:space="preserve">The REST service </w:t>
      </w:r>
      <w:r w:rsidR="002B533F">
        <w:t>is i</w:t>
      </w:r>
      <w:r>
        <w:t xml:space="preserve">n a folder named </w:t>
      </w:r>
      <w:r w:rsidRPr="00ED369F">
        <w:rPr>
          <w:rFonts w:ascii="Consolas" w:hAnsi="Consolas"/>
          <w:b/>
          <w:bCs/>
        </w:rPr>
        <w:t>server</w:t>
      </w:r>
      <w:r w:rsidR="00ED369F">
        <w:t xml:space="preserve">, </w:t>
      </w:r>
      <w:r>
        <w:t>inside the provided resources archive. It has no dependencies and can be started by opening a terminal in its directory and execut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517AD" w14:paraId="706F2AD3" w14:textId="77777777" w:rsidTr="005517AD">
        <w:tc>
          <w:tcPr>
            <w:tcW w:w="10425" w:type="dxa"/>
          </w:tcPr>
          <w:p w14:paraId="689327EA" w14:textId="1381C2C2" w:rsidR="005517AD" w:rsidRDefault="005517AD" w:rsidP="005517AD">
            <w:pPr>
              <w:pStyle w:val="ListParagraph"/>
              <w:ind w:left="0"/>
              <w:rPr>
                <w:rFonts w:ascii="Consolas" w:hAnsi="Consolas"/>
                <w:b/>
                <w:bCs/>
              </w:rPr>
            </w:pPr>
            <w:proofErr w:type="spellStart"/>
            <w:r w:rsidRPr="005517AD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5517AD">
              <w:rPr>
                <w:rFonts w:ascii="Consolas" w:hAnsi="Consolas"/>
                <w:b/>
                <w:bCs/>
              </w:rPr>
              <w:t xml:space="preserve"> run server</w:t>
            </w:r>
          </w:p>
        </w:tc>
      </w:tr>
    </w:tbl>
    <w:p w14:paraId="79B03F64" w14:textId="5FCDB914" w:rsidR="00DF3110" w:rsidRDefault="00DF3110" w:rsidP="00DF3110">
      <w:r>
        <w:t>If everything</w:t>
      </w:r>
      <w:r w:rsidR="005517AD">
        <w:t xml:space="preserve"> is</w:t>
      </w:r>
      <w:r>
        <w:t xml:space="preserve"> initialized correctly, </w:t>
      </w:r>
      <w:r w:rsidR="00CB1CE1">
        <w:t>we</w:t>
      </w:r>
      <w:r>
        <w:t xml:space="preserve"> should see a message about the </w:t>
      </w:r>
      <w:r w:rsidRPr="00BF410C">
        <w:rPr>
          <w:b/>
          <w:bCs/>
        </w:rPr>
        <w:t xml:space="preserve">host address </w:t>
      </w:r>
      <w:r w:rsidRPr="00D60B15">
        <w:t>and</w:t>
      </w:r>
      <w:r w:rsidRPr="00BF410C">
        <w:rPr>
          <w:b/>
          <w:bCs/>
        </w:rPr>
        <w:t xml:space="preserve"> port</w:t>
      </w:r>
      <w:r>
        <w:t xml:space="preserve"> on which the service will respond to requests.</w:t>
      </w:r>
    </w:p>
    <w:p w14:paraId="797CD736" w14:textId="77777777" w:rsidR="00DF3110" w:rsidRDefault="00DF3110" w:rsidP="00DF3110">
      <w:pPr>
        <w:pStyle w:val="Heading3"/>
      </w:pPr>
      <w:r>
        <w:t>Sending Requests</w:t>
      </w:r>
    </w:p>
    <w:p w14:paraId="4559246F" w14:textId="41AAAA4D" w:rsidR="00DF3110" w:rsidRDefault="00DF3110" w:rsidP="00DF3110">
      <w:r>
        <w:t xml:space="preserve">To send a request, </w:t>
      </w:r>
      <w:r w:rsidR="004F10DD">
        <w:t xml:space="preserve">we will </w:t>
      </w:r>
      <w:r>
        <w:t xml:space="preserve">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137D0B">
        <w:rPr>
          <w:rFonts w:ascii="Consolas" w:hAnsi="Consolas"/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</w:t>
      </w:r>
      <w:r w:rsidR="00ED1D3C">
        <w:t>We must n</w:t>
      </w:r>
      <w:r>
        <w:t xml:space="preserve">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7D78CDF" w14:textId="77777777" w:rsidR="00DF3110" w:rsidRDefault="00DF3110" w:rsidP="00DF3110">
      <w:r>
        <w:t>Read requests, as well as login and register requests do not require authentication. All other requests must be authenticated.</w:t>
      </w:r>
    </w:p>
    <w:p w14:paraId="7343F29E" w14:textId="77777777" w:rsidR="00DF3110" w:rsidRDefault="00DF3110" w:rsidP="00DF3110">
      <w:pPr>
        <w:pStyle w:val="Heading3"/>
      </w:pPr>
      <w:r>
        <w:t>Required Headers</w:t>
      </w:r>
    </w:p>
    <w:p w14:paraId="10BF8CAA" w14:textId="40C48521" w:rsidR="00DF3110" w:rsidRDefault="00DF3110" w:rsidP="00DF3110">
      <w:r>
        <w:t>To send data to the server,</w:t>
      </w:r>
      <w:r w:rsidR="005271EA">
        <w:t xml:space="preserve"> we</w:t>
      </w:r>
      <w:r>
        <w:t xml:space="preserve"> include a </w:t>
      </w:r>
      <w:r w:rsidRPr="006D6699">
        <w:rPr>
          <w:rFonts w:ascii="Consolas" w:hAnsi="Consolas"/>
          <w:b/>
          <w:bCs/>
        </w:rPr>
        <w:t>Content-Type</w:t>
      </w:r>
      <w:r>
        <w:t xml:space="preserve"> header and encode the body as a JSON-str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60B15" w14:paraId="6BA64CD1" w14:textId="77777777" w:rsidTr="00D60B15">
        <w:tc>
          <w:tcPr>
            <w:tcW w:w="10425" w:type="dxa"/>
          </w:tcPr>
          <w:p w14:paraId="7FED4BEE" w14:textId="77777777" w:rsidR="00D60B15" w:rsidRPr="00DF1D41" w:rsidRDefault="00D60B15" w:rsidP="00D60B15">
            <w:pPr>
              <w:rPr>
                <w:rFonts w:ascii="Consolas" w:hAnsi="Consolas"/>
                <w:b/>
                <w:bCs/>
              </w:rPr>
            </w:pPr>
            <w:r w:rsidRPr="00DF1D41">
              <w:rPr>
                <w:rFonts w:ascii="Consolas" w:hAnsi="Consolas"/>
                <w:b/>
                <w:bCs/>
              </w:rPr>
              <w:t>Content-Type: application/</w:t>
            </w:r>
            <w:proofErr w:type="spellStart"/>
            <w:r w:rsidRPr="00DF1D41">
              <w:rPr>
                <w:rFonts w:ascii="Consolas" w:hAnsi="Consolas"/>
                <w:b/>
                <w:bCs/>
              </w:rPr>
              <w:t>json</w:t>
            </w:r>
            <w:proofErr w:type="spellEnd"/>
          </w:p>
          <w:p w14:paraId="04091639" w14:textId="4D86DD13" w:rsidR="00D60B15" w:rsidRDefault="00D60B15" w:rsidP="00D60B15">
            <w:r w:rsidRPr="00DF1D41">
              <w:rPr>
                <w:rFonts w:ascii="Consolas" w:hAnsi="Consolas"/>
                <w:b/>
                <w:bCs/>
              </w:rPr>
              <w:t>{JSON-encoded request body as described in the application requirements}</w:t>
            </w:r>
          </w:p>
        </w:tc>
      </w:tr>
    </w:tbl>
    <w:p w14:paraId="110A2DE6" w14:textId="653FDD26" w:rsidR="00DF3110" w:rsidRDefault="00DF3110" w:rsidP="00DF3110">
      <w:r>
        <w:t xml:space="preserve">To perform an authenticated request, </w:t>
      </w:r>
      <w:r w:rsidR="00C456DB">
        <w:t xml:space="preserve">we will </w:t>
      </w:r>
      <w:r>
        <w:t xml:space="preserve">include an </w:t>
      </w:r>
      <w:r w:rsidRPr="00C456DB">
        <w:rPr>
          <w:rFonts w:ascii="Consolas" w:hAnsi="Consolas"/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60B15" w14:paraId="57844F57" w14:textId="77777777" w:rsidTr="00D60B15">
        <w:tc>
          <w:tcPr>
            <w:tcW w:w="10425" w:type="dxa"/>
          </w:tcPr>
          <w:p w14:paraId="290C4A1F" w14:textId="3CB3D685" w:rsidR="00D60B15" w:rsidRPr="00AE2954" w:rsidRDefault="00D60B15" w:rsidP="00DF3110">
            <w:pPr>
              <w:rPr>
                <w:rFonts w:ascii="Consolas" w:hAnsi="Consolas"/>
                <w:b/>
                <w:bCs/>
              </w:rPr>
            </w:pPr>
            <w:r w:rsidRPr="00AE2954">
              <w:rPr>
                <w:rFonts w:ascii="Consolas" w:hAnsi="Consolas"/>
                <w:b/>
                <w:bCs/>
              </w:rPr>
              <w:t>X-Authorization: {session token}</w:t>
            </w:r>
          </w:p>
        </w:tc>
      </w:tr>
    </w:tbl>
    <w:p w14:paraId="730B159A" w14:textId="77777777" w:rsidR="00DF3110" w:rsidRPr="00FF2A0C" w:rsidRDefault="00DF3110" w:rsidP="00DF3110">
      <w:pPr>
        <w:pStyle w:val="Heading3"/>
      </w:pPr>
      <w:r>
        <w:t>Server Response</w:t>
      </w:r>
    </w:p>
    <w:p w14:paraId="0B48A2A5" w14:textId="77777777" w:rsidR="00DF3110" w:rsidRDefault="00DF3110" w:rsidP="00DF3110">
      <w:r>
        <w:t>Data 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20A41" w14:paraId="3703C5EA" w14:textId="77777777" w:rsidTr="00A20A41">
        <w:tc>
          <w:tcPr>
            <w:tcW w:w="10425" w:type="dxa"/>
          </w:tcPr>
          <w:p w14:paraId="35D1D465" w14:textId="77777777" w:rsidR="00A20A41" w:rsidRPr="00A20A41" w:rsidRDefault="00A20A41" w:rsidP="00A20A41">
            <w:pPr>
              <w:rPr>
                <w:rFonts w:ascii="Consolas" w:hAnsi="Consolas"/>
                <w:b/>
                <w:bCs/>
              </w:rPr>
            </w:pPr>
            <w:r w:rsidRPr="00A20A41">
              <w:rPr>
                <w:rFonts w:ascii="Consolas" w:hAnsi="Consolas"/>
                <w:b/>
                <w:bCs/>
              </w:rPr>
              <w:t>HTTP/1.1 200 OK</w:t>
            </w:r>
          </w:p>
          <w:p w14:paraId="4DCE0447" w14:textId="77777777" w:rsidR="00A20A41" w:rsidRPr="00A20A41" w:rsidRDefault="00A20A41" w:rsidP="00A20A41">
            <w:pPr>
              <w:rPr>
                <w:rFonts w:ascii="Consolas" w:hAnsi="Consolas"/>
                <w:b/>
                <w:bCs/>
              </w:rPr>
            </w:pPr>
            <w:r w:rsidRPr="00A20A41">
              <w:rPr>
                <w:rFonts w:ascii="Consolas" w:hAnsi="Consolas"/>
                <w:b/>
                <w:bCs/>
              </w:rPr>
              <w:t>Access-</w:t>
            </w:r>
            <w:proofErr w:type="spellStart"/>
            <w:r w:rsidRPr="00A20A41">
              <w:rPr>
                <w:rFonts w:ascii="Consolas" w:hAnsi="Consolas"/>
                <w:b/>
                <w:bCs/>
              </w:rPr>
              <w:t>Contrl</w:t>
            </w:r>
            <w:proofErr w:type="spellEnd"/>
            <w:r w:rsidRPr="00A20A41">
              <w:rPr>
                <w:rFonts w:ascii="Consolas" w:hAnsi="Consolas"/>
                <w:b/>
                <w:bCs/>
              </w:rPr>
              <w:t>-Allow-Origin: *</w:t>
            </w:r>
          </w:p>
          <w:p w14:paraId="7386EC9C" w14:textId="77777777" w:rsidR="00A20A41" w:rsidRPr="00A20A41" w:rsidRDefault="00A20A41" w:rsidP="00A20A41">
            <w:pPr>
              <w:rPr>
                <w:rFonts w:ascii="Consolas" w:hAnsi="Consolas"/>
                <w:b/>
                <w:bCs/>
              </w:rPr>
            </w:pPr>
            <w:r w:rsidRPr="00A20A41">
              <w:rPr>
                <w:rFonts w:ascii="Consolas" w:hAnsi="Consolas"/>
                <w:b/>
                <w:bCs/>
              </w:rPr>
              <w:t>Content-Type: application/</w:t>
            </w:r>
            <w:proofErr w:type="spellStart"/>
            <w:r w:rsidRPr="00A20A41">
              <w:rPr>
                <w:rFonts w:ascii="Consolas" w:hAnsi="Consolas"/>
                <w:b/>
                <w:bCs/>
              </w:rPr>
              <w:t>json</w:t>
            </w:r>
            <w:proofErr w:type="spellEnd"/>
          </w:p>
          <w:p w14:paraId="19DC6462" w14:textId="1A300E31" w:rsidR="00A20A41" w:rsidRDefault="00A20A41" w:rsidP="00A20A41">
            <w:r w:rsidRPr="00A20A41">
              <w:rPr>
                <w:rFonts w:ascii="Consolas" w:hAnsi="Consolas"/>
                <w:b/>
                <w:bCs/>
              </w:rPr>
              <w:t>{JSON-encoded response data}</w:t>
            </w:r>
          </w:p>
        </w:tc>
      </w:tr>
    </w:tbl>
    <w:p w14:paraId="7C69D712" w14:textId="77777777" w:rsidR="00DF3110" w:rsidRDefault="00DF3110" w:rsidP="00DF3110">
      <w:r>
        <w:t>Empty 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20A41" w14:paraId="5CE0792C" w14:textId="77777777" w:rsidTr="00A20A41">
        <w:tc>
          <w:tcPr>
            <w:tcW w:w="10425" w:type="dxa"/>
          </w:tcPr>
          <w:p w14:paraId="43C5C83D" w14:textId="77777777" w:rsidR="00A20A41" w:rsidRPr="00A20A41" w:rsidRDefault="00A20A41" w:rsidP="00A20A41">
            <w:pPr>
              <w:rPr>
                <w:rFonts w:ascii="Consolas" w:hAnsi="Consolas"/>
                <w:b/>
                <w:bCs/>
              </w:rPr>
            </w:pPr>
            <w:r w:rsidRPr="00A20A41">
              <w:rPr>
                <w:rFonts w:ascii="Consolas" w:hAnsi="Consolas"/>
                <w:b/>
                <w:bCs/>
              </w:rPr>
              <w:t>HTTP/1.1 204 No Content</w:t>
            </w:r>
          </w:p>
          <w:p w14:paraId="6D3672D6" w14:textId="159FB1FE" w:rsidR="00A20A41" w:rsidRDefault="00A20A41" w:rsidP="00A20A41">
            <w:r w:rsidRPr="00A20A41">
              <w:rPr>
                <w:rFonts w:ascii="Consolas" w:hAnsi="Consolas"/>
                <w:b/>
                <w:bCs/>
              </w:rPr>
              <w:lastRenderedPageBreak/>
              <w:t>Access-</w:t>
            </w:r>
            <w:proofErr w:type="spellStart"/>
            <w:r w:rsidRPr="00A20A41">
              <w:rPr>
                <w:rFonts w:ascii="Consolas" w:hAnsi="Consolas"/>
                <w:b/>
                <w:bCs/>
              </w:rPr>
              <w:t>Contrl</w:t>
            </w:r>
            <w:proofErr w:type="spellEnd"/>
            <w:r w:rsidRPr="00A20A41">
              <w:rPr>
                <w:rFonts w:ascii="Consolas" w:hAnsi="Consolas"/>
                <w:b/>
                <w:bCs/>
              </w:rPr>
              <w:t>-Allow-Origin: *</w:t>
            </w:r>
          </w:p>
        </w:tc>
      </w:tr>
    </w:tbl>
    <w:p w14:paraId="7146D8D5" w14:textId="77777777" w:rsidR="00DF3110" w:rsidRDefault="00DF3110" w:rsidP="00DF3110">
      <w:r>
        <w:lastRenderedPageBreak/>
        <w:t>Error 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B52DB" w14:paraId="6074A3A2" w14:textId="77777777" w:rsidTr="00FB52DB">
        <w:tc>
          <w:tcPr>
            <w:tcW w:w="10425" w:type="dxa"/>
          </w:tcPr>
          <w:p w14:paraId="6B671081" w14:textId="77777777" w:rsidR="00FB52DB" w:rsidRPr="00FB52DB" w:rsidRDefault="00FB52DB" w:rsidP="00FB52DB">
            <w:pPr>
              <w:rPr>
                <w:rFonts w:ascii="Consolas" w:hAnsi="Consolas"/>
                <w:b/>
                <w:bCs/>
              </w:rPr>
            </w:pPr>
            <w:r w:rsidRPr="00FB52DB">
              <w:rPr>
                <w:rFonts w:ascii="Consolas" w:hAnsi="Consolas"/>
                <w:b/>
                <w:bCs/>
              </w:rPr>
              <w:t>HTTP/1.1 400 Request Error</w:t>
            </w:r>
          </w:p>
          <w:p w14:paraId="6BF120B8" w14:textId="77777777" w:rsidR="00FB52DB" w:rsidRPr="00FB52DB" w:rsidRDefault="00FB52DB" w:rsidP="00FB52DB">
            <w:pPr>
              <w:rPr>
                <w:rFonts w:ascii="Consolas" w:hAnsi="Consolas"/>
                <w:b/>
                <w:bCs/>
              </w:rPr>
            </w:pPr>
            <w:r w:rsidRPr="00FB52DB">
              <w:rPr>
                <w:rFonts w:ascii="Consolas" w:hAnsi="Consolas"/>
                <w:b/>
                <w:bCs/>
              </w:rPr>
              <w:t>Access-</w:t>
            </w:r>
            <w:proofErr w:type="spellStart"/>
            <w:r w:rsidRPr="00FB52DB">
              <w:rPr>
                <w:rFonts w:ascii="Consolas" w:hAnsi="Consolas"/>
                <w:b/>
                <w:bCs/>
              </w:rPr>
              <w:t>Contrl</w:t>
            </w:r>
            <w:proofErr w:type="spellEnd"/>
            <w:r w:rsidRPr="00FB52DB">
              <w:rPr>
                <w:rFonts w:ascii="Consolas" w:hAnsi="Consolas"/>
                <w:b/>
                <w:bCs/>
              </w:rPr>
              <w:t>-Allow-Origin: *</w:t>
            </w:r>
          </w:p>
          <w:p w14:paraId="1C81166D" w14:textId="77777777" w:rsidR="00FB52DB" w:rsidRPr="00FB52DB" w:rsidRDefault="00FB52DB" w:rsidP="00FB52DB">
            <w:pPr>
              <w:rPr>
                <w:rFonts w:ascii="Consolas" w:hAnsi="Consolas"/>
                <w:b/>
                <w:bCs/>
              </w:rPr>
            </w:pPr>
            <w:r w:rsidRPr="00FB52DB">
              <w:rPr>
                <w:rFonts w:ascii="Consolas" w:hAnsi="Consolas"/>
                <w:b/>
                <w:bCs/>
              </w:rPr>
              <w:t>Content-Type: application/</w:t>
            </w:r>
            <w:proofErr w:type="spellStart"/>
            <w:r w:rsidRPr="00FB52DB">
              <w:rPr>
                <w:rFonts w:ascii="Consolas" w:hAnsi="Consolas"/>
                <w:b/>
                <w:bCs/>
              </w:rPr>
              <w:t>json</w:t>
            </w:r>
            <w:proofErr w:type="spellEnd"/>
          </w:p>
          <w:p w14:paraId="26492DF4" w14:textId="1F461683" w:rsidR="00FB52DB" w:rsidRDefault="00FB52DB" w:rsidP="00FB52DB">
            <w:r w:rsidRPr="00FB52DB">
              <w:rPr>
                <w:rFonts w:ascii="Consolas" w:hAnsi="Consolas"/>
                <w:b/>
                <w:bCs/>
              </w:rPr>
              <w:t>{JSON-encoded error message}</w:t>
            </w:r>
          </w:p>
        </w:tc>
      </w:tr>
    </w:tbl>
    <w:p w14:paraId="7E893335" w14:textId="77777777" w:rsidR="00E108C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68C7F996" w14:textId="37194D7C" w:rsidR="00BD2DB7" w:rsidRDefault="00BD2DB7" w:rsidP="00BD2DB7">
      <w:pPr>
        <w:pStyle w:val="Heading3"/>
      </w:pPr>
      <w:r>
        <w:t>All Games Page (Catalogue)</w:t>
      </w:r>
    </w:p>
    <w:p w14:paraId="5ABEE6C7" w14:textId="77777777" w:rsidR="00BD2DB7" w:rsidRPr="00AC30D4" w:rsidRDefault="00BD2DB7" w:rsidP="00BD2DB7">
      <w:r>
        <w:t>This page displays a list of all games in the system, with their title and category. Clicking on any of the cards leads to the details page for the selected game.</w:t>
      </w:r>
      <w:r>
        <w:rPr>
          <w:noProof/>
        </w:rPr>
        <w:drawing>
          <wp:inline distT="0" distB="0" distL="0" distR="0" wp14:anchorId="3E9106AA" wp14:editId="08172EAA">
            <wp:extent cx="6626225" cy="3280410"/>
            <wp:effectExtent l="19050" t="19050" r="22225" b="1524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A840B9" w14:textId="04BF6510" w:rsidR="00BD2DB7" w:rsidRPr="00AC30D4" w:rsidRDefault="00BD2DB7" w:rsidP="00BD2DB7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game</w:t>
      </w:r>
      <w:r w:rsidRPr="00AC30D4">
        <w:t>s,</w:t>
      </w:r>
      <w:r>
        <w:t xml:space="preserve"> we will display</w:t>
      </w:r>
      <w:r w:rsidRPr="00AC30D4">
        <w:t xml:space="preserve"> the following view</w:t>
      </w:r>
      <w:r>
        <w:t>:</w:t>
      </w:r>
    </w:p>
    <w:p w14:paraId="19C7F0A5" w14:textId="77777777" w:rsidR="00BD2DB7" w:rsidRDefault="00BD2DB7" w:rsidP="00BD2DB7">
      <w:pPr>
        <w:jc w:val="center"/>
      </w:pPr>
      <w:r>
        <w:rPr>
          <w:noProof/>
        </w:rPr>
        <w:drawing>
          <wp:inline distT="0" distB="0" distL="0" distR="0" wp14:anchorId="52578BA5" wp14:editId="6ADF9112">
            <wp:extent cx="6626225" cy="1177290"/>
            <wp:effectExtent l="19050" t="19050" r="22225" b="2286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7B1F3" w14:textId="77777777" w:rsidR="00BD2DB7" w:rsidRDefault="00BD2DB7" w:rsidP="00BD2DB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ga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2DB7" w14:paraId="4A259280" w14:textId="77777777" w:rsidTr="00BD2DB7">
        <w:tc>
          <w:tcPr>
            <w:tcW w:w="10425" w:type="dxa"/>
          </w:tcPr>
          <w:p w14:paraId="4473BECA" w14:textId="77777777" w:rsidR="00BD2DB7" w:rsidRPr="00BD2DB7" w:rsidRDefault="00BD2DB7" w:rsidP="00BD2DB7">
            <w:pPr>
              <w:rPr>
                <w:rFonts w:ascii="Consolas" w:hAnsi="Consolas"/>
                <w:b/>
                <w:bCs/>
              </w:rPr>
            </w:pPr>
            <w:r w:rsidRPr="00BD2DB7">
              <w:rPr>
                <w:rFonts w:ascii="Consolas" w:hAnsi="Consolas"/>
                <w:b/>
                <w:bCs/>
              </w:rPr>
              <w:t>Method: GET</w:t>
            </w:r>
          </w:p>
          <w:p w14:paraId="6253F687" w14:textId="276B1304" w:rsidR="00BD2DB7" w:rsidRDefault="00BD2DB7" w:rsidP="00BD2DB7">
            <w:r w:rsidRPr="00BD2DB7">
              <w:rPr>
                <w:rFonts w:ascii="Consolas" w:hAnsi="Consolas"/>
                <w:b/>
                <w:bCs/>
              </w:rPr>
              <w:t>URL: /data/</w:t>
            </w:r>
            <w:proofErr w:type="spellStart"/>
            <w:r w:rsidRPr="00BD2DB7">
              <w:rPr>
                <w:rFonts w:ascii="Consolas" w:hAnsi="Consolas"/>
                <w:b/>
                <w:bCs/>
              </w:rPr>
              <w:t>games?sortBy</w:t>
            </w:r>
            <w:proofErr w:type="spellEnd"/>
            <w:r w:rsidRPr="00BD2DB7">
              <w:rPr>
                <w:rFonts w:ascii="Consolas" w:hAnsi="Consolas"/>
                <w:b/>
                <w:bCs/>
              </w:rPr>
              <w:t>=_createdOn%20desc</w:t>
            </w:r>
          </w:p>
        </w:tc>
      </w:tr>
    </w:tbl>
    <w:p w14:paraId="540DBE52" w14:textId="3841AD23" w:rsidR="00BD2DB7" w:rsidRPr="00AC30D4" w:rsidRDefault="00BD2DB7" w:rsidP="00BD2DB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games.</w:t>
      </w:r>
    </w:p>
    <w:p w14:paraId="15387B00" w14:textId="20C9B619" w:rsidR="00BD2DB7" w:rsidRDefault="00BD2DB7" w:rsidP="00BD2DB7">
      <w:pPr>
        <w:pStyle w:val="Heading3"/>
      </w:pPr>
      <w:r>
        <w:lastRenderedPageBreak/>
        <w:t>Create Game</w:t>
      </w:r>
    </w:p>
    <w:p w14:paraId="32D361A7" w14:textId="0A07324E" w:rsidR="00BD2DB7" w:rsidRDefault="00BD2DB7" w:rsidP="00BD2DB7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 a form for creating new games. </w:t>
      </w:r>
      <w:r>
        <w:t>We will c</w:t>
      </w:r>
      <w:r>
        <w:t xml:space="preserve">heck if all the fields are filled before </w:t>
      </w:r>
      <w:r w:rsidR="00701C64">
        <w:t>we</w:t>
      </w:r>
      <w:r>
        <w:t xml:space="preserve"> send the request.</w:t>
      </w:r>
    </w:p>
    <w:p w14:paraId="72561569" w14:textId="77777777" w:rsidR="00BD2DB7" w:rsidRDefault="00BD2DB7" w:rsidP="00BD2DB7">
      <w:r>
        <w:rPr>
          <w:noProof/>
        </w:rPr>
        <w:drawing>
          <wp:inline distT="0" distB="0" distL="0" distR="0" wp14:anchorId="7D7F1CE9" wp14:editId="69B3DB38">
            <wp:extent cx="6626225" cy="3383280"/>
            <wp:effectExtent l="19050" t="19050" r="22225" b="266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8063DD" w14:textId="77777777" w:rsidR="00BD2DB7" w:rsidRDefault="00BD2DB7" w:rsidP="00BD2DB7">
      <w:r>
        <w:t xml:space="preserve">To create a game, send the following </w:t>
      </w:r>
      <w:r w:rsidRPr="007770AA">
        <w:rPr>
          <w:b/>
          <w:bCs/>
        </w:rPr>
        <w:t>request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467A7" w14:paraId="2D5E12FE" w14:textId="77777777" w:rsidTr="004467A7">
        <w:tc>
          <w:tcPr>
            <w:tcW w:w="10425" w:type="dxa"/>
          </w:tcPr>
          <w:p w14:paraId="373A3BA0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>Method: POST</w:t>
            </w:r>
          </w:p>
          <w:p w14:paraId="23D13EAC" w14:textId="500E3EEB" w:rsidR="004467A7" w:rsidRDefault="004467A7" w:rsidP="004467A7">
            <w:r w:rsidRPr="004467A7">
              <w:rPr>
                <w:rFonts w:ascii="Consolas" w:hAnsi="Consolas"/>
                <w:b/>
                <w:bCs/>
              </w:rPr>
              <w:t>URL: /data/games</w:t>
            </w:r>
          </w:p>
        </w:tc>
      </w:tr>
    </w:tbl>
    <w:p w14:paraId="50768BA1" w14:textId="0A11A2EB" w:rsidR="00BD2DB7" w:rsidRDefault="00BD2DB7" w:rsidP="00BD2DB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467A7" w14:paraId="52C40913" w14:textId="77777777" w:rsidTr="004467A7">
        <w:tc>
          <w:tcPr>
            <w:tcW w:w="10425" w:type="dxa"/>
          </w:tcPr>
          <w:p w14:paraId="3EEAB1CC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>{</w:t>
            </w:r>
          </w:p>
          <w:p w14:paraId="4CB3A671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 xml:space="preserve">  title,</w:t>
            </w:r>
          </w:p>
          <w:p w14:paraId="230513E5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 xml:space="preserve">  category,</w:t>
            </w:r>
          </w:p>
          <w:p w14:paraId="14D8FFAD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 xml:space="preserve">  </w:t>
            </w:r>
            <w:proofErr w:type="spellStart"/>
            <w:r w:rsidRPr="004467A7">
              <w:rPr>
                <w:rFonts w:ascii="Consolas" w:hAnsi="Consolas"/>
                <w:b/>
                <w:bCs/>
              </w:rPr>
              <w:t>maxLevel</w:t>
            </w:r>
            <w:proofErr w:type="spellEnd"/>
            <w:r w:rsidRPr="004467A7">
              <w:rPr>
                <w:rFonts w:ascii="Consolas" w:hAnsi="Consolas"/>
                <w:b/>
                <w:bCs/>
              </w:rPr>
              <w:t>,</w:t>
            </w:r>
          </w:p>
          <w:p w14:paraId="63D54E43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 xml:space="preserve">  </w:t>
            </w:r>
            <w:proofErr w:type="spellStart"/>
            <w:r w:rsidRPr="004467A7">
              <w:rPr>
                <w:rFonts w:ascii="Consolas" w:hAnsi="Consolas"/>
                <w:b/>
                <w:bCs/>
              </w:rPr>
              <w:t>imageUrl</w:t>
            </w:r>
            <w:proofErr w:type="spellEnd"/>
            <w:r w:rsidRPr="004467A7">
              <w:rPr>
                <w:rFonts w:ascii="Consolas" w:hAnsi="Consolas"/>
                <w:b/>
                <w:bCs/>
              </w:rPr>
              <w:t>,</w:t>
            </w:r>
          </w:p>
          <w:p w14:paraId="092845F2" w14:textId="77777777" w:rsidR="004467A7" w:rsidRPr="004467A7" w:rsidRDefault="004467A7" w:rsidP="004467A7">
            <w:pPr>
              <w:rPr>
                <w:rFonts w:ascii="Consolas" w:hAnsi="Consolas"/>
                <w:b/>
                <w:bCs/>
              </w:rPr>
            </w:pPr>
            <w:r w:rsidRPr="004467A7">
              <w:rPr>
                <w:rFonts w:ascii="Consolas" w:hAnsi="Consolas"/>
                <w:b/>
                <w:bCs/>
              </w:rPr>
              <w:t xml:space="preserve">  summary</w:t>
            </w:r>
          </w:p>
          <w:p w14:paraId="7042EE7C" w14:textId="69101414" w:rsidR="004467A7" w:rsidRDefault="004467A7" w:rsidP="004467A7">
            <w:r w:rsidRPr="004467A7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7DA8710" w14:textId="74BA8443" w:rsidR="00BD2DB7" w:rsidRPr="00AC30D4" w:rsidRDefault="00BD2DB7" w:rsidP="00BD2DB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</w:t>
      </w:r>
      <w:r w:rsidR="004467A7">
        <w:t xml:space="preserve"> we will</w:t>
      </w:r>
      <w:r>
        <w:t xml:space="preserve"> </w:t>
      </w:r>
      <w:r w:rsidRPr="007770AA">
        <w:rPr>
          <w:b/>
          <w:bCs/>
        </w:rPr>
        <w:t>redirect</w:t>
      </w:r>
      <w:r>
        <w:t xml:space="preserve"> the user to the </w:t>
      </w:r>
      <w:r w:rsidRPr="000F2435">
        <w:rPr>
          <w:b/>
        </w:rPr>
        <w:t>Home</w:t>
      </w:r>
      <w:r>
        <w:t xml:space="preserve"> page.</w:t>
      </w:r>
    </w:p>
    <w:p w14:paraId="757C6686" w14:textId="4D9DCB9B" w:rsidR="00BD2DB7" w:rsidRDefault="00BD2DB7" w:rsidP="00BD2DB7">
      <w:pPr>
        <w:pStyle w:val="Heading3"/>
      </w:pPr>
      <w:r w:rsidRPr="00AC30D4">
        <w:t>Details</w:t>
      </w:r>
    </w:p>
    <w:p w14:paraId="40760A3B" w14:textId="77777777" w:rsidR="00BD2DB7" w:rsidRDefault="00BD2DB7" w:rsidP="00BD2DB7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game</w:t>
      </w:r>
      <w:r w:rsidRPr="00AC30D4">
        <w:t xml:space="preserve">s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 </w:t>
      </w:r>
      <w:r>
        <w:rPr>
          <w:b/>
        </w:rPr>
        <w:t>game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</w:t>
      </w:r>
      <w:r>
        <w:t>:</w:t>
      </w:r>
    </w:p>
    <w:p w14:paraId="0B73547A" w14:textId="77777777" w:rsidR="00BD2DB7" w:rsidRDefault="00BD2DB7" w:rsidP="00BD2DB7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 xml:space="preserve">, </w:t>
      </w:r>
      <w:r>
        <w:t>otherwise they should not be available.</w:t>
      </w:r>
    </w:p>
    <w:p w14:paraId="627C7408" w14:textId="77777777" w:rsidR="00BD2DB7" w:rsidRPr="00B52192" w:rsidRDefault="00BD2DB7" w:rsidP="00BD2DB7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5B7C3B16" w14:textId="77777777" w:rsidR="00BD2DB7" w:rsidRDefault="00BD2DB7" w:rsidP="00BD2DB7">
      <w:r>
        <w:rPr>
          <w:noProof/>
        </w:rPr>
        <w:lastRenderedPageBreak/>
        <w:drawing>
          <wp:inline distT="0" distB="0" distL="0" distR="0" wp14:anchorId="5971D20B" wp14:editId="46DC5F1D">
            <wp:extent cx="6626225" cy="3658062"/>
            <wp:effectExtent l="19050" t="19050" r="22225" b="1905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9036" w14:textId="77777777" w:rsidR="00BD2DB7" w:rsidRDefault="00BD2DB7" w:rsidP="00BD2DB7">
      <w:r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1B1E558A" w14:textId="77777777" w:rsidR="00BD2DB7" w:rsidRPr="000C7E03" w:rsidRDefault="00BD2DB7" w:rsidP="00BD2DB7">
      <w:pPr>
        <w:jc w:val="center"/>
      </w:pPr>
      <w:r>
        <w:rPr>
          <w:noProof/>
        </w:rPr>
        <w:drawing>
          <wp:inline distT="0" distB="0" distL="0" distR="0" wp14:anchorId="0B16D5DA" wp14:editId="3506C901">
            <wp:extent cx="6626225" cy="3340389"/>
            <wp:effectExtent l="19050" t="19050" r="22225" b="127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C45483" w14:textId="2C4FAE93" w:rsidR="00BD2DB7" w:rsidRDefault="008A3551" w:rsidP="00BD2DB7">
      <w:r>
        <w:t>We will s</w:t>
      </w:r>
      <w:r w:rsidR="00BD2DB7">
        <w:t xml:space="preserve">end the following </w:t>
      </w:r>
      <w:r w:rsidR="00BD2DB7" w:rsidRPr="00AC30D4">
        <w:rPr>
          <w:b/>
          <w:bCs/>
        </w:rPr>
        <w:t>request</w:t>
      </w:r>
      <w:r w:rsidR="00BD2DB7">
        <w:t xml:space="preserve"> to read a single g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A3551" w14:paraId="3B3E4088" w14:textId="77777777" w:rsidTr="008A3551">
        <w:tc>
          <w:tcPr>
            <w:tcW w:w="10425" w:type="dxa"/>
          </w:tcPr>
          <w:p w14:paraId="3142538A" w14:textId="77777777" w:rsidR="008A3551" w:rsidRPr="008A3551" w:rsidRDefault="008A3551" w:rsidP="008A3551">
            <w:pPr>
              <w:rPr>
                <w:rFonts w:ascii="Consolas" w:hAnsi="Consolas"/>
                <w:b/>
                <w:bCs/>
              </w:rPr>
            </w:pPr>
            <w:r w:rsidRPr="008A3551">
              <w:rPr>
                <w:rFonts w:ascii="Consolas" w:hAnsi="Consolas"/>
                <w:b/>
                <w:bCs/>
              </w:rPr>
              <w:t>Method: GET</w:t>
            </w:r>
          </w:p>
          <w:p w14:paraId="5CD6E5E4" w14:textId="588B938C" w:rsidR="008A3551" w:rsidRDefault="008A3551" w:rsidP="008A3551">
            <w:r w:rsidRPr="008A3551">
              <w:rPr>
                <w:rFonts w:ascii="Consolas" w:hAnsi="Consolas"/>
                <w:b/>
                <w:bCs/>
              </w:rPr>
              <w:t>URL: /data/games/:id</w:t>
            </w:r>
          </w:p>
        </w:tc>
      </w:tr>
    </w:tbl>
    <w:p w14:paraId="41E228FB" w14:textId="77777777" w:rsidR="00BD2DB7" w:rsidRPr="00AC30D4" w:rsidRDefault="00BD2DB7" w:rsidP="00BD2DB7">
      <w:proofErr w:type="gramStart"/>
      <w:r>
        <w:t xml:space="preserve">Where </w:t>
      </w:r>
      <w:r w:rsidRPr="008A3551">
        <w:rPr>
          <w:rFonts w:ascii="Consolas" w:hAnsi="Consolas"/>
          <w:b/>
          <w:b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ga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1C4AEF24" w14:textId="3E9A2A2F" w:rsidR="00BD2DB7" w:rsidRPr="00AC30D4" w:rsidRDefault="00BD2DB7" w:rsidP="00BD2DB7">
      <w:pPr>
        <w:pStyle w:val="Heading3"/>
      </w:pPr>
      <w:r w:rsidRPr="00AC30D4">
        <w:lastRenderedPageBreak/>
        <w:t xml:space="preserve">Edit </w:t>
      </w:r>
      <w:r>
        <w:t>Game</w:t>
      </w:r>
    </w:p>
    <w:p w14:paraId="01C4F646" w14:textId="77777777" w:rsidR="00BD2DB7" w:rsidRDefault="00BD2DB7" w:rsidP="00BD2DB7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7C2885C3" w14:textId="77777777" w:rsidR="00BD2DB7" w:rsidRDefault="00BD2DB7" w:rsidP="00BD2DB7">
      <w:r>
        <w:rPr>
          <w:noProof/>
        </w:rPr>
        <w:drawing>
          <wp:inline distT="0" distB="0" distL="0" distR="0" wp14:anchorId="31B2BBEF" wp14:editId="760B2A24">
            <wp:extent cx="6626093" cy="3262745"/>
            <wp:effectExtent l="19050" t="19050" r="22860" b="1397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A07BBC" w14:textId="77777777" w:rsidR="00BD2DB7" w:rsidRDefault="00BD2DB7" w:rsidP="00BD2DB7">
      <w:r>
        <w:t xml:space="preserve">To edit a game, send the following </w:t>
      </w:r>
      <w:r w:rsidRPr="007770AA">
        <w:rPr>
          <w:b/>
          <w:bCs/>
        </w:rPr>
        <w:t>request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D40C1" w14:paraId="2C3F6A85" w14:textId="77777777" w:rsidTr="001D40C1">
        <w:tc>
          <w:tcPr>
            <w:tcW w:w="10425" w:type="dxa"/>
          </w:tcPr>
          <w:p w14:paraId="776F139F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>Method: PUT</w:t>
            </w:r>
          </w:p>
          <w:p w14:paraId="37896048" w14:textId="7B50A65B" w:rsidR="001D40C1" w:rsidRDefault="001D40C1" w:rsidP="001D40C1">
            <w:r w:rsidRPr="001D40C1">
              <w:rPr>
                <w:rFonts w:ascii="Consolas" w:hAnsi="Consolas"/>
                <w:b/>
                <w:bCs/>
              </w:rPr>
              <w:t>URL: /data/games/:id</w:t>
            </w:r>
          </w:p>
        </w:tc>
      </w:tr>
    </w:tbl>
    <w:p w14:paraId="64011569" w14:textId="77777777" w:rsidR="00BD2DB7" w:rsidRDefault="00BD2DB7" w:rsidP="00BD2DB7">
      <w:proofErr w:type="gramStart"/>
      <w:r>
        <w:t xml:space="preserve">Where </w:t>
      </w:r>
      <w:r w:rsidRPr="00E418A3">
        <w:rPr>
          <w:rFonts w:ascii="Consolas" w:hAnsi="Consolas"/>
          <w:b/>
          <w:b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game.</w:t>
      </w:r>
    </w:p>
    <w:p w14:paraId="189F3DA8" w14:textId="77777777" w:rsidR="00BD2DB7" w:rsidRDefault="00BD2DB7" w:rsidP="00BD2DB7">
      <w:r>
        <w:t>The service expects a body with the following sha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D40C1" w14:paraId="7EE7E2B3" w14:textId="77777777" w:rsidTr="001D40C1">
        <w:tc>
          <w:tcPr>
            <w:tcW w:w="10425" w:type="dxa"/>
          </w:tcPr>
          <w:p w14:paraId="3683FFF1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>{</w:t>
            </w:r>
          </w:p>
          <w:p w14:paraId="00FE8F88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 xml:space="preserve">  title,</w:t>
            </w:r>
          </w:p>
          <w:p w14:paraId="40D4F2C1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 xml:space="preserve">  category,</w:t>
            </w:r>
          </w:p>
          <w:p w14:paraId="44719F3F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 xml:space="preserve">  </w:t>
            </w:r>
            <w:proofErr w:type="spellStart"/>
            <w:r w:rsidRPr="001D40C1">
              <w:rPr>
                <w:rFonts w:ascii="Consolas" w:hAnsi="Consolas"/>
                <w:b/>
                <w:bCs/>
              </w:rPr>
              <w:t>maxLevel</w:t>
            </w:r>
            <w:proofErr w:type="spellEnd"/>
            <w:r w:rsidRPr="001D40C1">
              <w:rPr>
                <w:rFonts w:ascii="Consolas" w:hAnsi="Consolas"/>
                <w:b/>
                <w:bCs/>
              </w:rPr>
              <w:t>,</w:t>
            </w:r>
          </w:p>
          <w:p w14:paraId="55F6FD9D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 xml:space="preserve">  </w:t>
            </w:r>
            <w:proofErr w:type="spellStart"/>
            <w:r w:rsidRPr="001D40C1">
              <w:rPr>
                <w:rFonts w:ascii="Consolas" w:hAnsi="Consolas"/>
                <w:b/>
                <w:bCs/>
              </w:rPr>
              <w:t>imageUrl</w:t>
            </w:r>
            <w:proofErr w:type="spellEnd"/>
            <w:r w:rsidRPr="001D40C1">
              <w:rPr>
                <w:rFonts w:ascii="Consolas" w:hAnsi="Consolas"/>
                <w:b/>
                <w:bCs/>
              </w:rPr>
              <w:t>,</w:t>
            </w:r>
          </w:p>
          <w:p w14:paraId="7F6C660B" w14:textId="77777777" w:rsidR="001D40C1" w:rsidRPr="001D40C1" w:rsidRDefault="001D40C1" w:rsidP="001D40C1">
            <w:pPr>
              <w:rPr>
                <w:rFonts w:ascii="Consolas" w:hAnsi="Consolas"/>
                <w:b/>
                <w:bCs/>
              </w:rPr>
            </w:pPr>
            <w:r w:rsidRPr="001D40C1">
              <w:rPr>
                <w:rFonts w:ascii="Consolas" w:hAnsi="Consolas"/>
                <w:b/>
                <w:bCs/>
              </w:rPr>
              <w:t xml:space="preserve">  summary</w:t>
            </w:r>
          </w:p>
          <w:p w14:paraId="592516C8" w14:textId="7C93B76B" w:rsidR="001D40C1" w:rsidRDefault="001D40C1" w:rsidP="001D40C1">
            <w:r w:rsidRPr="001D40C1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6466047C" w14:textId="3B926D58" w:rsidR="00BD2DB7" w:rsidRPr="004510A5" w:rsidRDefault="00BD2DB7" w:rsidP="00BD2DB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</w:t>
      </w:r>
      <w:r w:rsidR="00E418A3">
        <w:t xml:space="preserve"> we will</w:t>
      </w:r>
      <w:r>
        <w:t xml:space="preserve"> </w:t>
      </w:r>
      <w:r w:rsidRPr="007770AA"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Details</w:t>
      </w:r>
      <w:r>
        <w:t xml:space="preserve"> page for the current game.</w:t>
      </w:r>
    </w:p>
    <w:p w14:paraId="38C6FE4F" w14:textId="3B512A23" w:rsidR="00BD2DB7" w:rsidRDefault="00BD2DB7" w:rsidP="00BD2DB7">
      <w:pPr>
        <w:pStyle w:val="Heading3"/>
      </w:pPr>
      <w:r w:rsidRPr="00AC30D4">
        <w:t xml:space="preserve">Delete </w:t>
      </w:r>
      <w:r>
        <w:t>Game</w:t>
      </w:r>
      <w:r w:rsidRPr="00AC30D4">
        <w:t xml:space="preserve"> </w:t>
      </w:r>
    </w:p>
    <w:p w14:paraId="451700CE" w14:textId="77777777" w:rsidR="00BD2DB7" w:rsidRDefault="00BD2DB7" w:rsidP="00BD2DB7">
      <w:r>
        <w:t>The delete action is available to logged-in users, for game they have created. When the author clicks on the Delete action on any of their games, a confirmation dialog should be displayed, and upon confirming this dialog, the game should be deleted from the system.</w:t>
      </w:r>
    </w:p>
    <w:p w14:paraId="1E86AC17" w14:textId="5A56AA34" w:rsidR="00BD2DB7" w:rsidRDefault="00BD2DB7" w:rsidP="00BD2DB7">
      <w:r>
        <w:lastRenderedPageBreak/>
        <w:t xml:space="preserve">To delete a game, </w:t>
      </w:r>
      <w:r w:rsidR="00237A9D">
        <w:t xml:space="preserve">we will </w:t>
      </w:r>
      <w:r>
        <w:t xml:space="preserve">send the following </w:t>
      </w:r>
      <w:r w:rsidRPr="007770AA">
        <w:rPr>
          <w:b/>
          <w:bCs/>
        </w:rPr>
        <w:t>request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37A9D" w14:paraId="5192E76E" w14:textId="77777777" w:rsidTr="00237A9D">
        <w:tc>
          <w:tcPr>
            <w:tcW w:w="10425" w:type="dxa"/>
          </w:tcPr>
          <w:p w14:paraId="52CFF6A6" w14:textId="77777777" w:rsidR="00237A9D" w:rsidRPr="00237A9D" w:rsidRDefault="00237A9D" w:rsidP="00237A9D">
            <w:pPr>
              <w:rPr>
                <w:rFonts w:ascii="Consolas" w:hAnsi="Consolas"/>
                <w:b/>
                <w:bCs/>
              </w:rPr>
            </w:pPr>
            <w:r w:rsidRPr="00237A9D">
              <w:rPr>
                <w:rFonts w:ascii="Consolas" w:hAnsi="Consolas"/>
                <w:b/>
                <w:bCs/>
              </w:rPr>
              <w:t>Method: DELETE</w:t>
            </w:r>
          </w:p>
          <w:p w14:paraId="22E54B9F" w14:textId="0F361347" w:rsidR="00237A9D" w:rsidRDefault="00237A9D" w:rsidP="00237A9D">
            <w:r w:rsidRPr="00237A9D">
              <w:rPr>
                <w:rFonts w:ascii="Consolas" w:hAnsi="Consolas"/>
                <w:b/>
                <w:bCs/>
              </w:rPr>
              <w:t>URL: /data/games/:id</w:t>
            </w:r>
          </w:p>
        </w:tc>
      </w:tr>
    </w:tbl>
    <w:p w14:paraId="57985CEA" w14:textId="77777777" w:rsidR="00BD2DB7" w:rsidRPr="00AC30D4" w:rsidRDefault="00BD2DB7" w:rsidP="00BD2DB7">
      <w:proofErr w:type="gramStart"/>
      <w:r>
        <w:t xml:space="preserve">Where </w:t>
      </w:r>
      <w:r w:rsidRPr="00237A9D">
        <w:rPr>
          <w:rFonts w:ascii="Consolas" w:hAnsi="Consolas"/>
          <w:b/>
          <w:b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ga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B3158F3" w14:textId="05954827" w:rsidR="00BD2DB7" w:rsidRDefault="00BD2DB7" w:rsidP="00BD2DB7">
      <w:pPr>
        <w:pStyle w:val="Heading3"/>
      </w:pPr>
      <w:r>
        <w:t>Comments</w:t>
      </w:r>
    </w:p>
    <w:p w14:paraId="7F2E10E1" w14:textId="77777777" w:rsidR="00BD2DB7" w:rsidRDefault="00BD2DB7" w:rsidP="00BD2DB7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 xml:space="preserve">. </w:t>
      </w:r>
    </w:p>
    <w:p w14:paraId="254A8731" w14:textId="77777777" w:rsidR="00BD2DB7" w:rsidRDefault="00BD2DB7" w:rsidP="00BD2DB7">
      <w:r w:rsidRPr="006868A5">
        <w:rPr>
          <w:b/>
          <w:bCs/>
        </w:rPr>
        <w:t>Guest</w:t>
      </w:r>
      <w:r>
        <w:t xml:space="preserve"> should not be able to see the section</w:t>
      </w:r>
      <w:r>
        <w:rPr>
          <w:rFonts w:ascii="Consolas" w:hAnsi="Consolas"/>
          <w:b/>
        </w:rPr>
        <w:t xml:space="preserve"> Add new comment</w:t>
      </w:r>
      <w:r w:rsidRPr="00237A9D">
        <w:rPr>
          <w:rFonts w:cstheme="minorHAnsi"/>
          <w:bCs/>
        </w:rPr>
        <w:t xml:space="preserve">, </w:t>
      </w:r>
      <w:r>
        <w:t xml:space="preserve">but should be able to see the section </w:t>
      </w:r>
      <w:r w:rsidRPr="00120E63">
        <w:rPr>
          <w:b/>
          <w:bCs/>
        </w:rPr>
        <w:t>Comments</w:t>
      </w:r>
      <w:r>
        <w:t xml:space="preserve"> 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37313B97" w14:textId="77777777" w:rsidR="00BD2DB7" w:rsidRDefault="00BD2DB7" w:rsidP="00BD2DB7">
      <w:r>
        <w:rPr>
          <w:noProof/>
        </w:rPr>
        <w:drawing>
          <wp:inline distT="0" distB="0" distL="0" distR="0" wp14:anchorId="315778BE" wp14:editId="6CFAB8CD">
            <wp:extent cx="6625319" cy="2583873"/>
            <wp:effectExtent l="19050" t="19050" r="23495" b="2603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C7F30F" w14:textId="77777777" w:rsidR="00BD2DB7" w:rsidRDefault="00BD2DB7" w:rsidP="00BD2DB7">
      <w:r>
        <w:t xml:space="preserve">If there are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all </w:t>
      </w:r>
      <w:r>
        <w:t>users should see:</w:t>
      </w:r>
    </w:p>
    <w:p w14:paraId="6FC4732B" w14:textId="77777777" w:rsidR="00BD2DB7" w:rsidRDefault="00BD2DB7" w:rsidP="00BD2DB7">
      <w:r>
        <w:rPr>
          <w:noProof/>
        </w:rPr>
        <w:drawing>
          <wp:inline distT="0" distB="0" distL="0" distR="0" wp14:anchorId="75B025CC" wp14:editId="699533F8">
            <wp:extent cx="6626225" cy="994410"/>
            <wp:effectExtent l="19050" t="19050" r="22225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83280A" w14:textId="77777777" w:rsidR="00BD2DB7" w:rsidRDefault="00BD2DB7" w:rsidP="00BD2DB7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68A3E55E" w14:textId="77777777" w:rsidR="00BD2DB7" w:rsidRDefault="00BD2DB7" w:rsidP="00BD2DB7">
      <w:r>
        <w:rPr>
          <w:noProof/>
        </w:rPr>
        <w:drawing>
          <wp:inline distT="0" distB="0" distL="0" distR="0" wp14:anchorId="7E95ED0C" wp14:editId="06F23273">
            <wp:extent cx="6626225" cy="1515745"/>
            <wp:effectExtent l="19050" t="19050" r="22225" b="2730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8B6C30" w14:textId="77777777" w:rsidR="00BD2DB7" w:rsidRDefault="00BD2DB7" w:rsidP="00BD2DB7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. Every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 </w:t>
      </w:r>
      <w:r>
        <w:rPr>
          <w:rStyle w:val="jlqj4b"/>
          <w:lang w:val="en"/>
        </w:rPr>
        <w:t xml:space="preserve"> </w:t>
      </w:r>
      <w:r w:rsidRPr="00D42B4F">
        <w:rPr>
          <w:rStyle w:val="jlqj4b"/>
          <w:b/>
          <w:bCs/>
          <w:lang w:val="en"/>
        </w:rPr>
        <w:t>Authors</w:t>
      </w:r>
      <w:r w:rsidRPr="00D42B4F">
        <w:rPr>
          <w:rStyle w:val="jlqj4b"/>
          <w:lang w:val="en"/>
        </w:rPr>
        <w:t xml:space="preserve"> can't comment on their </w:t>
      </w:r>
      <w:r w:rsidRPr="00D42B4F">
        <w:rPr>
          <w:rStyle w:val="jlqj4b"/>
          <w:b/>
          <w:bCs/>
          <w:lang w:val="en"/>
        </w:rPr>
        <w:t>own</w:t>
      </w:r>
      <w:r w:rsidRPr="00D42B4F">
        <w:rPr>
          <w:rStyle w:val="jlqj4b"/>
          <w:lang w:val="en"/>
        </w:rPr>
        <w:t xml:space="preserve"> games</w:t>
      </w:r>
      <w:r>
        <w:rPr>
          <w:rStyle w:val="jlqj4b"/>
          <w:lang w:val="en"/>
        </w:rPr>
        <w:t>.</w:t>
      </w:r>
    </w:p>
    <w:p w14:paraId="17C27596" w14:textId="77777777" w:rsidR="00BD2DB7" w:rsidRDefault="00BD2DB7" w:rsidP="00BD2DB7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A25B09E" w14:textId="77777777" w:rsidR="00BD2DB7" w:rsidRDefault="00BD2DB7" w:rsidP="00BD2DB7">
      <w:r>
        <w:rPr>
          <w:noProof/>
        </w:rPr>
        <w:lastRenderedPageBreak/>
        <w:drawing>
          <wp:inline distT="0" distB="0" distL="0" distR="0" wp14:anchorId="098BB63E" wp14:editId="79E7E8BC">
            <wp:extent cx="6626225" cy="4316095"/>
            <wp:effectExtent l="19050" t="19050" r="22225" b="2730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924AE7" w14:textId="77777777" w:rsidR="00BD2DB7" w:rsidRDefault="00BD2DB7" w:rsidP="00BD2DB7">
      <w:r>
        <w:t xml:space="preserve">The view when the logged-in user add </w:t>
      </w:r>
      <w:r>
        <w:rPr>
          <w:b/>
        </w:rPr>
        <w:t>Comment</w:t>
      </w:r>
      <w:r>
        <w:t xml:space="preserve"> to the game should look like:</w:t>
      </w:r>
    </w:p>
    <w:p w14:paraId="4F507149" w14:textId="77777777" w:rsidR="00BD2DB7" w:rsidRDefault="00BD2DB7" w:rsidP="00BD2DB7">
      <w:r>
        <w:rPr>
          <w:noProof/>
        </w:rPr>
        <w:drawing>
          <wp:inline distT="0" distB="0" distL="0" distR="0" wp14:anchorId="2266ADD7" wp14:editId="3A71051A">
            <wp:extent cx="6133382" cy="4504671"/>
            <wp:effectExtent l="19050" t="19050" r="20320" b="1079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9476" cy="45091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16D08A" w14:textId="14FD0BBA" w:rsidR="00BD2DB7" w:rsidRPr="00CA3056" w:rsidRDefault="00BD2DB7" w:rsidP="00BD2DB7">
      <w:r>
        <w:lastRenderedPageBreak/>
        <w:t>Upon success,</w:t>
      </w:r>
      <w:r w:rsidR="00E22E63">
        <w:t xml:space="preserve"> we will</w:t>
      </w:r>
      <w:r>
        <w:t xml:space="preserve"> </w:t>
      </w:r>
      <w:r>
        <w:rPr>
          <w:b/>
          <w:bCs/>
        </w:rPr>
        <w:t>clear</w:t>
      </w:r>
      <w:r>
        <w:t xml:space="preserve"> the content from the </w:t>
      </w:r>
      <w:proofErr w:type="spellStart"/>
      <w:r>
        <w:t>textarea</w:t>
      </w:r>
      <w:proofErr w:type="spellEnd"/>
      <w:r>
        <w:t xml:space="preserve"> field.</w:t>
      </w:r>
    </w:p>
    <w:p w14:paraId="724B21DC" w14:textId="396AD808" w:rsidR="00BD2DB7" w:rsidRDefault="00BD2DB7" w:rsidP="00BD2DB7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</w:t>
      </w:r>
      <w:r w:rsidR="00B87F78">
        <w:t xml:space="preserve">we will </w:t>
      </w:r>
      <w:r>
        <w:t>send the following 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87F78" w14:paraId="270D0ABE" w14:textId="77777777" w:rsidTr="00B87F78">
        <w:tc>
          <w:tcPr>
            <w:tcW w:w="10425" w:type="dxa"/>
          </w:tcPr>
          <w:p w14:paraId="7C166831" w14:textId="77777777" w:rsidR="00B87F78" w:rsidRPr="00B87F78" w:rsidRDefault="00B87F78" w:rsidP="00B87F78">
            <w:pPr>
              <w:rPr>
                <w:rFonts w:ascii="Consolas" w:hAnsi="Consolas"/>
                <w:b/>
                <w:bCs/>
              </w:rPr>
            </w:pPr>
            <w:r w:rsidRPr="00B87F78">
              <w:rPr>
                <w:rFonts w:ascii="Consolas" w:hAnsi="Consolas"/>
                <w:b/>
                <w:bCs/>
              </w:rPr>
              <w:t>Method: GET</w:t>
            </w:r>
          </w:p>
          <w:p w14:paraId="7F8EDEFA" w14:textId="02A80F4C" w:rsidR="00B87F78" w:rsidRDefault="00B87F78" w:rsidP="00B87F78">
            <w:r w:rsidRPr="00B87F78">
              <w:rPr>
                <w:rFonts w:ascii="Consolas" w:hAnsi="Consolas"/>
                <w:b/>
                <w:bCs/>
              </w:rPr>
              <w:t>URL: /data/</w:t>
            </w:r>
            <w:proofErr w:type="spellStart"/>
            <w:r w:rsidRPr="00B87F78">
              <w:rPr>
                <w:rFonts w:ascii="Consolas" w:hAnsi="Consolas"/>
                <w:b/>
                <w:bCs/>
              </w:rPr>
              <w:t>comments?where</w:t>
            </w:r>
            <w:proofErr w:type="spellEnd"/>
            <w:r w:rsidRPr="00B87F78">
              <w:rPr>
                <w:rFonts w:ascii="Consolas" w:hAnsi="Consolas"/>
                <w:b/>
                <w:bCs/>
              </w:rPr>
              <w:t>=gameId%3D%22{</w:t>
            </w:r>
            <w:proofErr w:type="spellStart"/>
            <w:r w:rsidRPr="00B87F78">
              <w:rPr>
                <w:rFonts w:ascii="Consolas" w:hAnsi="Consolas"/>
                <w:b/>
                <w:bCs/>
              </w:rPr>
              <w:t>gameId</w:t>
            </w:r>
            <w:proofErr w:type="spellEnd"/>
            <w:r w:rsidRPr="00B87F78">
              <w:rPr>
                <w:rFonts w:ascii="Consolas" w:hAnsi="Consolas"/>
                <w:b/>
                <w:bCs/>
              </w:rPr>
              <w:t>}%22</w:t>
            </w:r>
          </w:p>
        </w:tc>
      </w:tr>
    </w:tbl>
    <w:p w14:paraId="5DF955F8" w14:textId="336BEA87" w:rsidR="00BD2DB7" w:rsidRDefault="00B87F78" w:rsidP="00BD2DB7">
      <w:r>
        <w:t>W</w:t>
      </w:r>
      <w:r w:rsidR="00BD2DB7">
        <w:t xml:space="preserve">here </w:t>
      </w:r>
      <w:r w:rsidR="00BD2DB7" w:rsidRPr="00B87F78">
        <w:rPr>
          <w:rFonts w:ascii="Consolas" w:hAnsi="Consolas"/>
          <w:b/>
          <w:bCs/>
        </w:rPr>
        <w:t>{</w:t>
      </w:r>
      <w:proofErr w:type="spellStart"/>
      <w:r w:rsidR="00BD2DB7" w:rsidRPr="00B87F78">
        <w:rPr>
          <w:rFonts w:ascii="Consolas" w:hAnsi="Consolas"/>
          <w:b/>
          <w:bCs/>
        </w:rPr>
        <w:t>gameId</w:t>
      </w:r>
      <w:proofErr w:type="spellEnd"/>
      <w:r w:rsidR="00BD2DB7" w:rsidRPr="00B87F78">
        <w:rPr>
          <w:rFonts w:ascii="Consolas" w:hAnsi="Consolas"/>
          <w:b/>
          <w:bCs/>
        </w:rPr>
        <w:t>}</w:t>
      </w:r>
      <w:r w:rsidR="00BD2DB7">
        <w:t xml:space="preserve"> is the </w:t>
      </w:r>
      <w:r w:rsidR="00BD2DB7" w:rsidRPr="00143C7E">
        <w:rPr>
          <w:b/>
          <w:bCs/>
        </w:rPr>
        <w:t>id</w:t>
      </w:r>
      <w:r w:rsidR="00BD2DB7">
        <w:t xml:space="preserve"> of the desired game</w:t>
      </w:r>
    </w:p>
    <w:p w14:paraId="4163F079" w14:textId="2AAD09D7" w:rsidR="00BD2DB7" w:rsidRDefault="00BD2DB7" w:rsidP="00BD2DB7">
      <w:r>
        <w:t xml:space="preserve">To </w:t>
      </w:r>
      <w:r w:rsidRPr="009C5F9C">
        <w:rPr>
          <w:b/>
          <w:bCs/>
        </w:rPr>
        <w:t>create</w:t>
      </w:r>
      <w:r>
        <w:t xml:space="preserve"> a new comment,</w:t>
      </w:r>
      <w:r w:rsidR="00B87F78">
        <w:t xml:space="preserve"> we will</w:t>
      </w:r>
      <w:r>
        <w:t xml:space="preserve"> send the following 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C7DBF" w14:paraId="6773FA45" w14:textId="77777777" w:rsidTr="004C7DBF">
        <w:tc>
          <w:tcPr>
            <w:tcW w:w="10425" w:type="dxa"/>
          </w:tcPr>
          <w:p w14:paraId="583D1C5C" w14:textId="77777777" w:rsidR="004C7DBF" w:rsidRPr="004C7DBF" w:rsidRDefault="004C7DBF" w:rsidP="004C7DBF">
            <w:pPr>
              <w:rPr>
                <w:rFonts w:ascii="Consolas" w:hAnsi="Consolas"/>
                <w:b/>
                <w:bCs/>
              </w:rPr>
            </w:pPr>
            <w:r w:rsidRPr="004C7DBF">
              <w:rPr>
                <w:rFonts w:ascii="Consolas" w:hAnsi="Consolas"/>
                <w:b/>
                <w:bCs/>
              </w:rPr>
              <w:t>Method: POST</w:t>
            </w:r>
          </w:p>
          <w:p w14:paraId="404663EB" w14:textId="3B75E85D" w:rsidR="004C7DBF" w:rsidRDefault="004C7DBF" w:rsidP="004C7DBF">
            <w:r w:rsidRPr="004C7DBF">
              <w:rPr>
                <w:rFonts w:ascii="Consolas" w:hAnsi="Consolas"/>
                <w:b/>
                <w:bCs/>
              </w:rPr>
              <w:t>URL: /data/comments</w:t>
            </w:r>
          </w:p>
        </w:tc>
      </w:tr>
    </w:tbl>
    <w:p w14:paraId="08E0AB7F" w14:textId="77777777" w:rsidR="00BD2DB7" w:rsidRDefault="00BD2DB7" w:rsidP="00BD2DB7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C7DBF" w14:paraId="6B731C4C" w14:textId="77777777" w:rsidTr="004C7DBF">
        <w:tc>
          <w:tcPr>
            <w:tcW w:w="10425" w:type="dxa"/>
          </w:tcPr>
          <w:p w14:paraId="3827E437" w14:textId="77777777" w:rsidR="004C7DBF" w:rsidRPr="004C7DBF" w:rsidRDefault="004C7DBF" w:rsidP="004C7DBF">
            <w:pPr>
              <w:rPr>
                <w:rFonts w:ascii="Consolas" w:hAnsi="Consolas"/>
                <w:b/>
                <w:bCs/>
              </w:rPr>
            </w:pPr>
            <w:r w:rsidRPr="004C7DBF">
              <w:rPr>
                <w:rFonts w:ascii="Consolas" w:hAnsi="Consolas"/>
                <w:b/>
                <w:bCs/>
              </w:rPr>
              <w:t>{</w:t>
            </w:r>
          </w:p>
          <w:p w14:paraId="6D6AED2A" w14:textId="77777777" w:rsidR="004C7DBF" w:rsidRPr="004C7DBF" w:rsidRDefault="004C7DBF" w:rsidP="004C7DBF">
            <w:pPr>
              <w:rPr>
                <w:rFonts w:ascii="Consolas" w:hAnsi="Consolas"/>
                <w:b/>
                <w:bCs/>
              </w:rPr>
            </w:pPr>
            <w:r w:rsidRPr="004C7DBF">
              <w:rPr>
                <w:rFonts w:ascii="Consolas" w:hAnsi="Consolas"/>
                <w:b/>
                <w:bCs/>
              </w:rPr>
              <w:t xml:space="preserve">  </w:t>
            </w:r>
            <w:proofErr w:type="spellStart"/>
            <w:r w:rsidRPr="004C7DBF">
              <w:rPr>
                <w:rFonts w:ascii="Consolas" w:hAnsi="Consolas"/>
                <w:b/>
                <w:bCs/>
              </w:rPr>
              <w:t>gameId</w:t>
            </w:r>
            <w:proofErr w:type="spellEnd"/>
            <w:r w:rsidRPr="004C7DBF">
              <w:rPr>
                <w:rFonts w:ascii="Consolas" w:hAnsi="Consolas"/>
                <w:b/>
                <w:bCs/>
              </w:rPr>
              <w:t>,</w:t>
            </w:r>
          </w:p>
          <w:p w14:paraId="3A1966A2" w14:textId="77777777" w:rsidR="004C7DBF" w:rsidRPr="004C7DBF" w:rsidRDefault="004C7DBF" w:rsidP="004C7DBF">
            <w:pPr>
              <w:rPr>
                <w:rFonts w:ascii="Consolas" w:hAnsi="Consolas"/>
                <w:b/>
                <w:bCs/>
              </w:rPr>
            </w:pPr>
            <w:r w:rsidRPr="004C7DBF">
              <w:rPr>
                <w:rFonts w:ascii="Consolas" w:hAnsi="Consolas"/>
                <w:b/>
                <w:bCs/>
              </w:rPr>
              <w:t xml:space="preserve">  comment</w:t>
            </w:r>
          </w:p>
          <w:p w14:paraId="1FFA96AD" w14:textId="7B8330C9" w:rsidR="004C7DBF" w:rsidRDefault="004C7DBF" w:rsidP="004C7DBF">
            <w:r w:rsidRPr="004C7DBF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0700A39A" w14:textId="448522F1" w:rsidR="00BD2DB7" w:rsidRPr="00BE7265" w:rsidRDefault="00BD2DB7" w:rsidP="00BD2DB7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Pr="00B57607">
        <w:rPr>
          <w:b/>
          <w:bCs/>
        </w:rPr>
        <w:t>i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>
        <w:rPr>
          <w:rStyle w:val="CodeChar"/>
        </w:rPr>
        <w:t>mment</w:t>
      </w:r>
      <w:r>
        <w:t xml:space="preserve"> is the text content. Upon success,</w:t>
      </w:r>
      <w:r w:rsidR="007A3488">
        <w:t xml:space="preserve"> we will</w:t>
      </w:r>
      <w:r>
        <w:t xml:space="preserve"> </w:t>
      </w:r>
      <w:r w:rsidRPr="007770AA"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same</w:t>
      </w:r>
      <w:r>
        <w:t xml:space="preserve"> page.</w:t>
      </w:r>
    </w:p>
    <w:p w14:paraId="681E4819" w14:textId="67CF522B" w:rsidR="00D85B96" w:rsidRDefault="00D85B96" w:rsidP="00D85B96">
      <w:pPr>
        <w:pStyle w:val="Heading2"/>
      </w:pPr>
      <w:r>
        <w:t>Development</w:t>
      </w:r>
    </w:p>
    <w:p w14:paraId="5836E33C" w14:textId="7587DE18" w:rsidR="00EE5F5A" w:rsidRDefault="00E767CB" w:rsidP="00EE5F5A">
      <w:r>
        <w:t>No</w:t>
      </w:r>
      <w:r w:rsidR="00EE5F5A">
        <w:t>, let's start with implementing the SPA.</w:t>
      </w:r>
    </w:p>
    <w:p w14:paraId="65038AE2" w14:textId="77777777" w:rsidR="00E767CB" w:rsidRDefault="00E767CB" w:rsidP="00E767CB">
      <w:pPr>
        <w:pStyle w:val="Heading3"/>
      </w:pPr>
      <w:r>
        <w:t>All Games Page (Catalogue)</w:t>
      </w:r>
    </w:p>
    <w:p w14:paraId="4D725AF5" w14:textId="2411C18F" w:rsidR="00E767CB" w:rsidRPr="00E767CB" w:rsidRDefault="00E767CB" w:rsidP="00E767CB">
      <w:r>
        <w:t xml:space="preserve">Let's start with the </w:t>
      </w:r>
      <w:r w:rsidRPr="00E767CB">
        <w:rPr>
          <w:b/>
          <w:bCs/>
        </w:rPr>
        <w:t>Catalogue</w:t>
      </w:r>
      <w:r>
        <w:t xml:space="preserve"> for the </w:t>
      </w:r>
      <w:proofErr w:type="gramStart"/>
      <w:r w:rsidRPr="00E767CB">
        <w:rPr>
          <w:b/>
          <w:bCs/>
        </w:rPr>
        <w:t>All Games</w:t>
      </w:r>
      <w:proofErr w:type="gramEnd"/>
      <w:r w:rsidRPr="00E767CB">
        <w:rPr>
          <w:b/>
          <w:bCs/>
        </w:rPr>
        <w:t xml:space="preserve"> </w:t>
      </w:r>
      <w:r>
        <w:t>Page. As you remember, first, we need the template JS file, which will hold the logic for rendering the code for this section in our SPA.</w:t>
      </w:r>
    </w:p>
    <w:p w14:paraId="528A3CA8" w14:textId="12E14CEE" w:rsidR="00BE5E73" w:rsidRDefault="00393936" w:rsidP="00DB5AF2">
      <w:r>
        <w:t>Let's start by importing the</w:t>
      </w:r>
      <w:r w:rsidR="004C510C">
        <w:t xml:space="preserve"> </w:t>
      </w:r>
      <w:r w:rsidR="004C510C" w:rsidRPr="004C510C">
        <w:rPr>
          <w:rFonts w:ascii="Consolas" w:hAnsi="Consolas"/>
          <w:b/>
          <w:bCs/>
        </w:rPr>
        <w:t>html</w:t>
      </w:r>
      <w:r>
        <w:t xml:space="preserve"> templating function</w:t>
      </w:r>
      <w:r w:rsidR="004C510C">
        <w:t xml:space="preserve"> from the </w:t>
      </w:r>
      <w:r w:rsidR="004C510C" w:rsidRPr="004C510C">
        <w:rPr>
          <w:rFonts w:ascii="Consolas" w:hAnsi="Consolas"/>
          <w:b/>
          <w:bCs/>
        </w:rPr>
        <w:t>lit-html</w:t>
      </w:r>
      <w:r w:rsidR="004C510C">
        <w:t xml:space="preserve"> library:</w:t>
      </w:r>
    </w:p>
    <w:p w14:paraId="05E9737B" w14:textId="1976137A" w:rsidR="004C510C" w:rsidRDefault="004C510C" w:rsidP="00DB5AF2">
      <w:r w:rsidRPr="004C510C">
        <w:rPr>
          <w:noProof/>
        </w:rPr>
        <w:drawing>
          <wp:inline distT="0" distB="0" distL="0" distR="0" wp14:anchorId="61D5DC0D" wp14:editId="6467C96B">
            <wp:extent cx="4448796" cy="200053"/>
            <wp:effectExtent l="0" t="0" r="0" b="9525"/>
            <wp:docPr id="1568915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1576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9D756" w14:textId="5FA37898" w:rsidR="004C510C" w:rsidRDefault="00C0403C" w:rsidP="00DB5AF2">
      <w:r>
        <w:t>Then, we need to declare a function which will render the array, holding the game objects</w:t>
      </w:r>
      <w:r w:rsidR="00197949">
        <w:t>:</w:t>
      </w:r>
    </w:p>
    <w:p w14:paraId="7A597658" w14:textId="352C867E" w:rsidR="00197949" w:rsidRPr="00DB5AF2" w:rsidRDefault="00E767CB" w:rsidP="00DB5AF2">
      <w:r w:rsidRPr="00E767CB">
        <w:drawing>
          <wp:inline distT="0" distB="0" distL="0" distR="0" wp14:anchorId="083068CB" wp14:editId="4430DF21">
            <wp:extent cx="3219899" cy="190527"/>
            <wp:effectExtent l="0" t="0" r="0" b="0"/>
            <wp:docPr id="334354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412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993D" w14:textId="2FA9442B" w:rsidR="00197949" w:rsidRDefault="00197949" w:rsidP="00EE5F5A">
      <w:r>
        <w:t xml:space="preserve">Once we have declared the function, within it, we have to define the structure of the HTML that has to be rendered, using an </w:t>
      </w:r>
      <w:r w:rsidRPr="00197949">
        <w:rPr>
          <w:rFonts w:ascii="Consolas" w:hAnsi="Consolas"/>
          <w:b/>
          <w:bCs/>
        </w:rPr>
        <w:t>html</w:t>
      </w:r>
      <w:r>
        <w:t xml:space="preserve"> literal. We can take the </w:t>
      </w:r>
      <w:r w:rsidRPr="005552F6">
        <w:rPr>
          <w:b/>
          <w:bCs/>
        </w:rPr>
        <w:t>html</w:t>
      </w:r>
      <w:r>
        <w:t xml:space="preserve"> code from the </w:t>
      </w:r>
      <w:r w:rsidRPr="00CE3359">
        <w:rPr>
          <w:rFonts w:ascii="Consolas" w:hAnsi="Consolas"/>
          <w:b/>
          <w:bCs/>
        </w:rPr>
        <w:t>index.html</w:t>
      </w:r>
      <w:r>
        <w:t xml:space="preserve"> </w:t>
      </w:r>
      <w:r w:rsidR="00CE3359">
        <w:t>fi</w:t>
      </w:r>
      <w:r w:rsidR="005549A9">
        <w:t>le</w:t>
      </w:r>
      <w:r>
        <w:t xml:space="preserve"> and use it in the function body. Look for the section with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97949" w14:paraId="6EAC64B0" w14:textId="77777777" w:rsidTr="00197949">
        <w:tc>
          <w:tcPr>
            <w:tcW w:w="10425" w:type="dxa"/>
          </w:tcPr>
          <w:p w14:paraId="616EB1EB" w14:textId="2841A2BA" w:rsidR="00197949" w:rsidRPr="00D74002" w:rsidRDefault="00D74002" w:rsidP="00EE5F5A">
            <w:pPr>
              <w:rPr>
                <w:rFonts w:ascii="Consolas" w:hAnsi="Consolas"/>
                <w:b/>
                <w:bCs/>
              </w:rPr>
            </w:pPr>
            <w:proofErr w:type="gramStart"/>
            <w:r w:rsidRPr="00D74002">
              <w:rPr>
                <w:rFonts w:ascii="Consolas" w:hAnsi="Consolas"/>
                <w:b/>
                <w:bCs/>
                <w:color w:val="00B050"/>
              </w:rPr>
              <w:t>&lt;!</w:t>
            </w:r>
            <w:r w:rsidR="00E767CB">
              <w:rPr>
                <w:rFonts w:ascii="Consolas" w:hAnsi="Consolas"/>
                <w:b/>
                <w:bCs/>
                <w:color w:val="00B050"/>
              </w:rPr>
              <w:t>—</w:t>
            </w:r>
            <w:proofErr w:type="gramEnd"/>
            <w:r w:rsidR="00E767CB">
              <w:rPr>
                <w:rFonts w:ascii="Consolas" w:hAnsi="Consolas"/>
                <w:b/>
                <w:bCs/>
                <w:color w:val="00B050"/>
              </w:rPr>
              <w:t xml:space="preserve">Catalogue </w:t>
            </w:r>
            <w:r w:rsidRPr="00D74002">
              <w:rPr>
                <w:rFonts w:ascii="Consolas" w:hAnsi="Consolas"/>
                <w:b/>
                <w:bCs/>
                <w:color w:val="00B050"/>
              </w:rPr>
              <w:t>--&gt;</w:t>
            </w:r>
          </w:p>
        </w:tc>
      </w:tr>
    </w:tbl>
    <w:p w14:paraId="6D629E11" w14:textId="487AC65F" w:rsidR="00DB5AF2" w:rsidRDefault="00D74002" w:rsidP="00EE5F5A">
      <w:r>
        <w:t xml:space="preserve">Do not forget to delete the used code from the </w:t>
      </w:r>
      <w:r w:rsidRPr="00D74002">
        <w:rPr>
          <w:rFonts w:ascii="Consolas" w:hAnsi="Consolas"/>
          <w:b/>
          <w:bCs/>
        </w:rPr>
        <w:t>index.html</w:t>
      </w:r>
      <w:r>
        <w:t xml:space="preserve"> file.</w:t>
      </w:r>
    </w:p>
    <w:p w14:paraId="454A6348" w14:textId="2B49E5EF" w:rsidR="005552F6" w:rsidRDefault="005552F6" w:rsidP="00EE5F5A">
      <w:r>
        <w:t xml:space="preserve">Inside the template, we will dynamically generate content, based on the </w:t>
      </w:r>
      <w:r w:rsidRPr="00A633DE">
        <w:rPr>
          <w:b/>
          <w:bCs/>
        </w:rPr>
        <w:t>length</w:t>
      </w:r>
      <w:r>
        <w:t xml:space="preserve"> of the </w:t>
      </w:r>
      <w:r w:rsidRPr="00A633DE">
        <w:rPr>
          <w:b/>
          <w:bCs/>
        </w:rPr>
        <w:t>array</w:t>
      </w:r>
      <w:r>
        <w:t>, which holds the games objects. The function must look like the image below:</w:t>
      </w:r>
    </w:p>
    <w:p w14:paraId="17576646" w14:textId="2D1B6BE2" w:rsidR="005552F6" w:rsidRDefault="002A286E" w:rsidP="00EE5F5A">
      <w:r w:rsidRPr="002A286E">
        <w:lastRenderedPageBreak/>
        <w:drawing>
          <wp:inline distT="0" distB="0" distL="0" distR="0" wp14:anchorId="100675AD" wp14:editId="4C1AF89E">
            <wp:extent cx="6626225" cy="2298065"/>
            <wp:effectExtent l="0" t="0" r="3175" b="6985"/>
            <wp:docPr id="1449464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6447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F1C24" w14:textId="0DA3B2A8" w:rsidR="00804EC3" w:rsidRDefault="007C4654" w:rsidP="00EE5F5A">
      <w:r>
        <w:t xml:space="preserve">It is a good practice to hold all of the template files in one common </w:t>
      </w:r>
      <w:r w:rsidRPr="00677BF3">
        <w:rPr>
          <w:rFonts w:ascii="Consolas" w:hAnsi="Consolas"/>
          <w:b/>
          <w:bCs/>
        </w:rPr>
        <w:t>template</w:t>
      </w:r>
      <w:r w:rsidR="00677BF3" w:rsidRPr="00677BF3">
        <w:rPr>
          <w:rFonts w:ascii="Consolas" w:hAnsi="Consolas"/>
          <w:b/>
          <w:bCs/>
        </w:rPr>
        <w:t>s</w:t>
      </w:r>
      <w:r w:rsidRPr="00677BF3">
        <w:rPr>
          <w:rFonts w:ascii="Consolas" w:hAnsi="Consolas"/>
          <w:b/>
          <w:bCs/>
        </w:rPr>
        <w:t>.js</w:t>
      </w:r>
      <w:r>
        <w:t xml:space="preserve"> file. This practice is considered good, because this way the application is easily maintainable, the reusability and scalability are optimized, which leads to a higher efficiency of the development workflow.</w:t>
      </w:r>
    </w:p>
    <w:p w14:paraId="155F0452" w14:textId="78E8551D" w:rsidR="002A286E" w:rsidRDefault="002A286E" w:rsidP="00EE5F5A">
      <w:r>
        <w:t xml:space="preserve">As you remember, we are holding all of the templates file in one common template file, so our next step is to import the </w:t>
      </w:r>
      <w:r w:rsidRPr="002A286E">
        <w:rPr>
          <w:rFonts w:ascii="Consolas" w:hAnsi="Consolas"/>
          <w:b/>
          <w:bCs/>
        </w:rPr>
        <w:t>catalog.js</w:t>
      </w:r>
      <w:r>
        <w:t xml:space="preserve"> file into the </w:t>
      </w:r>
      <w:r w:rsidRPr="002A286E">
        <w:rPr>
          <w:rFonts w:ascii="Consolas" w:hAnsi="Consolas"/>
          <w:b/>
          <w:bCs/>
        </w:rPr>
        <w:t>templates.js</w:t>
      </w:r>
      <w:r>
        <w:t xml:space="preserve"> file.</w:t>
      </w:r>
    </w:p>
    <w:p w14:paraId="62786E86" w14:textId="6160CD61" w:rsidR="00F05F3E" w:rsidRDefault="002A286E" w:rsidP="00EE5F5A">
      <w:pPr>
        <w:rPr>
          <w:b/>
          <w:bCs/>
        </w:rPr>
      </w:pPr>
      <w:r w:rsidRPr="002A286E">
        <w:rPr>
          <w:b/>
          <w:bCs/>
        </w:rPr>
        <w:drawing>
          <wp:inline distT="0" distB="0" distL="0" distR="0" wp14:anchorId="59B3EBBC" wp14:editId="666781E8">
            <wp:extent cx="3877216" cy="2372056"/>
            <wp:effectExtent l="0" t="0" r="9525" b="9525"/>
            <wp:docPr id="1870941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94196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6E03" w14:textId="216D5DD1" w:rsidR="0031176E" w:rsidRDefault="002A286E" w:rsidP="00150660">
      <w:r>
        <w:t>Now, it</w:t>
      </w:r>
      <w:r w:rsidR="00FC120E">
        <w:t>'</w:t>
      </w:r>
      <w:r>
        <w:t>s time to go</w:t>
      </w:r>
      <w:r w:rsidR="00150660">
        <w:t xml:space="preserve"> </w:t>
      </w:r>
      <w:r>
        <w:t xml:space="preserve">to the </w:t>
      </w:r>
      <w:r w:rsidR="00150660">
        <w:rPr>
          <w:rFonts w:ascii="Consolas" w:hAnsi="Consolas"/>
          <w:b/>
          <w:bCs/>
        </w:rPr>
        <w:t>games</w:t>
      </w:r>
      <w:r w:rsidR="00150660" w:rsidRPr="000A7CDF">
        <w:rPr>
          <w:rFonts w:ascii="Consolas" w:hAnsi="Consolas"/>
          <w:b/>
          <w:bCs/>
        </w:rPr>
        <w:t>.js</w:t>
      </w:r>
      <w:r w:rsidR="00150660">
        <w:t xml:space="preserve"> file. </w:t>
      </w:r>
      <w:r>
        <w:t xml:space="preserve">We will </w:t>
      </w:r>
      <w:r w:rsidR="00150660">
        <w:t>implement</w:t>
      </w:r>
      <w:r w:rsidR="00150660" w:rsidRPr="00150660">
        <w:t xml:space="preserve"> an asynchronous function that </w:t>
      </w:r>
      <w:r>
        <w:t>fetches all of the</w:t>
      </w:r>
      <w:r w:rsidR="00150660" w:rsidRPr="00150660">
        <w:t xml:space="preserve"> games from </w:t>
      </w:r>
      <w:r w:rsidR="0031176E">
        <w:t>the</w:t>
      </w:r>
      <w:r w:rsidR="00150660" w:rsidRPr="00150660">
        <w:t xml:space="preserve"> server.</w:t>
      </w:r>
      <w:r w:rsidR="0031176E">
        <w:t xml:space="preserve"> </w:t>
      </w:r>
    </w:p>
    <w:p w14:paraId="39E3727A" w14:textId="4A25C39F" w:rsidR="00B8163B" w:rsidRDefault="00E55D72" w:rsidP="00EE5F5A">
      <w:r w:rsidRPr="00E55D72">
        <w:lastRenderedPageBreak/>
        <w:drawing>
          <wp:inline distT="0" distB="0" distL="0" distR="0" wp14:anchorId="25CE8C78" wp14:editId="749E17AD">
            <wp:extent cx="6592220" cy="3277057"/>
            <wp:effectExtent l="0" t="0" r="5080" b="0"/>
            <wp:docPr id="388852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523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04CB3" w14:textId="038114A0" w:rsidR="00150C5A" w:rsidRPr="000A7CDF" w:rsidRDefault="00150C5A" w:rsidP="00EE5F5A">
      <w:r>
        <w:t>As you can see, we are using the Fetch API to make a GET request to the server.</w:t>
      </w:r>
    </w:p>
    <w:p w14:paraId="2C35DE20" w14:textId="2BFA531D" w:rsidR="00EB2650" w:rsidRDefault="00EB2650" w:rsidP="00EE5F5A">
      <w:r>
        <w:t xml:space="preserve">Once we have done this, we </w:t>
      </w:r>
      <w:r w:rsidR="00D51540">
        <w:t>will</w:t>
      </w:r>
      <w:r>
        <w:t xml:space="preserve"> implement an</w:t>
      </w:r>
      <w:r w:rsidR="00D51540">
        <w:t>other</w:t>
      </w:r>
      <w:r>
        <w:t xml:space="preserve"> asynchronous function, </w:t>
      </w:r>
      <w:r w:rsidR="00D51540">
        <w:t xml:space="preserve">this time in the </w:t>
      </w:r>
      <w:r w:rsidR="00D51540" w:rsidRPr="00D51540">
        <w:rPr>
          <w:rFonts w:ascii="Consolas" w:hAnsi="Consolas"/>
          <w:b/>
          <w:bCs/>
        </w:rPr>
        <w:t>viewHandler.js</w:t>
      </w:r>
      <w:r w:rsidR="00D51540">
        <w:t xml:space="preserve">, </w:t>
      </w:r>
      <w:r>
        <w:t xml:space="preserve">which will fetch the data for the needed games, as an API request. Once the data is received, it will update the </w:t>
      </w:r>
      <w:r w:rsidR="00D51540">
        <w:t xml:space="preserve">SPA </w:t>
      </w:r>
      <w:r>
        <w:t>dynamically with the content, generated by the template</w:t>
      </w:r>
      <w:r w:rsidR="00694DC0">
        <w:t>.</w:t>
      </w:r>
    </w:p>
    <w:p w14:paraId="4B76068E" w14:textId="231BE579" w:rsidR="00694DC0" w:rsidRDefault="00FC120E" w:rsidP="00EE5F5A">
      <w:r>
        <w:t>The functions should look like this:</w:t>
      </w:r>
      <w:r>
        <w:br/>
      </w:r>
      <w:r w:rsidRPr="00FC120E">
        <w:drawing>
          <wp:inline distT="0" distB="0" distL="0" distR="0" wp14:anchorId="003F2382" wp14:editId="1141EFD2">
            <wp:extent cx="4534533" cy="743054"/>
            <wp:effectExtent l="0" t="0" r="0" b="0"/>
            <wp:docPr id="143266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6612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D99E7" w14:textId="2582A236" w:rsidR="00694DC0" w:rsidRDefault="00FC120E" w:rsidP="00EE5F5A">
      <w:pPr>
        <w:rPr>
          <w:noProof/>
        </w:rPr>
      </w:pPr>
      <w:r>
        <w:rPr>
          <w:noProof/>
        </w:rPr>
        <w:t>Don't fortget to export it:</w:t>
      </w:r>
    </w:p>
    <w:p w14:paraId="4B80D4AA" w14:textId="0256326B" w:rsidR="00FC120E" w:rsidRPr="00D831E2" w:rsidRDefault="00FC120E" w:rsidP="00EE5F5A">
      <w:r w:rsidRPr="00FC120E">
        <w:drawing>
          <wp:inline distT="0" distB="0" distL="0" distR="0" wp14:anchorId="3FD8DA6F" wp14:editId="7D40AA91">
            <wp:extent cx="2124371" cy="1457528"/>
            <wp:effectExtent l="0" t="0" r="9525" b="9525"/>
            <wp:docPr id="374551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55120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1674" w14:textId="77777777" w:rsidR="00FC120E" w:rsidRDefault="00FC120E" w:rsidP="00FC120E">
      <w:r>
        <w:t xml:space="preserve">Let's not forget the </w:t>
      </w:r>
      <w:r w:rsidRPr="00FC120E">
        <w:rPr>
          <w:rFonts w:ascii="Consolas" w:hAnsi="Consolas"/>
          <w:b/>
          <w:bCs/>
        </w:rPr>
        <w:t>engine.js</w:t>
      </w:r>
      <w:r>
        <w:t xml:space="preserve"> file, where we have mapped the path and the view:</w:t>
      </w:r>
    </w:p>
    <w:p w14:paraId="229C1CC2" w14:textId="7F8E24C1" w:rsidR="00FC120E" w:rsidRDefault="0076023E" w:rsidP="00FC120E">
      <w:r w:rsidRPr="0076023E">
        <w:lastRenderedPageBreak/>
        <w:drawing>
          <wp:inline distT="0" distB="0" distL="0" distR="0" wp14:anchorId="0B250231" wp14:editId="25D1D1DE">
            <wp:extent cx="3648584" cy="3458058"/>
            <wp:effectExtent l="0" t="0" r="0" b="9525"/>
            <wp:docPr id="861454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45488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D5D2" w14:textId="77777777" w:rsidR="007B38EB" w:rsidRDefault="0032625A" w:rsidP="00EE5F5A">
      <w:r>
        <w:t>Now, refresh the application in the browser.</w:t>
      </w:r>
    </w:p>
    <w:p w14:paraId="25FB02D1" w14:textId="039D321B" w:rsidR="0032625A" w:rsidRDefault="007B38EB" w:rsidP="00EE5F5A">
      <w:r>
        <w:t>Congratulations!</w:t>
      </w:r>
      <w:r w:rsidR="009B0552">
        <w:t xml:space="preserve"> </w:t>
      </w:r>
      <w:r w:rsidR="0032625A">
        <w:t>You should be able to see the Home Page fully rendered and loaded.</w:t>
      </w:r>
    </w:p>
    <w:p w14:paraId="4D757ECA" w14:textId="77777777" w:rsidR="00E767CB" w:rsidRDefault="00E767CB" w:rsidP="00E767CB">
      <w:pPr>
        <w:pStyle w:val="Heading3"/>
      </w:pPr>
      <w:r>
        <w:t>Create Game</w:t>
      </w:r>
    </w:p>
    <w:p w14:paraId="708CE17C" w14:textId="3D4B0855" w:rsidR="00EE5F5A" w:rsidRDefault="00494AD4" w:rsidP="00EE5F5A">
      <w:r>
        <w:t xml:space="preserve">Ok, now, let's implement </w:t>
      </w:r>
      <w:r w:rsidR="00E83F21">
        <w:t>the more existing features</w:t>
      </w:r>
      <w:r>
        <w:t>.</w:t>
      </w:r>
      <w:r w:rsidR="00E83F21">
        <w:t xml:space="preserve"> We are going to start with creating a new game.</w:t>
      </w:r>
      <w:r>
        <w:t xml:space="preserve"> </w:t>
      </w:r>
      <w:r w:rsidR="00455648">
        <w:t>You already know the procedure. Let's start with the template create.js file.</w:t>
      </w:r>
    </w:p>
    <w:p w14:paraId="79235F1D" w14:textId="3F0269AC" w:rsidR="001A7F96" w:rsidRDefault="00455648" w:rsidP="00EE5F5A">
      <w:pPr>
        <w:rPr>
          <w:rFonts w:cstheme="minorHAnsi"/>
        </w:rPr>
      </w:pPr>
      <w:r>
        <w:rPr>
          <w:rFonts w:cstheme="minorHAnsi"/>
        </w:rPr>
        <w:t>T</w:t>
      </w:r>
      <w:r w:rsidR="001A7F96">
        <w:rPr>
          <w:rFonts w:cstheme="minorHAnsi"/>
        </w:rPr>
        <w:t xml:space="preserve">ake the html from the </w:t>
      </w:r>
      <w:r w:rsidR="001A7F96" w:rsidRPr="00455648">
        <w:rPr>
          <w:rFonts w:ascii="Consolas" w:hAnsi="Consolas" w:cstheme="minorHAnsi"/>
          <w:b/>
          <w:bCs/>
        </w:rPr>
        <w:t>index.html</w:t>
      </w:r>
      <w:r w:rsidR="001A7F96">
        <w:rPr>
          <w:rFonts w:cstheme="minorHAnsi"/>
        </w:rPr>
        <w:t xml:space="preserve"> file. Look for the sec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A7F96" w14:paraId="3482EA43" w14:textId="77777777" w:rsidTr="001A7F96">
        <w:tc>
          <w:tcPr>
            <w:tcW w:w="10425" w:type="dxa"/>
          </w:tcPr>
          <w:p w14:paraId="07932F1C" w14:textId="452F5248" w:rsidR="001A7F96" w:rsidRPr="001A7F96" w:rsidRDefault="00455648" w:rsidP="00EE5F5A">
            <w:pPr>
              <w:rPr>
                <w:rFonts w:ascii="Consolas" w:hAnsi="Consolas" w:cstheme="minorHAnsi"/>
                <w:b/>
                <w:bCs/>
              </w:rPr>
            </w:pPr>
            <w:proofErr w:type="gramStart"/>
            <w:r w:rsidRPr="00455648">
              <w:rPr>
                <w:rFonts w:ascii="Consolas" w:hAnsi="Consolas" w:cstheme="minorHAnsi"/>
                <w:b/>
                <w:bCs/>
                <w:color w:val="00B050"/>
              </w:rPr>
              <w:t>&lt;!--</w:t>
            </w:r>
            <w:proofErr w:type="gramEnd"/>
            <w:r w:rsidRPr="00455648">
              <w:rPr>
                <w:rFonts w:ascii="Consolas" w:hAnsi="Consolas" w:cstheme="minorHAnsi"/>
                <w:b/>
                <w:bCs/>
                <w:color w:val="00B050"/>
              </w:rPr>
              <w:t xml:space="preserve"> Create Page ( Only for logged-in users ) --&gt;</w:t>
            </w:r>
          </w:p>
        </w:tc>
      </w:tr>
    </w:tbl>
    <w:p w14:paraId="5D9CD647" w14:textId="61C5612B" w:rsidR="001A7F96" w:rsidRDefault="001A7F96" w:rsidP="00EE5F5A">
      <w:pPr>
        <w:rPr>
          <w:rFonts w:cstheme="minorHAnsi"/>
        </w:rPr>
      </w:pPr>
      <w:r>
        <w:rPr>
          <w:rFonts w:cstheme="minorHAnsi"/>
        </w:rPr>
        <w:t xml:space="preserve">Don't forget to delete the </w:t>
      </w:r>
      <w:r w:rsidRPr="00455648">
        <w:rPr>
          <w:rFonts w:ascii="Consolas" w:hAnsi="Consolas" w:cstheme="minorHAnsi"/>
          <w:b/>
          <w:bCs/>
        </w:rPr>
        <w:t>html</w:t>
      </w:r>
      <w:r>
        <w:rPr>
          <w:rFonts w:cstheme="minorHAnsi"/>
        </w:rPr>
        <w:t xml:space="preserve"> code from the </w:t>
      </w:r>
      <w:r w:rsidRPr="001A7F96">
        <w:rPr>
          <w:rFonts w:ascii="Consolas" w:hAnsi="Consolas" w:cstheme="minorHAnsi"/>
          <w:b/>
          <w:bCs/>
        </w:rPr>
        <w:t>index.html</w:t>
      </w:r>
      <w:r>
        <w:rPr>
          <w:rFonts w:cstheme="minorHAnsi"/>
        </w:rPr>
        <w:t xml:space="preserve"> file.</w:t>
      </w:r>
    </w:p>
    <w:p w14:paraId="40667F62" w14:textId="2914C6F0" w:rsidR="00847BCD" w:rsidRDefault="00847BCD" w:rsidP="00EE5F5A">
      <w:pPr>
        <w:rPr>
          <w:rFonts w:cstheme="minorHAnsi"/>
        </w:rPr>
      </w:pPr>
      <w:r>
        <w:rPr>
          <w:rFonts w:cstheme="minorHAnsi"/>
        </w:rPr>
        <w:t>The template file should look like this:</w:t>
      </w:r>
    </w:p>
    <w:p w14:paraId="081471D8" w14:textId="0DF8E381" w:rsidR="00847BCD" w:rsidRDefault="00E74D34" w:rsidP="00EE5F5A">
      <w:pPr>
        <w:rPr>
          <w:rFonts w:cstheme="minorHAnsi"/>
        </w:rPr>
      </w:pPr>
      <w:r w:rsidRPr="00E74D34">
        <w:rPr>
          <w:rFonts w:cstheme="minorHAnsi"/>
        </w:rPr>
        <w:lastRenderedPageBreak/>
        <w:drawing>
          <wp:inline distT="0" distB="0" distL="0" distR="0" wp14:anchorId="203C9465" wp14:editId="4DE0AC6A">
            <wp:extent cx="6626225" cy="4446905"/>
            <wp:effectExtent l="0" t="0" r="3175" b="0"/>
            <wp:docPr id="1063034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03479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36336" w14:textId="63481B2B" w:rsidR="00847BCD" w:rsidRDefault="00847BCD" w:rsidP="00EE5F5A">
      <w:pPr>
        <w:rPr>
          <w:rFonts w:cstheme="minorHAnsi"/>
        </w:rPr>
      </w:pPr>
      <w:r>
        <w:rPr>
          <w:rFonts w:cstheme="minorHAnsi"/>
        </w:rPr>
        <w:t xml:space="preserve">Next step is to import the file to the </w:t>
      </w:r>
      <w:r w:rsidRPr="00847BCD">
        <w:rPr>
          <w:rFonts w:ascii="Consolas" w:hAnsi="Consolas" w:cstheme="minorHAnsi"/>
          <w:b/>
          <w:bCs/>
        </w:rPr>
        <w:t>template</w:t>
      </w:r>
      <w:r w:rsidR="00677BF3">
        <w:rPr>
          <w:rFonts w:ascii="Consolas" w:hAnsi="Consolas" w:cstheme="minorHAnsi"/>
          <w:b/>
          <w:bCs/>
        </w:rPr>
        <w:t>s</w:t>
      </w:r>
      <w:r w:rsidRPr="00847BCD">
        <w:rPr>
          <w:rFonts w:ascii="Consolas" w:hAnsi="Consolas" w:cstheme="minorHAnsi"/>
          <w:b/>
          <w:bCs/>
        </w:rPr>
        <w:t>.js</w:t>
      </w:r>
      <w:r>
        <w:rPr>
          <w:rFonts w:cstheme="minorHAnsi"/>
        </w:rPr>
        <w:t xml:space="preserve"> file:</w:t>
      </w:r>
    </w:p>
    <w:p w14:paraId="27C65201" w14:textId="37187252" w:rsidR="00847BCD" w:rsidRDefault="00E74D34" w:rsidP="00EE5F5A">
      <w:pPr>
        <w:rPr>
          <w:rFonts w:cstheme="minorHAnsi"/>
          <w:b/>
          <w:bCs/>
        </w:rPr>
      </w:pPr>
      <w:r w:rsidRPr="00E74D34">
        <w:rPr>
          <w:rFonts w:cstheme="minorHAnsi"/>
          <w:b/>
          <w:bCs/>
        </w:rPr>
        <w:drawing>
          <wp:inline distT="0" distB="0" distL="0" distR="0" wp14:anchorId="3FE6853D" wp14:editId="099239A6">
            <wp:extent cx="3877216" cy="2734057"/>
            <wp:effectExtent l="0" t="0" r="0" b="9525"/>
            <wp:docPr id="1525049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4901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EE16A" w14:textId="50583A2C" w:rsidR="005E00A0" w:rsidRDefault="005E00A0" w:rsidP="005E00A0">
      <w:pPr>
        <w:rPr>
          <w:rFonts w:ascii="Consolas" w:hAnsi="Consolas" w:cstheme="minorHAnsi"/>
          <w:b/>
          <w:bCs/>
        </w:rPr>
      </w:pPr>
      <w:r>
        <w:rPr>
          <w:rFonts w:cstheme="minorHAnsi"/>
        </w:rPr>
        <w:t xml:space="preserve">After we have done this, in the </w:t>
      </w:r>
      <w:r w:rsidRPr="00F1400B">
        <w:rPr>
          <w:rFonts w:ascii="Consolas" w:hAnsi="Consolas" w:cstheme="minorHAnsi"/>
          <w:b/>
          <w:bCs/>
        </w:rPr>
        <w:t>viewHandler.js</w:t>
      </w:r>
      <w:r w:rsidRPr="00F1400B">
        <w:rPr>
          <w:rFonts w:cstheme="minorHAnsi"/>
        </w:rPr>
        <w:t xml:space="preserve">, we have to </w:t>
      </w:r>
      <w:r>
        <w:rPr>
          <w:rFonts w:cstheme="minorHAnsi"/>
        </w:rPr>
        <w:t>update the</w:t>
      </w:r>
      <w:r w:rsidRPr="00F1400B">
        <w:rPr>
          <w:rFonts w:cstheme="minorHAnsi"/>
        </w:rPr>
        <w:t xml:space="preserve"> </w:t>
      </w:r>
      <w:r w:rsidRPr="005E00A0">
        <w:rPr>
          <w:rFonts w:ascii="Consolas" w:hAnsi="Consolas" w:cstheme="minorHAnsi"/>
          <w:b/>
          <w:bCs/>
        </w:rPr>
        <w:t>main</w:t>
      </w:r>
      <w:r w:rsidRPr="005E00A0">
        <w:rPr>
          <w:rFonts w:cstheme="minorHAnsi"/>
          <w:b/>
          <w:bCs/>
        </w:rPr>
        <w:t xml:space="preserve"> </w:t>
      </w:r>
      <w:r w:rsidRPr="00F1400B">
        <w:rPr>
          <w:rFonts w:cstheme="minorHAnsi"/>
        </w:rPr>
        <w:t xml:space="preserve">DOM </w:t>
      </w:r>
      <w:r>
        <w:rPr>
          <w:rFonts w:cstheme="minorHAnsi"/>
        </w:rPr>
        <w:t>element</w:t>
      </w:r>
      <w:r>
        <w:rPr>
          <w:rFonts w:cstheme="minorHAnsi"/>
        </w:rPr>
        <w:t>:</w:t>
      </w:r>
    </w:p>
    <w:p w14:paraId="01DA7F92" w14:textId="77777777" w:rsidR="005E00A0" w:rsidRDefault="005E00A0" w:rsidP="005E00A0">
      <w:pPr>
        <w:rPr>
          <w:rFonts w:cstheme="minorHAnsi"/>
        </w:rPr>
      </w:pPr>
      <w:r w:rsidRPr="005E00A0">
        <w:rPr>
          <w:rFonts w:cstheme="minorHAnsi"/>
        </w:rPr>
        <w:drawing>
          <wp:inline distT="0" distB="0" distL="0" distR="0" wp14:anchorId="365CB245" wp14:editId="1D2FDDAF">
            <wp:extent cx="3801005" cy="562053"/>
            <wp:effectExtent l="0" t="0" r="9525" b="9525"/>
            <wp:docPr id="1235666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66655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08DB2" w14:textId="321ECD41" w:rsidR="00C5223E" w:rsidRDefault="005E00A0" w:rsidP="00EE5F5A">
      <w:pPr>
        <w:rPr>
          <w:rFonts w:cstheme="minorHAnsi"/>
        </w:rPr>
      </w:pPr>
      <w:r>
        <w:rPr>
          <w:rFonts w:cstheme="minorHAnsi"/>
        </w:rPr>
        <w:t xml:space="preserve">Now, in the </w:t>
      </w:r>
      <w:proofErr w:type="spellStart"/>
      <w:r w:rsidRPr="005E00A0">
        <w:rPr>
          <w:rFonts w:ascii="Consolas" w:hAnsi="Consolas" w:cstheme="minorHAnsi"/>
          <w:b/>
          <w:bCs/>
        </w:rPr>
        <w:t>api</w:t>
      </w:r>
      <w:proofErr w:type="spellEnd"/>
      <w:r w:rsidRPr="005E00A0">
        <w:rPr>
          <w:rFonts w:ascii="Consolas" w:hAnsi="Consolas" w:cstheme="minorHAnsi"/>
          <w:b/>
          <w:bCs/>
        </w:rPr>
        <w:t>/games.js</w:t>
      </w:r>
      <w:r>
        <w:rPr>
          <w:rFonts w:cstheme="minorHAnsi"/>
        </w:rPr>
        <w:t xml:space="preserve"> file we will create a new function, which will send new game data to the server. It will construct and send the POST request to the API endpoint, using the Fetch API:</w:t>
      </w:r>
    </w:p>
    <w:p w14:paraId="56538EAD" w14:textId="7E292574" w:rsidR="005E00A0" w:rsidRDefault="005E00A0" w:rsidP="00EE5F5A">
      <w:pPr>
        <w:rPr>
          <w:rFonts w:cstheme="minorHAnsi"/>
        </w:rPr>
      </w:pPr>
      <w:r w:rsidRPr="005E00A0">
        <w:rPr>
          <w:rFonts w:cstheme="minorHAnsi"/>
        </w:rPr>
        <w:lastRenderedPageBreak/>
        <w:drawing>
          <wp:inline distT="0" distB="0" distL="0" distR="0" wp14:anchorId="0B8ED1C6" wp14:editId="01124B83">
            <wp:extent cx="3801005" cy="1829055"/>
            <wp:effectExtent l="0" t="0" r="9525" b="0"/>
            <wp:docPr id="2066502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50204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5D6CA" w14:textId="77777777" w:rsidR="002573CF" w:rsidRDefault="002573CF" w:rsidP="00EE5F5A">
      <w:pPr>
        <w:rPr>
          <w:rFonts w:cstheme="minorHAnsi"/>
        </w:rPr>
      </w:pPr>
      <w:r>
        <w:rPr>
          <w:rFonts w:cstheme="minorHAnsi"/>
        </w:rPr>
        <w:t xml:space="preserve">Don't forget to import the </w:t>
      </w:r>
      <w:proofErr w:type="spellStart"/>
      <w:r w:rsidRPr="002573CF">
        <w:rPr>
          <w:rFonts w:ascii="Consolas" w:hAnsi="Consolas" w:cstheme="minorHAnsi"/>
          <w:b/>
          <w:bCs/>
        </w:rPr>
        <w:t>userInfo</w:t>
      </w:r>
      <w:proofErr w:type="spellEnd"/>
      <w:r>
        <w:rPr>
          <w:rFonts w:cstheme="minorHAnsi"/>
        </w:rPr>
        <w:t>:</w:t>
      </w:r>
    </w:p>
    <w:p w14:paraId="3BE5A043" w14:textId="31995157" w:rsidR="002573CF" w:rsidRDefault="002573CF" w:rsidP="00EE5F5A">
      <w:pPr>
        <w:rPr>
          <w:rFonts w:cstheme="minorHAnsi"/>
        </w:rPr>
      </w:pPr>
      <w:r w:rsidRPr="002573CF">
        <w:rPr>
          <w:rFonts w:cstheme="minorHAnsi"/>
        </w:rPr>
        <w:drawing>
          <wp:inline distT="0" distB="0" distL="0" distR="0" wp14:anchorId="61D239BD" wp14:editId="58FDFE45">
            <wp:extent cx="3267531" cy="200053"/>
            <wp:effectExtent l="0" t="0" r="0" b="9525"/>
            <wp:docPr id="1702191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19139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F374B" w14:textId="3FDB8D3B" w:rsidR="00CE74D9" w:rsidRDefault="00DE31B8" w:rsidP="00EE5F5A">
      <w:pPr>
        <w:rPr>
          <w:rFonts w:cstheme="minorHAnsi"/>
        </w:rPr>
      </w:pPr>
      <w:r>
        <w:rPr>
          <w:rFonts w:cstheme="minorHAnsi"/>
        </w:rPr>
        <w:t xml:space="preserve">After that, we have to update the </w:t>
      </w:r>
      <w:r w:rsidRPr="00DE31B8">
        <w:rPr>
          <w:rFonts w:ascii="Consolas" w:hAnsi="Consolas" w:cstheme="minorHAnsi"/>
          <w:b/>
          <w:bCs/>
        </w:rPr>
        <w:t>eventHandler.js</w:t>
      </w:r>
      <w:r>
        <w:rPr>
          <w:rFonts w:cstheme="minorHAnsi"/>
        </w:rPr>
        <w:t xml:space="preserve"> file with the following code:</w:t>
      </w:r>
    </w:p>
    <w:p w14:paraId="38C316C7" w14:textId="7F73C2A5" w:rsidR="00DE31B8" w:rsidRDefault="00DE31B8" w:rsidP="00EE5F5A">
      <w:pPr>
        <w:rPr>
          <w:rFonts w:cstheme="minorHAnsi"/>
        </w:rPr>
      </w:pPr>
      <w:r w:rsidRPr="00DE31B8">
        <w:rPr>
          <w:rFonts w:cstheme="minorHAnsi"/>
        </w:rPr>
        <w:drawing>
          <wp:inline distT="0" distB="0" distL="0" distR="0" wp14:anchorId="7C053E4C" wp14:editId="7033F460">
            <wp:extent cx="6516009" cy="5963482"/>
            <wp:effectExtent l="0" t="0" r="0" b="0"/>
            <wp:docPr id="345481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8197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0E35" w14:textId="77777777" w:rsidR="00CE74D9" w:rsidRDefault="00CE74D9" w:rsidP="00EE5F5A">
      <w:pPr>
        <w:rPr>
          <w:rFonts w:cstheme="minorHAnsi"/>
        </w:rPr>
      </w:pPr>
      <w:r>
        <w:rPr>
          <w:rFonts w:cstheme="minorHAnsi"/>
        </w:rPr>
        <w:t>We need one additional function, which will validate the input data for the game that is being created:</w:t>
      </w:r>
    </w:p>
    <w:p w14:paraId="558B33A6" w14:textId="57F8FBC1" w:rsidR="00CE74D9" w:rsidRDefault="00CE74D9" w:rsidP="00EE5F5A">
      <w:pPr>
        <w:rPr>
          <w:rFonts w:cstheme="minorHAnsi"/>
        </w:rPr>
      </w:pPr>
      <w:r>
        <w:rPr>
          <w:rFonts w:cstheme="minorHAnsi"/>
        </w:rPr>
        <w:lastRenderedPageBreak/>
        <w:br/>
      </w:r>
      <w:r w:rsidRPr="00CE74D9">
        <w:rPr>
          <w:rFonts w:cstheme="minorHAnsi"/>
        </w:rPr>
        <w:drawing>
          <wp:inline distT="0" distB="0" distL="0" distR="0" wp14:anchorId="0B007798" wp14:editId="4EA2140F">
            <wp:extent cx="6626225" cy="1085850"/>
            <wp:effectExtent l="0" t="0" r="3175" b="0"/>
            <wp:docPr id="1683019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1945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E03D9" w14:textId="5D9DF92C" w:rsidR="00DE31B8" w:rsidRDefault="00DE31B8" w:rsidP="00EE5F5A">
      <w:pPr>
        <w:rPr>
          <w:rFonts w:cstheme="minorHAnsi"/>
        </w:rPr>
      </w:pPr>
      <w:r>
        <w:rPr>
          <w:rFonts w:cstheme="minorHAnsi"/>
        </w:rPr>
        <w:t>We are doing this, because we need an event handler, which will manage the submission of a form, validation of the input data, as well as managing the user navigation.</w:t>
      </w:r>
    </w:p>
    <w:p w14:paraId="46C22E24" w14:textId="1432F001" w:rsidR="00924870" w:rsidRDefault="008307FA" w:rsidP="00EE5F5A">
      <w:pPr>
        <w:rPr>
          <w:rFonts w:cstheme="minorHAnsi"/>
        </w:rPr>
      </w:pPr>
      <w:r>
        <w:rPr>
          <w:rFonts w:cstheme="minorHAnsi"/>
        </w:rPr>
        <w:t>Finally</w:t>
      </w:r>
      <w:r w:rsidR="00924870">
        <w:rPr>
          <w:rFonts w:cstheme="minorHAnsi"/>
        </w:rPr>
        <w:t xml:space="preserve">, we have to go to the </w:t>
      </w:r>
      <w:r w:rsidR="00924870" w:rsidRPr="008307FA">
        <w:rPr>
          <w:rFonts w:ascii="Consolas" w:hAnsi="Consolas" w:cstheme="minorHAnsi"/>
          <w:b/>
          <w:bCs/>
        </w:rPr>
        <w:t>engine.js</w:t>
      </w:r>
      <w:r w:rsidR="00924870">
        <w:rPr>
          <w:rFonts w:cstheme="minorHAnsi"/>
        </w:rPr>
        <w:t xml:space="preserve"> file and update it accordingly:</w:t>
      </w:r>
    </w:p>
    <w:p w14:paraId="4C0A6669" w14:textId="75F41A0D" w:rsidR="00924870" w:rsidRDefault="001C4ED6" w:rsidP="00EE5F5A">
      <w:pPr>
        <w:rPr>
          <w:rFonts w:cstheme="minorHAnsi"/>
        </w:rPr>
      </w:pPr>
      <w:r w:rsidRPr="001C4ED6">
        <w:rPr>
          <w:rFonts w:cstheme="minorHAnsi"/>
        </w:rPr>
        <w:drawing>
          <wp:inline distT="0" distB="0" distL="0" distR="0" wp14:anchorId="30984C0D" wp14:editId="5DAA54C7">
            <wp:extent cx="2991267" cy="200053"/>
            <wp:effectExtent l="0" t="0" r="0" b="9525"/>
            <wp:docPr id="2101059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05997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2C85" w14:textId="2E531F74" w:rsidR="002966D2" w:rsidRDefault="002966D2" w:rsidP="00EE5F5A">
      <w:pPr>
        <w:rPr>
          <w:rFonts w:cstheme="minorHAnsi"/>
        </w:rPr>
      </w:pPr>
      <w:r>
        <w:rPr>
          <w:rFonts w:cstheme="minorHAnsi"/>
        </w:rPr>
        <w:t xml:space="preserve">Try reloading the page. </w:t>
      </w:r>
      <w:r w:rsidR="002610F7">
        <w:rPr>
          <w:rFonts w:cstheme="minorHAnsi"/>
        </w:rPr>
        <w:t xml:space="preserve">Login as a registered user and navigate to the </w:t>
      </w:r>
      <w:r w:rsidR="002610F7" w:rsidRPr="002610F7">
        <w:rPr>
          <w:rFonts w:ascii="Consolas" w:hAnsi="Consolas" w:cstheme="minorHAnsi"/>
          <w:b/>
          <w:bCs/>
        </w:rPr>
        <w:t>Create Game</w:t>
      </w:r>
      <w:r w:rsidR="002610F7">
        <w:rPr>
          <w:rFonts w:cstheme="minorHAnsi"/>
        </w:rPr>
        <w:t xml:space="preserve"> menu. Fill the form and try saving the game.</w:t>
      </w:r>
    </w:p>
    <w:p w14:paraId="4E10CC22" w14:textId="78903D30" w:rsidR="002610F7" w:rsidRPr="004477FF" w:rsidRDefault="002610F7" w:rsidP="00EE5F5A">
      <w:pPr>
        <w:rPr>
          <w:rFonts w:cstheme="minorHAnsi"/>
        </w:rPr>
      </w:pPr>
      <w:r>
        <w:rPr>
          <w:rFonts w:cstheme="minorHAnsi"/>
        </w:rPr>
        <w:t>Congratulations! You were able to create a new game!</w:t>
      </w:r>
    </w:p>
    <w:p w14:paraId="745CEDD2" w14:textId="375C6BF7" w:rsidR="00E767CB" w:rsidRDefault="00E767CB" w:rsidP="00E767CB">
      <w:pPr>
        <w:pStyle w:val="Heading3"/>
      </w:pPr>
      <w:r w:rsidRPr="00AC30D4">
        <w:t>Details</w:t>
      </w:r>
      <w:r w:rsidR="000816BB">
        <w:t xml:space="preserve"> &amp; Comments</w:t>
      </w:r>
    </w:p>
    <w:p w14:paraId="45123786" w14:textId="2467F44A" w:rsidR="00163BDE" w:rsidRDefault="000E52B0" w:rsidP="000E52B0">
      <w:r>
        <w:t xml:space="preserve">After our success, it's time to dive into the </w:t>
      </w:r>
      <w:r w:rsidR="00260601">
        <w:t>game details</w:t>
      </w:r>
      <w:r>
        <w:t xml:space="preserve"> functionality of our SPA.</w:t>
      </w:r>
    </w:p>
    <w:p w14:paraId="214C4C5D" w14:textId="1C4EE827" w:rsidR="00163BDE" w:rsidRDefault="00163BDE" w:rsidP="000E52B0">
      <w:r>
        <w:t xml:space="preserve">You know the drill – first, create the </w:t>
      </w:r>
      <w:r w:rsidR="00260601" w:rsidRPr="00260601">
        <w:rPr>
          <w:rFonts w:ascii="Consolas" w:hAnsi="Consolas"/>
          <w:b/>
          <w:bCs/>
        </w:rPr>
        <w:t>details.js</w:t>
      </w:r>
      <w:r>
        <w:t xml:space="preserve"> file, using this section from the </w:t>
      </w:r>
      <w:r w:rsidRPr="00163BDE">
        <w:rPr>
          <w:rFonts w:ascii="Consolas" w:hAnsi="Consolas"/>
          <w:b/>
          <w:bCs/>
        </w:rPr>
        <w:t>index.html</w:t>
      </w:r>
      <w:r>
        <w:t xml:space="preserve"> fi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63BDE" w14:paraId="7A56DBCA" w14:textId="77777777" w:rsidTr="00163BDE">
        <w:tc>
          <w:tcPr>
            <w:tcW w:w="10425" w:type="dxa"/>
          </w:tcPr>
          <w:p w14:paraId="2444B169" w14:textId="044ABE4A" w:rsidR="00163BDE" w:rsidRPr="00163BDE" w:rsidRDefault="00163BDE" w:rsidP="000E52B0">
            <w:pPr>
              <w:rPr>
                <w:rFonts w:ascii="Consolas" w:hAnsi="Consolas"/>
                <w:b/>
                <w:bCs/>
              </w:rPr>
            </w:pPr>
            <w:proofErr w:type="gramStart"/>
            <w:r w:rsidRPr="00163BDE">
              <w:rPr>
                <w:rFonts w:ascii="Consolas" w:hAnsi="Consolas"/>
                <w:b/>
                <w:bCs/>
                <w:color w:val="00B050"/>
              </w:rPr>
              <w:t>&lt;!</w:t>
            </w:r>
            <w:r w:rsidR="00260601">
              <w:rPr>
                <w:rFonts w:ascii="Consolas" w:hAnsi="Consolas"/>
                <w:b/>
                <w:bCs/>
                <w:color w:val="00B050"/>
              </w:rPr>
              <w:t>—</w:t>
            </w:r>
            <w:proofErr w:type="gramEnd"/>
            <w:r w:rsidR="00260601">
              <w:rPr>
                <w:rFonts w:ascii="Consolas" w:hAnsi="Consolas"/>
                <w:b/>
                <w:bCs/>
                <w:color w:val="00B050"/>
              </w:rPr>
              <w:t>Details Page</w:t>
            </w:r>
            <w:r w:rsidRPr="00163BDE">
              <w:rPr>
                <w:rFonts w:ascii="Consolas" w:hAnsi="Consolas"/>
                <w:b/>
                <w:bCs/>
                <w:color w:val="00B050"/>
              </w:rPr>
              <w:t xml:space="preserve"> --&gt;</w:t>
            </w:r>
          </w:p>
        </w:tc>
      </w:tr>
    </w:tbl>
    <w:p w14:paraId="5381599F" w14:textId="70731C8E" w:rsidR="00163BDE" w:rsidRDefault="00163BDE" w:rsidP="000E52B0">
      <w:r>
        <w:t xml:space="preserve">Don't forget to delete the code from the </w:t>
      </w:r>
      <w:r w:rsidRPr="00163BDE">
        <w:rPr>
          <w:rFonts w:ascii="Consolas" w:hAnsi="Consolas"/>
          <w:b/>
          <w:bCs/>
        </w:rPr>
        <w:t>index.html</w:t>
      </w:r>
      <w:r w:rsidRPr="00EB1A2D">
        <w:rPr>
          <w:rFonts w:cstheme="minorHAnsi"/>
          <w:b/>
          <w:bCs/>
        </w:rPr>
        <w:t xml:space="preserve"> </w:t>
      </w:r>
      <w:r>
        <w:t>file.</w:t>
      </w:r>
      <w:r w:rsidR="000B6572">
        <w:t xml:space="preserve"> The </w:t>
      </w:r>
      <w:r w:rsidR="000B6572" w:rsidRPr="000B6572">
        <w:rPr>
          <w:rFonts w:ascii="Consolas" w:hAnsi="Consolas"/>
          <w:b/>
          <w:bCs/>
        </w:rPr>
        <w:t>details.js</w:t>
      </w:r>
      <w:r w:rsidR="000B6572">
        <w:t xml:space="preserve"> file should look like this:</w:t>
      </w:r>
    </w:p>
    <w:p w14:paraId="3378A945" w14:textId="704C2FF6" w:rsidR="000B6572" w:rsidRDefault="000B6572" w:rsidP="000E52B0">
      <w:r w:rsidRPr="000B6572">
        <w:lastRenderedPageBreak/>
        <w:drawing>
          <wp:inline distT="0" distB="0" distL="0" distR="0" wp14:anchorId="35D8DBD1" wp14:editId="450B0B16">
            <wp:extent cx="6626225" cy="6765290"/>
            <wp:effectExtent l="0" t="0" r="3175" b="0"/>
            <wp:docPr id="904483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48303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76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1C47" w14:textId="6A4C337A" w:rsidR="0022160E" w:rsidRDefault="0022160E" w:rsidP="000E52B0">
      <w:r>
        <w:t>It's a bit tricky part here, because here we implement the logic for the comments as well.</w:t>
      </w:r>
    </w:p>
    <w:p w14:paraId="599E736B" w14:textId="167EE37A" w:rsidR="0022160E" w:rsidRDefault="0022160E" w:rsidP="000E52B0">
      <w:r>
        <w:t xml:space="preserve">Don't forget to modify the </w:t>
      </w:r>
      <w:r w:rsidRPr="0022160E">
        <w:rPr>
          <w:rFonts w:ascii="Consolas" w:hAnsi="Consolas"/>
          <w:b/>
          <w:bCs/>
        </w:rPr>
        <w:t>templates.js</w:t>
      </w:r>
      <w:r>
        <w:t xml:space="preserve"> file as well.</w:t>
      </w:r>
    </w:p>
    <w:p w14:paraId="43BA8436" w14:textId="65194ECB" w:rsidR="0022160E" w:rsidRDefault="004377BE" w:rsidP="000E52B0">
      <w:r>
        <w:t xml:space="preserve">As you can see, we have a function </w:t>
      </w:r>
      <w:proofErr w:type="spellStart"/>
      <w:r w:rsidRPr="004377BE">
        <w:rPr>
          <w:rFonts w:ascii="Consolas" w:hAnsi="Consolas"/>
          <w:b/>
          <w:bCs/>
        </w:rPr>
        <w:t>onCommentSubmit</w:t>
      </w:r>
      <w:proofErr w:type="spellEnd"/>
      <w:r>
        <w:t xml:space="preserve">, which we will have to add in our </w:t>
      </w:r>
      <w:r w:rsidRPr="004377BE">
        <w:rPr>
          <w:rFonts w:ascii="Consolas" w:hAnsi="Consolas"/>
          <w:b/>
          <w:bCs/>
        </w:rPr>
        <w:t>util/eventHandler.js</w:t>
      </w:r>
      <w:r>
        <w:t xml:space="preserve"> file:</w:t>
      </w:r>
    </w:p>
    <w:p w14:paraId="29BE21F2" w14:textId="1CC0609B" w:rsidR="004377BE" w:rsidRDefault="004377BE" w:rsidP="000E52B0">
      <w:r w:rsidRPr="004377BE">
        <w:lastRenderedPageBreak/>
        <w:drawing>
          <wp:inline distT="0" distB="0" distL="0" distR="0" wp14:anchorId="1B46E996" wp14:editId="0A7BD9B7">
            <wp:extent cx="4315427" cy="5087060"/>
            <wp:effectExtent l="0" t="0" r="9525" b="0"/>
            <wp:docPr id="2012575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7568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2DDA1" w14:textId="1061A07D" w:rsidR="00F82898" w:rsidRDefault="00F82898" w:rsidP="000E52B0">
      <w:r>
        <w:t xml:space="preserve">One additional change is adding an asynchronous function in the </w:t>
      </w:r>
      <w:proofErr w:type="spellStart"/>
      <w:r w:rsidRPr="00F82898">
        <w:rPr>
          <w:rFonts w:ascii="Consolas" w:hAnsi="Consolas"/>
          <w:b/>
          <w:bCs/>
        </w:rPr>
        <w:t>api</w:t>
      </w:r>
      <w:proofErr w:type="spellEnd"/>
      <w:r w:rsidRPr="00F82898">
        <w:rPr>
          <w:rFonts w:ascii="Consolas" w:hAnsi="Consolas"/>
          <w:b/>
          <w:bCs/>
        </w:rPr>
        <w:t xml:space="preserve">/games.js </w:t>
      </w:r>
      <w:r>
        <w:t>file, which will fetch the game by id:</w:t>
      </w:r>
      <w:r>
        <w:br/>
      </w:r>
      <w:r w:rsidRPr="00F82898">
        <w:drawing>
          <wp:inline distT="0" distB="0" distL="0" distR="0" wp14:anchorId="0C568513" wp14:editId="6E3BDD13">
            <wp:extent cx="3877216" cy="2191056"/>
            <wp:effectExtent l="0" t="0" r="9525" b="0"/>
            <wp:docPr id="1736352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35236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EE6F7" w14:textId="77777777" w:rsidR="00835354" w:rsidRDefault="00307D17" w:rsidP="000E52B0">
      <w:r>
        <w:t xml:space="preserve">Finally, we have to create a new </w:t>
      </w:r>
      <w:r w:rsidRPr="00307D17">
        <w:rPr>
          <w:rFonts w:ascii="Consolas" w:hAnsi="Consolas"/>
          <w:b/>
          <w:bCs/>
        </w:rPr>
        <w:t>comments.js</w:t>
      </w:r>
      <w:r>
        <w:t xml:space="preserve"> file in the </w:t>
      </w:r>
      <w:proofErr w:type="spellStart"/>
      <w:r w:rsidRPr="00307D17">
        <w:rPr>
          <w:rFonts w:ascii="Consolas" w:hAnsi="Consolas"/>
          <w:b/>
          <w:bCs/>
        </w:rPr>
        <w:t>api</w:t>
      </w:r>
      <w:proofErr w:type="spellEnd"/>
      <w:r>
        <w:t xml:space="preserve"> directory, which will handle the API requests, related to the comments:</w:t>
      </w:r>
    </w:p>
    <w:p w14:paraId="5B4EC2E0" w14:textId="5E9F9407" w:rsidR="00307D17" w:rsidRDefault="00307D17" w:rsidP="000E52B0">
      <w:r w:rsidRPr="00307D17">
        <w:lastRenderedPageBreak/>
        <w:drawing>
          <wp:inline distT="0" distB="0" distL="0" distR="0" wp14:anchorId="2F534A2E" wp14:editId="32368C04">
            <wp:extent cx="6626225" cy="4335145"/>
            <wp:effectExtent l="0" t="0" r="3175" b="8255"/>
            <wp:docPr id="771483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483462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56381" w14:textId="579ED7FD" w:rsidR="00835354" w:rsidRDefault="00835354" w:rsidP="000E52B0">
      <w:r>
        <w:t xml:space="preserve">After we have created the file, of course, we have to import it in the </w:t>
      </w:r>
      <w:r w:rsidRPr="00835354">
        <w:rPr>
          <w:rFonts w:ascii="Consolas" w:hAnsi="Consolas"/>
          <w:b/>
          <w:bCs/>
        </w:rPr>
        <w:t>requests.js</w:t>
      </w:r>
      <w:r>
        <w:t xml:space="preserve"> file:</w:t>
      </w:r>
    </w:p>
    <w:p w14:paraId="1C567CD6" w14:textId="77777777" w:rsidR="00835354" w:rsidRDefault="00835354" w:rsidP="000E52B0">
      <w:r w:rsidRPr="00835354">
        <w:drawing>
          <wp:inline distT="0" distB="0" distL="0" distR="0" wp14:anchorId="52EEE7AB" wp14:editId="323A6C14">
            <wp:extent cx="3067478" cy="1829055"/>
            <wp:effectExtent l="0" t="0" r="0" b="0"/>
            <wp:docPr id="67237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735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3F14C" w14:textId="77777777" w:rsidR="00835354" w:rsidRDefault="009344E5" w:rsidP="000E52B0">
      <w:r>
        <w:t xml:space="preserve">Now, let's go to the </w:t>
      </w:r>
      <w:r w:rsidRPr="009344E5">
        <w:rPr>
          <w:rFonts w:ascii="Consolas" w:hAnsi="Consolas"/>
          <w:b/>
          <w:bCs/>
        </w:rPr>
        <w:t>viewHandler.js</w:t>
      </w:r>
      <w:r>
        <w:t xml:space="preserve"> and add a new asynchronous function, which will handle the </w:t>
      </w:r>
      <w:r w:rsidRPr="005952AC">
        <w:rPr>
          <w:rFonts w:ascii="Consolas" w:hAnsi="Consolas"/>
          <w:b/>
          <w:bCs/>
        </w:rPr>
        <w:t>Details</w:t>
      </w:r>
      <w:r>
        <w:t xml:space="preserve"> view for each game:</w:t>
      </w:r>
    </w:p>
    <w:p w14:paraId="24D5456E" w14:textId="4C9CD4DD" w:rsidR="00EB1A2D" w:rsidRDefault="00DB098E" w:rsidP="000E52B0">
      <w:r w:rsidRPr="00DB098E">
        <w:lastRenderedPageBreak/>
        <w:drawing>
          <wp:inline distT="0" distB="0" distL="0" distR="0" wp14:anchorId="0424A8D4" wp14:editId="0D6D9147">
            <wp:extent cx="4896533" cy="2905530"/>
            <wp:effectExtent l="0" t="0" r="0" b="9525"/>
            <wp:docPr id="140043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43637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55F29" w14:textId="5CDEAEEC" w:rsidR="005952AC" w:rsidRDefault="005952AC" w:rsidP="000E52B0">
      <w:r>
        <w:t xml:space="preserve">Of course, let's not forget to update the </w:t>
      </w:r>
      <w:r w:rsidRPr="005952AC">
        <w:rPr>
          <w:rFonts w:ascii="Consolas" w:hAnsi="Consolas"/>
          <w:b/>
          <w:bCs/>
        </w:rPr>
        <w:t>engine.js</w:t>
      </w:r>
      <w:r>
        <w:t xml:space="preserve"> file as well.</w:t>
      </w:r>
    </w:p>
    <w:p w14:paraId="5CC6229C" w14:textId="774790C0" w:rsidR="00B102DE" w:rsidRDefault="00B102DE" w:rsidP="00B102DE">
      <w:r>
        <w:t xml:space="preserve">Good job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5DBEAF43" w14:textId="138166AF" w:rsidR="00E767CB" w:rsidRPr="00AC30D4" w:rsidRDefault="00E767CB" w:rsidP="00E767CB">
      <w:pPr>
        <w:pStyle w:val="Heading3"/>
      </w:pPr>
      <w:r w:rsidRPr="00AC30D4">
        <w:t xml:space="preserve">Edit </w:t>
      </w:r>
      <w:r>
        <w:t>Game</w:t>
      </w:r>
    </w:p>
    <w:p w14:paraId="71074589" w14:textId="5D61F168" w:rsidR="00B102DE" w:rsidRDefault="00B102DE" w:rsidP="00B102DE">
      <w:r>
        <w:t xml:space="preserve">Now, it's time to extend the functionality of our application and add the </w:t>
      </w:r>
      <w:r w:rsidR="00B739D2">
        <w:rPr>
          <w:rFonts w:ascii="Consolas" w:hAnsi="Consolas"/>
          <w:b/>
          <w:bCs/>
        </w:rPr>
        <w:t>Edit</w:t>
      </w:r>
      <w:r>
        <w:t xml:space="preserve"> feature. </w:t>
      </w:r>
    </w:p>
    <w:p w14:paraId="045A0CC8" w14:textId="7B8BBD8A" w:rsidR="00B102DE" w:rsidRDefault="000F56F3" w:rsidP="00B102DE">
      <w:r>
        <w:t xml:space="preserve">You know the procedure. Let's start with the template </w:t>
      </w:r>
      <w:r w:rsidR="008720DC" w:rsidRPr="008720DC">
        <w:rPr>
          <w:rFonts w:ascii="Consolas" w:hAnsi="Consolas"/>
          <w:b/>
          <w:bCs/>
        </w:rPr>
        <w:t>edit.js</w:t>
      </w:r>
      <w:r w:rsidR="008720DC">
        <w:t xml:space="preserve"> </w:t>
      </w:r>
      <w:r>
        <w:t>file</w:t>
      </w:r>
      <w:r w:rsidR="00B102DE">
        <w:t>:</w:t>
      </w:r>
    </w:p>
    <w:p w14:paraId="42825112" w14:textId="37144AFF" w:rsidR="00B102DE" w:rsidRDefault="008720DC" w:rsidP="00B102DE">
      <w:r w:rsidRPr="008720DC">
        <w:drawing>
          <wp:inline distT="0" distB="0" distL="0" distR="0" wp14:anchorId="208DEE82" wp14:editId="6DB9D190">
            <wp:extent cx="6626225" cy="4779645"/>
            <wp:effectExtent l="0" t="0" r="3175" b="1905"/>
            <wp:docPr id="1588852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85262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7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A497D" w14:textId="1EF492AD" w:rsidR="00732DC3" w:rsidRDefault="00B102DE" w:rsidP="00B102DE">
      <w:r>
        <w:lastRenderedPageBreak/>
        <w:t xml:space="preserve">Import it in the </w:t>
      </w:r>
      <w:r w:rsidRPr="00B102DE">
        <w:rPr>
          <w:rFonts w:ascii="Consolas" w:hAnsi="Consolas"/>
          <w:b/>
          <w:bCs/>
        </w:rPr>
        <w:t>template</w:t>
      </w:r>
      <w:r w:rsidR="00677BF3">
        <w:rPr>
          <w:rFonts w:ascii="Consolas" w:hAnsi="Consolas"/>
          <w:b/>
          <w:bCs/>
        </w:rPr>
        <w:t>s</w:t>
      </w:r>
      <w:r w:rsidRPr="00B102DE">
        <w:rPr>
          <w:rFonts w:ascii="Consolas" w:hAnsi="Consolas"/>
          <w:b/>
          <w:bCs/>
        </w:rPr>
        <w:t>.js</w:t>
      </w:r>
      <w:r>
        <w:t xml:space="preserve"> file</w:t>
      </w:r>
      <w:r w:rsidR="00DF4DD8">
        <w:t xml:space="preserve"> accordingly</w:t>
      </w:r>
      <w:r w:rsidR="00732DC3">
        <w:t>.</w:t>
      </w:r>
    </w:p>
    <w:p w14:paraId="0E0D541C" w14:textId="2A1F4DE4" w:rsidR="00732DC3" w:rsidRDefault="00732DC3" w:rsidP="00B102DE">
      <w:r>
        <w:t xml:space="preserve">Now, go to the </w:t>
      </w:r>
      <w:proofErr w:type="spellStart"/>
      <w:r w:rsidRPr="00732DC3">
        <w:rPr>
          <w:rFonts w:ascii="Consolas" w:hAnsi="Consolas"/>
          <w:b/>
          <w:bCs/>
        </w:rPr>
        <w:t>api</w:t>
      </w:r>
      <w:proofErr w:type="spellEnd"/>
      <w:r w:rsidRPr="00732DC3">
        <w:rPr>
          <w:rFonts w:ascii="Consolas" w:hAnsi="Consolas"/>
          <w:b/>
          <w:bCs/>
        </w:rPr>
        <w:t>/games.js</w:t>
      </w:r>
      <w:r>
        <w:t xml:space="preserve"> file and add the following code:</w:t>
      </w:r>
    </w:p>
    <w:p w14:paraId="15B58C83" w14:textId="00C4522E" w:rsidR="00732DC3" w:rsidRDefault="00364DD3" w:rsidP="00B102DE">
      <w:r w:rsidRPr="00364DD3">
        <w:drawing>
          <wp:inline distT="0" distB="0" distL="0" distR="0" wp14:anchorId="06915AEC" wp14:editId="1159C9A9">
            <wp:extent cx="3962953" cy="4001058"/>
            <wp:effectExtent l="0" t="0" r="0" b="0"/>
            <wp:docPr id="482092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092734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85107" w14:textId="0298670A" w:rsidR="00364DD3" w:rsidRDefault="00364DD3" w:rsidP="00B102DE">
      <w:r>
        <w:t xml:space="preserve">We are also going to update the </w:t>
      </w:r>
      <w:r w:rsidRPr="00364DD3">
        <w:rPr>
          <w:rFonts w:ascii="Consolas" w:hAnsi="Consolas"/>
          <w:b/>
          <w:bCs/>
        </w:rPr>
        <w:t>eventHandler.js</w:t>
      </w:r>
      <w:r>
        <w:t xml:space="preserve"> with the following code:</w:t>
      </w:r>
    </w:p>
    <w:p w14:paraId="7179AA1A" w14:textId="2A224EF9" w:rsidR="00364DD3" w:rsidRDefault="00364DD3" w:rsidP="00B102DE">
      <w:r w:rsidRPr="00364DD3">
        <w:lastRenderedPageBreak/>
        <w:drawing>
          <wp:inline distT="0" distB="0" distL="0" distR="0" wp14:anchorId="013C5E22" wp14:editId="03F3F042">
            <wp:extent cx="6516009" cy="6354062"/>
            <wp:effectExtent l="0" t="0" r="0" b="8890"/>
            <wp:docPr id="449875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7557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635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D34A" w14:textId="4A77BD56" w:rsidR="00B102DE" w:rsidRDefault="00364DD3" w:rsidP="00B102DE">
      <w:r>
        <w:t xml:space="preserve">Now, </w:t>
      </w:r>
      <w:r w:rsidR="00B102DE">
        <w:t xml:space="preserve">update the </w:t>
      </w:r>
      <w:r w:rsidR="00B102DE" w:rsidRPr="00B102DE">
        <w:rPr>
          <w:rFonts w:ascii="Consolas" w:hAnsi="Consolas"/>
          <w:b/>
          <w:bCs/>
        </w:rPr>
        <w:t>viewHandler.js</w:t>
      </w:r>
      <w:r w:rsidR="00567166" w:rsidRPr="00567166">
        <w:rPr>
          <w:rFonts w:cstheme="minorHAnsi"/>
          <w:b/>
          <w:bCs/>
        </w:rPr>
        <w:t xml:space="preserve"> </w:t>
      </w:r>
      <w:r w:rsidR="00B102DE">
        <w:t>accordingly</w:t>
      </w:r>
      <w:r>
        <w:t>:</w:t>
      </w:r>
    </w:p>
    <w:p w14:paraId="27883F5B" w14:textId="2FBE4A89" w:rsidR="00364DD3" w:rsidRDefault="00364DD3" w:rsidP="00B102DE">
      <w:r w:rsidRPr="00364DD3">
        <w:lastRenderedPageBreak/>
        <w:drawing>
          <wp:inline distT="0" distB="0" distL="0" distR="0" wp14:anchorId="323E3A2B" wp14:editId="184A59A4">
            <wp:extent cx="4382112" cy="3277057"/>
            <wp:effectExtent l="0" t="0" r="0" b="0"/>
            <wp:docPr id="270811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81169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C802D" w14:textId="77777777" w:rsidR="00880645" w:rsidRDefault="00F07E98" w:rsidP="00B102DE">
      <w:r>
        <w:t xml:space="preserve">One of the last steps is to add the following function in the </w:t>
      </w:r>
      <w:r w:rsidRPr="00F07E98">
        <w:rPr>
          <w:rFonts w:ascii="Consolas" w:hAnsi="Consolas"/>
          <w:b/>
          <w:bCs/>
        </w:rPr>
        <w:t>eventHandler.js</w:t>
      </w:r>
      <w:r>
        <w:t xml:space="preserve"> file:</w:t>
      </w:r>
    </w:p>
    <w:p w14:paraId="5FF9462F" w14:textId="2D11E8CB" w:rsidR="00F07E98" w:rsidRDefault="00F07E98" w:rsidP="00B102DE">
      <w:r w:rsidRPr="00F07E98">
        <w:lastRenderedPageBreak/>
        <w:drawing>
          <wp:inline distT="0" distB="0" distL="0" distR="0" wp14:anchorId="4200E1E0" wp14:editId="36E6351A">
            <wp:extent cx="6516009" cy="7983064"/>
            <wp:effectExtent l="0" t="0" r="0" b="0"/>
            <wp:docPr id="44618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8922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798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AF419" w14:textId="22505B7A" w:rsidR="00364DD3" w:rsidRDefault="00364DD3" w:rsidP="00B102DE">
      <w:r>
        <w:t xml:space="preserve">Finally, modify the </w:t>
      </w:r>
      <w:r w:rsidRPr="00364DD3">
        <w:rPr>
          <w:rFonts w:ascii="Consolas" w:hAnsi="Consolas"/>
          <w:b/>
          <w:bCs/>
        </w:rPr>
        <w:t>engine.js</w:t>
      </w:r>
      <w:r>
        <w:t xml:space="preserve"> file:</w:t>
      </w:r>
    </w:p>
    <w:p w14:paraId="391758B8" w14:textId="3AA2133A" w:rsidR="00364DD3" w:rsidRDefault="00364DD3" w:rsidP="00B102DE">
      <w:r w:rsidRPr="00364DD3">
        <w:drawing>
          <wp:inline distT="0" distB="0" distL="0" distR="0" wp14:anchorId="76C85FEC" wp14:editId="0014E85C">
            <wp:extent cx="2991267" cy="200053"/>
            <wp:effectExtent l="0" t="0" r="0" b="9525"/>
            <wp:docPr id="266235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35477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3C6A" w14:textId="3AFAD3B0" w:rsidR="006B22F9" w:rsidRDefault="00CD2F82" w:rsidP="00B102DE">
      <w:r>
        <w:t>Reload the application and try editing the game you added in the previous section.</w:t>
      </w:r>
    </w:p>
    <w:p w14:paraId="05F9878E" w14:textId="504441EC" w:rsidR="006B22F9" w:rsidRPr="00B102DE" w:rsidRDefault="006B22F9" w:rsidP="00B102DE">
      <w:r>
        <w:t>Great! Keep up the good work!</w:t>
      </w:r>
    </w:p>
    <w:p w14:paraId="664CF08F" w14:textId="77777777" w:rsidR="00E767CB" w:rsidRDefault="00E767CB" w:rsidP="00E767CB">
      <w:pPr>
        <w:pStyle w:val="Heading3"/>
      </w:pPr>
      <w:r w:rsidRPr="00AC30D4">
        <w:lastRenderedPageBreak/>
        <w:t xml:space="preserve">Delete </w:t>
      </w:r>
      <w:r>
        <w:t>Game</w:t>
      </w:r>
      <w:r w:rsidRPr="00AC30D4">
        <w:t xml:space="preserve"> </w:t>
      </w:r>
    </w:p>
    <w:p w14:paraId="7A66E6E7" w14:textId="200F4817" w:rsidR="006C5AE6" w:rsidRDefault="006B22F9" w:rsidP="006C5AE6">
      <w:r>
        <w:t xml:space="preserve">Finally, for this workshop, we will implement the </w:t>
      </w:r>
      <w:r w:rsidR="00A21461">
        <w:rPr>
          <w:rFonts w:ascii="Consolas" w:hAnsi="Consolas"/>
          <w:b/>
          <w:bCs/>
        </w:rPr>
        <w:t>Delete</w:t>
      </w:r>
      <w:r>
        <w:t xml:space="preserve"> functionality of our SPA.</w:t>
      </w:r>
    </w:p>
    <w:p w14:paraId="0FBFA7D9" w14:textId="1FE2B4E7" w:rsidR="00677BF3" w:rsidRDefault="00677BF3" w:rsidP="006C5AE6">
      <w:r>
        <w:t xml:space="preserve">This time it is </w:t>
      </w:r>
      <w:r w:rsidR="00B25EC7">
        <w:t xml:space="preserve">a little bit different. </w:t>
      </w:r>
      <w:r w:rsidR="00A21461">
        <w:t xml:space="preserve">Like with the </w:t>
      </w:r>
      <w:r w:rsidR="00A21461" w:rsidRPr="00A21461">
        <w:rPr>
          <w:rFonts w:ascii="Consolas" w:hAnsi="Consolas"/>
          <w:b/>
          <w:bCs/>
        </w:rPr>
        <w:t>Logout</w:t>
      </w:r>
      <w:r w:rsidR="00A21461">
        <w:t xml:space="preserve"> functionality, w</w:t>
      </w:r>
      <w:r w:rsidR="00B25EC7">
        <w:t xml:space="preserve">e won't have a template file, because we don't need a </w:t>
      </w:r>
      <w:r w:rsidR="00A21461">
        <w:t>delete</w:t>
      </w:r>
      <w:r w:rsidR="00B25EC7">
        <w:t xml:space="preserve"> view. All you have to do is update the </w:t>
      </w:r>
      <w:r w:rsidR="00B25EC7" w:rsidRPr="00B25EC7">
        <w:rPr>
          <w:rFonts w:ascii="Consolas" w:hAnsi="Consolas"/>
          <w:b/>
          <w:bCs/>
        </w:rPr>
        <w:t>viewHandler.js</w:t>
      </w:r>
      <w:r w:rsidR="00B25EC7">
        <w:t xml:space="preserve"> with the following </w:t>
      </w:r>
      <w:r w:rsidR="00643A43">
        <w:t>function</w:t>
      </w:r>
      <w:r w:rsidR="002709AD">
        <w:t>:</w:t>
      </w:r>
    </w:p>
    <w:p w14:paraId="24DE395B" w14:textId="5A5D6A74" w:rsidR="00B25EC7" w:rsidRDefault="00A21461" w:rsidP="006C5AE6">
      <w:r w:rsidRPr="00A21461">
        <w:drawing>
          <wp:inline distT="0" distB="0" distL="0" distR="0" wp14:anchorId="4CC9C699" wp14:editId="73D4A8FB">
            <wp:extent cx="3286584" cy="1467055"/>
            <wp:effectExtent l="0" t="0" r="9525" b="0"/>
            <wp:docPr id="1332071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71916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B77D" w14:textId="097835D5" w:rsidR="002709AD" w:rsidRDefault="002709AD" w:rsidP="006C5AE6">
      <w:r>
        <w:t xml:space="preserve">Also, import the </w:t>
      </w:r>
      <w:r w:rsidRPr="002709AD">
        <w:rPr>
          <w:rFonts w:ascii="Consolas" w:hAnsi="Consolas"/>
          <w:b/>
          <w:bCs/>
        </w:rPr>
        <w:t>page.js</w:t>
      </w:r>
      <w:r>
        <w:t xml:space="preserve"> library, because we are going to need it for the routing after the deleting of the game:</w:t>
      </w:r>
    </w:p>
    <w:p w14:paraId="7B727359" w14:textId="732F50E0" w:rsidR="002709AD" w:rsidRDefault="002709AD" w:rsidP="006C5AE6">
      <w:r w:rsidRPr="002709AD">
        <w:drawing>
          <wp:inline distT="0" distB="0" distL="0" distR="0" wp14:anchorId="793E96C9" wp14:editId="712B8F22">
            <wp:extent cx="3639058" cy="200053"/>
            <wp:effectExtent l="0" t="0" r="0" b="9525"/>
            <wp:docPr id="2055328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328534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4602" w14:textId="3AB99C39" w:rsidR="00B25EC7" w:rsidRDefault="00B25EC7" w:rsidP="006C5AE6">
      <w:r>
        <w:t>Don't forget to export the function at the end.</w:t>
      </w:r>
    </w:p>
    <w:p w14:paraId="7D51A45F" w14:textId="77777777" w:rsidR="00A463E0" w:rsidRDefault="00EF0763" w:rsidP="006C5AE6">
      <w:r>
        <w:t xml:space="preserve">Then, we will add a </w:t>
      </w:r>
      <w:proofErr w:type="spellStart"/>
      <w:r w:rsidRPr="00EF0763">
        <w:rPr>
          <w:rFonts w:ascii="Consolas" w:hAnsi="Consolas"/>
          <w:b/>
          <w:bCs/>
        </w:rPr>
        <w:t>deleteById</w:t>
      </w:r>
      <w:proofErr w:type="spellEnd"/>
      <w:r w:rsidRPr="00EF0763">
        <w:rPr>
          <w:rFonts w:ascii="Consolas" w:hAnsi="Consolas"/>
          <w:b/>
          <w:bCs/>
        </w:rPr>
        <w:t>(id)</w:t>
      </w:r>
      <w:r>
        <w:t xml:space="preserve"> function in the </w:t>
      </w:r>
      <w:proofErr w:type="spellStart"/>
      <w:r w:rsidRPr="00C0456B">
        <w:rPr>
          <w:rFonts w:ascii="Consolas" w:hAnsi="Consolas"/>
          <w:b/>
          <w:bCs/>
        </w:rPr>
        <w:t>api</w:t>
      </w:r>
      <w:proofErr w:type="spellEnd"/>
      <w:r w:rsidRPr="00C0456B">
        <w:rPr>
          <w:rFonts w:ascii="Consolas" w:hAnsi="Consolas"/>
          <w:b/>
          <w:bCs/>
        </w:rPr>
        <w:t>/games.js</w:t>
      </w:r>
      <w:r>
        <w:t xml:space="preserve"> file:</w:t>
      </w:r>
    </w:p>
    <w:p w14:paraId="47314EFF" w14:textId="04F31AA3" w:rsidR="00EF0763" w:rsidRDefault="00043E5E" w:rsidP="006C5AE6">
      <w:r w:rsidRPr="00043E5E">
        <w:drawing>
          <wp:inline distT="0" distB="0" distL="0" distR="0" wp14:anchorId="1479F924" wp14:editId="26578BC2">
            <wp:extent cx="4544059" cy="1105054"/>
            <wp:effectExtent l="0" t="0" r="9525" b="0"/>
            <wp:docPr id="1070470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15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C5EB" w14:textId="47B310D2" w:rsidR="00B25EC7" w:rsidRDefault="00643A43" w:rsidP="006C5AE6">
      <w:r>
        <w:t xml:space="preserve">And, of course, let's not forget the </w:t>
      </w:r>
      <w:r w:rsidRPr="00643A43">
        <w:rPr>
          <w:rFonts w:ascii="Consolas" w:hAnsi="Consolas"/>
          <w:b/>
          <w:bCs/>
        </w:rPr>
        <w:t>engine.js</w:t>
      </w:r>
      <w:r w:rsidR="00296150">
        <w:t xml:space="preserve"> file</w:t>
      </w:r>
      <w:r w:rsidR="00A21461">
        <w:t>:</w:t>
      </w:r>
    </w:p>
    <w:p w14:paraId="7D2F389D" w14:textId="13CEBD55" w:rsidR="00A21461" w:rsidRDefault="00A21461" w:rsidP="006C5AE6">
      <w:r w:rsidRPr="00A21461">
        <w:drawing>
          <wp:inline distT="0" distB="0" distL="0" distR="0" wp14:anchorId="7D422C9C" wp14:editId="6EB6487E">
            <wp:extent cx="3219899" cy="200053"/>
            <wp:effectExtent l="0" t="0" r="0" b="9525"/>
            <wp:docPr id="897979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979454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9FC0A" w14:textId="447AD465" w:rsidR="00296150" w:rsidRDefault="00296150" w:rsidP="006C5AE6">
      <w:r>
        <w:t xml:space="preserve">After you have made these changes, </w:t>
      </w:r>
      <w:r w:rsidR="00B066B2">
        <w:t>try deleting the game that we created and edited</w:t>
      </w:r>
      <w:r>
        <w:t>.</w:t>
      </w:r>
    </w:p>
    <w:p w14:paraId="22EDC995" w14:textId="08182AF9" w:rsidR="00296150" w:rsidRDefault="00296150" w:rsidP="006C5AE6"/>
    <w:p w14:paraId="6EEB88F6" w14:textId="0DAE61C1" w:rsidR="00296150" w:rsidRDefault="00D77022" w:rsidP="006C5AE6">
      <w:r>
        <w:t>Congratulations! You managed to successfully implement all of the features for our SPA application!</w:t>
      </w:r>
      <w:r w:rsidR="007E07E7">
        <w:t xml:space="preserve"> </w:t>
      </w:r>
      <w:r w:rsidR="007E07E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6044985" w14:textId="77777777" w:rsidR="00B25EC7" w:rsidRPr="006C5AE6" w:rsidRDefault="00B25EC7" w:rsidP="006C5AE6"/>
    <w:p w14:paraId="6982BFE9" w14:textId="77777777" w:rsidR="006C5AE6" w:rsidRPr="006C5AE6" w:rsidRDefault="006C5AE6" w:rsidP="006C5AE6"/>
    <w:p w14:paraId="4BEFBD1B" w14:textId="77777777" w:rsidR="006C5AE6" w:rsidRPr="00EE5F5A" w:rsidRDefault="006C5AE6" w:rsidP="00EE5F5A"/>
    <w:p w14:paraId="11593E24" w14:textId="77777777" w:rsidR="00D85B96" w:rsidRPr="00D85B96" w:rsidRDefault="00D85B96" w:rsidP="00D85B96"/>
    <w:p w14:paraId="4041906C" w14:textId="5BCF27C5" w:rsidR="00A67411" w:rsidRPr="00BE7265" w:rsidRDefault="00A67411" w:rsidP="00BE7265"/>
    <w:sectPr w:rsidR="00A67411" w:rsidRPr="00BE7265" w:rsidSect="009254B7">
      <w:headerReference w:type="default" r:id="rId51"/>
      <w:footerReference w:type="default" r:id="rId5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20CE3" w14:textId="77777777" w:rsidR="000D2031" w:rsidRDefault="000D2031" w:rsidP="008068A2">
      <w:pPr>
        <w:spacing w:after="0" w:line="240" w:lineRule="auto"/>
      </w:pPr>
      <w:r>
        <w:separator/>
      </w:r>
    </w:p>
  </w:endnote>
  <w:endnote w:type="continuationSeparator" w:id="0">
    <w:p w14:paraId="7006D215" w14:textId="77777777" w:rsidR="000D2031" w:rsidRDefault="000D20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1155698748" name="Picture 115569874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494389401" name="Picture 49438940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58468107" name="Picture 55846810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1410055691" name="Picture 141005569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1008649383" name="Picture 100864938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96936338" name="Picture 1796936338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662022764" name="Picture 66202276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1050579778" name="Picture 105057977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6906603" name="Picture 690660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1155698748" name="Picture 115569874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494389401" name="Picture 49438940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58468107" name="Picture 558468107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1410055691" name="Picture 141005569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1008649383" name="Picture 100864938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96936338" name="Picture 1796936338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662022764" name="Picture 66202276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1050579778" name="Picture 105057977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6906603" name="Picture 690660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89053900" name="Picture 789053900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C92DE8" w14:textId="77777777" w:rsidR="000D2031" w:rsidRDefault="000D2031" w:rsidP="008068A2">
      <w:pPr>
        <w:spacing w:after="0" w:line="240" w:lineRule="auto"/>
      </w:pPr>
      <w:r>
        <w:separator/>
      </w:r>
    </w:p>
  </w:footnote>
  <w:footnote w:type="continuationSeparator" w:id="0">
    <w:p w14:paraId="174FAE51" w14:textId="77777777" w:rsidR="000D2031" w:rsidRDefault="000D20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33D"/>
    <w:multiLevelType w:val="hybridMultilevel"/>
    <w:tmpl w:val="C6F65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393410">
    <w:abstractNumId w:val="1"/>
  </w:num>
  <w:num w:numId="2" w16cid:durableId="863858453">
    <w:abstractNumId w:val="9"/>
  </w:num>
  <w:num w:numId="3" w16cid:durableId="319651618">
    <w:abstractNumId w:val="11"/>
  </w:num>
  <w:num w:numId="4" w16cid:durableId="387387197">
    <w:abstractNumId w:val="7"/>
  </w:num>
  <w:num w:numId="5" w16cid:durableId="2024435202">
    <w:abstractNumId w:val="2"/>
  </w:num>
  <w:num w:numId="6" w16cid:durableId="493566441">
    <w:abstractNumId w:val="4"/>
  </w:num>
  <w:num w:numId="7" w16cid:durableId="2111388995">
    <w:abstractNumId w:val="10"/>
  </w:num>
  <w:num w:numId="8" w16cid:durableId="1759592316">
    <w:abstractNumId w:val="6"/>
  </w:num>
  <w:num w:numId="9" w16cid:durableId="2146383274">
    <w:abstractNumId w:val="8"/>
  </w:num>
  <w:num w:numId="10" w16cid:durableId="1458333021">
    <w:abstractNumId w:val="0"/>
  </w:num>
  <w:num w:numId="11" w16cid:durableId="2001155723">
    <w:abstractNumId w:val="3"/>
  </w:num>
  <w:num w:numId="12" w16cid:durableId="800997307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1A0C"/>
    <w:rsid w:val="00036C2D"/>
    <w:rsid w:val="000413EF"/>
    <w:rsid w:val="00043E5E"/>
    <w:rsid w:val="00045EC2"/>
    <w:rsid w:val="00055B80"/>
    <w:rsid w:val="0006378F"/>
    <w:rsid w:val="00064D15"/>
    <w:rsid w:val="000816BB"/>
    <w:rsid w:val="000834B4"/>
    <w:rsid w:val="0008559D"/>
    <w:rsid w:val="00086727"/>
    <w:rsid w:val="0009209B"/>
    <w:rsid w:val="00097A55"/>
    <w:rsid w:val="000A6794"/>
    <w:rsid w:val="000A7CDF"/>
    <w:rsid w:val="000B2FAD"/>
    <w:rsid w:val="000B39E6"/>
    <w:rsid w:val="000B56F0"/>
    <w:rsid w:val="000B6572"/>
    <w:rsid w:val="000C408A"/>
    <w:rsid w:val="000C5361"/>
    <w:rsid w:val="000C7E03"/>
    <w:rsid w:val="000D0826"/>
    <w:rsid w:val="000D2031"/>
    <w:rsid w:val="000D24AF"/>
    <w:rsid w:val="000E52B0"/>
    <w:rsid w:val="000F2435"/>
    <w:rsid w:val="000F2F6A"/>
    <w:rsid w:val="000F548C"/>
    <w:rsid w:val="000F56F3"/>
    <w:rsid w:val="000F59F5"/>
    <w:rsid w:val="00103906"/>
    <w:rsid w:val="001042D0"/>
    <w:rsid w:val="001061F2"/>
    <w:rsid w:val="0010735F"/>
    <w:rsid w:val="00110345"/>
    <w:rsid w:val="001168C0"/>
    <w:rsid w:val="001173BB"/>
    <w:rsid w:val="001177A3"/>
    <w:rsid w:val="00120E63"/>
    <w:rsid w:val="00124C70"/>
    <w:rsid w:val="00125094"/>
    <w:rsid w:val="001275B9"/>
    <w:rsid w:val="0013122C"/>
    <w:rsid w:val="00132EAE"/>
    <w:rsid w:val="00137D0B"/>
    <w:rsid w:val="001406D9"/>
    <w:rsid w:val="0014185D"/>
    <w:rsid w:val="00142C75"/>
    <w:rsid w:val="00143C7E"/>
    <w:rsid w:val="001449E8"/>
    <w:rsid w:val="00150660"/>
    <w:rsid w:val="00150C5A"/>
    <w:rsid w:val="00153FD4"/>
    <w:rsid w:val="001566AA"/>
    <w:rsid w:val="001619DF"/>
    <w:rsid w:val="00163BDE"/>
    <w:rsid w:val="00164CDC"/>
    <w:rsid w:val="00167CF1"/>
    <w:rsid w:val="00171021"/>
    <w:rsid w:val="00172133"/>
    <w:rsid w:val="00175E1D"/>
    <w:rsid w:val="001837BD"/>
    <w:rsid w:val="00183A2C"/>
    <w:rsid w:val="0019582C"/>
    <w:rsid w:val="0019671C"/>
    <w:rsid w:val="00197949"/>
    <w:rsid w:val="001A314A"/>
    <w:rsid w:val="001A5904"/>
    <w:rsid w:val="001A6728"/>
    <w:rsid w:val="001A7F96"/>
    <w:rsid w:val="001B139A"/>
    <w:rsid w:val="001B20FE"/>
    <w:rsid w:val="001B7060"/>
    <w:rsid w:val="001C1FCD"/>
    <w:rsid w:val="001C32CD"/>
    <w:rsid w:val="001C3F44"/>
    <w:rsid w:val="001C4063"/>
    <w:rsid w:val="001C4ED6"/>
    <w:rsid w:val="001D22A6"/>
    <w:rsid w:val="001D2464"/>
    <w:rsid w:val="001D4036"/>
    <w:rsid w:val="001D40C1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1577"/>
    <w:rsid w:val="00214B9C"/>
    <w:rsid w:val="00215FCE"/>
    <w:rsid w:val="0022160E"/>
    <w:rsid w:val="0022178B"/>
    <w:rsid w:val="00231812"/>
    <w:rsid w:val="002326A7"/>
    <w:rsid w:val="00232E7D"/>
    <w:rsid w:val="00233697"/>
    <w:rsid w:val="0023587B"/>
    <w:rsid w:val="00237A9D"/>
    <w:rsid w:val="00245062"/>
    <w:rsid w:val="00252AAE"/>
    <w:rsid w:val="002573CF"/>
    <w:rsid w:val="00260601"/>
    <w:rsid w:val="002610F7"/>
    <w:rsid w:val="0026187F"/>
    <w:rsid w:val="00264287"/>
    <w:rsid w:val="00264435"/>
    <w:rsid w:val="0026589D"/>
    <w:rsid w:val="002664E1"/>
    <w:rsid w:val="002674C4"/>
    <w:rsid w:val="002709AD"/>
    <w:rsid w:val="002819B5"/>
    <w:rsid w:val="002853F4"/>
    <w:rsid w:val="00286D9F"/>
    <w:rsid w:val="002954A7"/>
    <w:rsid w:val="00296150"/>
    <w:rsid w:val="0029621F"/>
    <w:rsid w:val="002966D2"/>
    <w:rsid w:val="002A286E"/>
    <w:rsid w:val="002A2D2D"/>
    <w:rsid w:val="002A61FB"/>
    <w:rsid w:val="002B133F"/>
    <w:rsid w:val="002B2AED"/>
    <w:rsid w:val="002B533F"/>
    <w:rsid w:val="002C0A08"/>
    <w:rsid w:val="002C539D"/>
    <w:rsid w:val="002C71C6"/>
    <w:rsid w:val="002D07CA"/>
    <w:rsid w:val="002D1406"/>
    <w:rsid w:val="002F2B71"/>
    <w:rsid w:val="00303B1C"/>
    <w:rsid w:val="00305122"/>
    <w:rsid w:val="00307D17"/>
    <w:rsid w:val="0031176E"/>
    <w:rsid w:val="003163C3"/>
    <w:rsid w:val="003230CF"/>
    <w:rsid w:val="00323844"/>
    <w:rsid w:val="003240FE"/>
    <w:rsid w:val="0032625A"/>
    <w:rsid w:val="0033212E"/>
    <w:rsid w:val="0033490F"/>
    <w:rsid w:val="003552EC"/>
    <w:rsid w:val="00355A97"/>
    <w:rsid w:val="00356804"/>
    <w:rsid w:val="00360C8A"/>
    <w:rsid w:val="003616B6"/>
    <w:rsid w:val="00364DD3"/>
    <w:rsid w:val="00380A57"/>
    <w:rsid w:val="003817EF"/>
    <w:rsid w:val="00382102"/>
    <w:rsid w:val="00382A45"/>
    <w:rsid w:val="00385148"/>
    <w:rsid w:val="003866A4"/>
    <w:rsid w:val="00390561"/>
    <w:rsid w:val="00393936"/>
    <w:rsid w:val="003941EF"/>
    <w:rsid w:val="003A1601"/>
    <w:rsid w:val="003A33F9"/>
    <w:rsid w:val="003A4CF7"/>
    <w:rsid w:val="003A5602"/>
    <w:rsid w:val="003B0278"/>
    <w:rsid w:val="003B1846"/>
    <w:rsid w:val="003B6396"/>
    <w:rsid w:val="003B6A53"/>
    <w:rsid w:val="003C226E"/>
    <w:rsid w:val="003D5EDD"/>
    <w:rsid w:val="003E04DA"/>
    <w:rsid w:val="003E1013"/>
    <w:rsid w:val="003E167F"/>
    <w:rsid w:val="003E2A3C"/>
    <w:rsid w:val="003E2F33"/>
    <w:rsid w:val="003E6BFB"/>
    <w:rsid w:val="003F1864"/>
    <w:rsid w:val="003F34D4"/>
    <w:rsid w:val="003F5EC6"/>
    <w:rsid w:val="004011DA"/>
    <w:rsid w:val="0041081C"/>
    <w:rsid w:val="00411048"/>
    <w:rsid w:val="0041221D"/>
    <w:rsid w:val="00421B40"/>
    <w:rsid w:val="004311CA"/>
    <w:rsid w:val="00431341"/>
    <w:rsid w:val="004377BE"/>
    <w:rsid w:val="00443CA3"/>
    <w:rsid w:val="004467A7"/>
    <w:rsid w:val="004477FF"/>
    <w:rsid w:val="004510A5"/>
    <w:rsid w:val="004522C1"/>
    <w:rsid w:val="00455648"/>
    <w:rsid w:val="0045686B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4AD4"/>
    <w:rsid w:val="00497610"/>
    <w:rsid w:val="004A35D0"/>
    <w:rsid w:val="004A3B8F"/>
    <w:rsid w:val="004A4170"/>
    <w:rsid w:val="004A7E77"/>
    <w:rsid w:val="004B0253"/>
    <w:rsid w:val="004B7ADB"/>
    <w:rsid w:val="004C0A80"/>
    <w:rsid w:val="004C23C7"/>
    <w:rsid w:val="004C510C"/>
    <w:rsid w:val="004C7DBF"/>
    <w:rsid w:val="004D03E1"/>
    <w:rsid w:val="004D29A9"/>
    <w:rsid w:val="004D351D"/>
    <w:rsid w:val="004D36F4"/>
    <w:rsid w:val="004D5B56"/>
    <w:rsid w:val="004E0D4F"/>
    <w:rsid w:val="004E4C1E"/>
    <w:rsid w:val="004F10DD"/>
    <w:rsid w:val="004F4EA1"/>
    <w:rsid w:val="0050017E"/>
    <w:rsid w:val="00500CEF"/>
    <w:rsid w:val="00503820"/>
    <w:rsid w:val="005054C7"/>
    <w:rsid w:val="005056A2"/>
    <w:rsid w:val="00507F81"/>
    <w:rsid w:val="005172E9"/>
    <w:rsid w:val="00517B12"/>
    <w:rsid w:val="005204FA"/>
    <w:rsid w:val="0052283F"/>
    <w:rsid w:val="00524789"/>
    <w:rsid w:val="005271EA"/>
    <w:rsid w:val="00527BE8"/>
    <w:rsid w:val="00527C79"/>
    <w:rsid w:val="00532603"/>
    <w:rsid w:val="00536D13"/>
    <w:rsid w:val="00541297"/>
    <w:rsid w:val="005439C9"/>
    <w:rsid w:val="005517AD"/>
    <w:rsid w:val="00552FDB"/>
    <w:rsid w:val="0055318F"/>
    <w:rsid w:val="005537F0"/>
    <w:rsid w:val="00553CCB"/>
    <w:rsid w:val="005549A9"/>
    <w:rsid w:val="005552F6"/>
    <w:rsid w:val="00555E9A"/>
    <w:rsid w:val="00556CCB"/>
    <w:rsid w:val="00563DC7"/>
    <w:rsid w:val="00564029"/>
    <w:rsid w:val="00564D7B"/>
    <w:rsid w:val="0056527D"/>
    <w:rsid w:val="0056583B"/>
    <w:rsid w:val="00566E1E"/>
    <w:rsid w:val="00567166"/>
    <w:rsid w:val="0056786B"/>
    <w:rsid w:val="0057138C"/>
    <w:rsid w:val="00571E5E"/>
    <w:rsid w:val="005803E5"/>
    <w:rsid w:val="00584EDB"/>
    <w:rsid w:val="0058723E"/>
    <w:rsid w:val="00594821"/>
    <w:rsid w:val="00595231"/>
    <w:rsid w:val="005952AC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0A0"/>
    <w:rsid w:val="005E04CE"/>
    <w:rsid w:val="005E1673"/>
    <w:rsid w:val="005E1C91"/>
    <w:rsid w:val="005E1DA5"/>
    <w:rsid w:val="005E30AA"/>
    <w:rsid w:val="005E4FB5"/>
    <w:rsid w:val="005E6CC9"/>
    <w:rsid w:val="005F1BCE"/>
    <w:rsid w:val="005F3A94"/>
    <w:rsid w:val="00600083"/>
    <w:rsid w:val="00604363"/>
    <w:rsid w:val="00604F92"/>
    <w:rsid w:val="00605C52"/>
    <w:rsid w:val="006144F6"/>
    <w:rsid w:val="00615CFE"/>
    <w:rsid w:val="00623B08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07E7"/>
    <w:rsid w:val="00643A43"/>
    <w:rsid w:val="006440FB"/>
    <w:rsid w:val="00644D27"/>
    <w:rsid w:val="0065285F"/>
    <w:rsid w:val="006640AE"/>
    <w:rsid w:val="0066682E"/>
    <w:rsid w:val="00670041"/>
    <w:rsid w:val="00671FE2"/>
    <w:rsid w:val="00674FB0"/>
    <w:rsid w:val="00675BA3"/>
    <w:rsid w:val="00677BF3"/>
    <w:rsid w:val="0068128D"/>
    <w:rsid w:val="006815A0"/>
    <w:rsid w:val="006817CB"/>
    <w:rsid w:val="00686C0C"/>
    <w:rsid w:val="00686E8E"/>
    <w:rsid w:val="006907A5"/>
    <w:rsid w:val="00694DC0"/>
    <w:rsid w:val="00695634"/>
    <w:rsid w:val="006A2531"/>
    <w:rsid w:val="006A3524"/>
    <w:rsid w:val="006A3E8F"/>
    <w:rsid w:val="006B09CD"/>
    <w:rsid w:val="006B22F9"/>
    <w:rsid w:val="006C5AE6"/>
    <w:rsid w:val="006D239A"/>
    <w:rsid w:val="006D6699"/>
    <w:rsid w:val="006D7E39"/>
    <w:rsid w:val="006E1302"/>
    <w:rsid w:val="006E2245"/>
    <w:rsid w:val="006E55B4"/>
    <w:rsid w:val="006E7E50"/>
    <w:rsid w:val="00701C64"/>
    <w:rsid w:val="00704432"/>
    <w:rsid w:val="007051DF"/>
    <w:rsid w:val="0071350A"/>
    <w:rsid w:val="00724DA4"/>
    <w:rsid w:val="00732BFA"/>
    <w:rsid w:val="00732DC3"/>
    <w:rsid w:val="007336E4"/>
    <w:rsid w:val="00740C62"/>
    <w:rsid w:val="0074180B"/>
    <w:rsid w:val="00743A07"/>
    <w:rsid w:val="00744C0F"/>
    <w:rsid w:val="00750F26"/>
    <w:rsid w:val="0076023E"/>
    <w:rsid w:val="00763912"/>
    <w:rsid w:val="00770358"/>
    <w:rsid w:val="00770F39"/>
    <w:rsid w:val="007733DA"/>
    <w:rsid w:val="00774E44"/>
    <w:rsid w:val="007770AA"/>
    <w:rsid w:val="00777B59"/>
    <w:rsid w:val="007810E2"/>
    <w:rsid w:val="00785258"/>
    <w:rsid w:val="00791F02"/>
    <w:rsid w:val="0079324A"/>
    <w:rsid w:val="007935FC"/>
    <w:rsid w:val="00794EEE"/>
    <w:rsid w:val="00797677"/>
    <w:rsid w:val="007A3488"/>
    <w:rsid w:val="007A40B5"/>
    <w:rsid w:val="007A635E"/>
    <w:rsid w:val="007B3686"/>
    <w:rsid w:val="007B38EB"/>
    <w:rsid w:val="007C2C37"/>
    <w:rsid w:val="007C3E81"/>
    <w:rsid w:val="007C42AC"/>
    <w:rsid w:val="007C4654"/>
    <w:rsid w:val="007C5C71"/>
    <w:rsid w:val="007D4094"/>
    <w:rsid w:val="007D6D7D"/>
    <w:rsid w:val="007D742F"/>
    <w:rsid w:val="007E07E7"/>
    <w:rsid w:val="007E0960"/>
    <w:rsid w:val="007E4E4F"/>
    <w:rsid w:val="007F04BF"/>
    <w:rsid w:val="007F177C"/>
    <w:rsid w:val="007F324B"/>
    <w:rsid w:val="007F3883"/>
    <w:rsid w:val="007F5F65"/>
    <w:rsid w:val="007F7E4B"/>
    <w:rsid w:val="00801502"/>
    <w:rsid w:val="00803217"/>
    <w:rsid w:val="00804EC3"/>
    <w:rsid w:val="00805B44"/>
    <w:rsid w:val="008063E1"/>
    <w:rsid w:val="008068A2"/>
    <w:rsid w:val="008105A0"/>
    <w:rsid w:val="00821B53"/>
    <w:rsid w:val="008307FA"/>
    <w:rsid w:val="00831E8D"/>
    <w:rsid w:val="00831FA2"/>
    <w:rsid w:val="00835354"/>
    <w:rsid w:val="00836CA4"/>
    <w:rsid w:val="00846E0E"/>
    <w:rsid w:val="00847BCD"/>
    <w:rsid w:val="0085184F"/>
    <w:rsid w:val="00855F5C"/>
    <w:rsid w:val="00860C4B"/>
    <w:rsid w:val="00861625"/>
    <w:rsid w:val="008617B5"/>
    <w:rsid w:val="008617FB"/>
    <w:rsid w:val="00870828"/>
    <w:rsid w:val="008720DC"/>
    <w:rsid w:val="00880645"/>
    <w:rsid w:val="0088080B"/>
    <w:rsid w:val="008860F5"/>
    <w:rsid w:val="00891FFB"/>
    <w:rsid w:val="00896048"/>
    <w:rsid w:val="0089737D"/>
    <w:rsid w:val="008A3551"/>
    <w:rsid w:val="008B0593"/>
    <w:rsid w:val="008B07D7"/>
    <w:rsid w:val="008B3B7E"/>
    <w:rsid w:val="008B475A"/>
    <w:rsid w:val="008B557F"/>
    <w:rsid w:val="008B5ADF"/>
    <w:rsid w:val="008B68C8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0F97"/>
    <w:rsid w:val="009015EE"/>
    <w:rsid w:val="00901697"/>
    <w:rsid w:val="00902E68"/>
    <w:rsid w:val="009116BA"/>
    <w:rsid w:val="00912BC6"/>
    <w:rsid w:val="00916F0F"/>
    <w:rsid w:val="00917965"/>
    <w:rsid w:val="0092145D"/>
    <w:rsid w:val="00924870"/>
    <w:rsid w:val="009254B7"/>
    <w:rsid w:val="00927D40"/>
    <w:rsid w:val="00930CEE"/>
    <w:rsid w:val="009344E5"/>
    <w:rsid w:val="00936690"/>
    <w:rsid w:val="00941223"/>
    <w:rsid w:val="00941FFF"/>
    <w:rsid w:val="0095199F"/>
    <w:rsid w:val="00955437"/>
    <w:rsid w:val="00955691"/>
    <w:rsid w:val="00955E34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0552"/>
    <w:rsid w:val="009B4FB4"/>
    <w:rsid w:val="009B7A52"/>
    <w:rsid w:val="009C0C39"/>
    <w:rsid w:val="009C1A64"/>
    <w:rsid w:val="009C5F9C"/>
    <w:rsid w:val="009C6ADF"/>
    <w:rsid w:val="009D1805"/>
    <w:rsid w:val="009E1A09"/>
    <w:rsid w:val="009F1196"/>
    <w:rsid w:val="009F3AD3"/>
    <w:rsid w:val="009F638A"/>
    <w:rsid w:val="00A0025C"/>
    <w:rsid w:val="00A02545"/>
    <w:rsid w:val="00A025E6"/>
    <w:rsid w:val="00A05555"/>
    <w:rsid w:val="00A06D89"/>
    <w:rsid w:val="00A10F81"/>
    <w:rsid w:val="00A17EEF"/>
    <w:rsid w:val="00A20A41"/>
    <w:rsid w:val="00A21461"/>
    <w:rsid w:val="00A262CF"/>
    <w:rsid w:val="00A2636D"/>
    <w:rsid w:val="00A35790"/>
    <w:rsid w:val="00A40CB2"/>
    <w:rsid w:val="00A43007"/>
    <w:rsid w:val="00A45A89"/>
    <w:rsid w:val="00A463E0"/>
    <w:rsid w:val="00A47F12"/>
    <w:rsid w:val="00A53DBE"/>
    <w:rsid w:val="00A552B7"/>
    <w:rsid w:val="00A633DE"/>
    <w:rsid w:val="00A63F18"/>
    <w:rsid w:val="00A66DE2"/>
    <w:rsid w:val="00A67411"/>
    <w:rsid w:val="00A70040"/>
    <w:rsid w:val="00A70227"/>
    <w:rsid w:val="00A7522F"/>
    <w:rsid w:val="00A76F9C"/>
    <w:rsid w:val="00A8110A"/>
    <w:rsid w:val="00A847D3"/>
    <w:rsid w:val="00A8503D"/>
    <w:rsid w:val="00A91A71"/>
    <w:rsid w:val="00A97779"/>
    <w:rsid w:val="00AA3772"/>
    <w:rsid w:val="00AB106E"/>
    <w:rsid w:val="00AB2224"/>
    <w:rsid w:val="00AB69C2"/>
    <w:rsid w:val="00AB7EA4"/>
    <w:rsid w:val="00AC13DD"/>
    <w:rsid w:val="00AC2724"/>
    <w:rsid w:val="00AC30D4"/>
    <w:rsid w:val="00AC36D6"/>
    <w:rsid w:val="00AC60FE"/>
    <w:rsid w:val="00AC77AD"/>
    <w:rsid w:val="00AD14E0"/>
    <w:rsid w:val="00AD3214"/>
    <w:rsid w:val="00AE05D3"/>
    <w:rsid w:val="00AE2954"/>
    <w:rsid w:val="00AE355A"/>
    <w:rsid w:val="00AF3A77"/>
    <w:rsid w:val="00B066B2"/>
    <w:rsid w:val="00B102DE"/>
    <w:rsid w:val="00B148DD"/>
    <w:rsid w:val="00B14A2D"/>
    <w:rsid w:val="00B1679B"/>
    <w:rsid w:val="00B2472A"/>
    <w:rsid w:val="00B25EC7"/>
    <w:rsid w:val="00B278EF"/>
    <w:rsid w:val="00B30E53"/>
    <w:rsid w:val="00B362DD"/>
    <w:rsid w:val="00B52192"/>
    <w:rsid w:val="00B528F5"/>
    <w:rsid w:val="00B53179"/>
    <w:rsid w:val="00B53957"/>
    <w:rsid w:val="00B53E0E"/>
    <w:rsid w:val="00B56089"/>
    <w:rsid w:val="00B5677B"/>
    <w:rsid w:val="00B567F6"/>
    <w:rsid w:val="00B56DF3"/>
    <w:rsid w:val="00B57607"/>
    <w:rsid w:val="00B57A5C"/>
    <w:rsid w:val="00B6070C"/>
    <w:rsid w:val="00B6185B"/>
    <w:rsid w:val="00B638EB"/>
    <w:rsid w:val="00B63DED"/>
    <w:rsid w:val="00B71DAB"/>
    <w:rsid w:val="00B739D2"/>
    <w:rsid w:val="00B753E7"/>
    <w:rsid w:val="00B75DD8"/>
    <w:rsid w:val="00B8163B"/>
    <w:rsid w:val="00B81717"/>
    <w:rsid w:val="00B86AF3"/>
    <w:rsid w:val="00B87F78"/>
    <w:rsid w:val="00B9309B"/>
    <w:rsid w:val="00BA1F40"/>
    <w:rsid w:val="00BA3F5E"/>
    <w:rsid w:val="00BA4820"/>
    <w:rsid w:val="00BA6DFE"/>
    <w:rsid w:val="00BB05FA"/>
    <w:rsid w:val="00BB0F20"/>
    <w:rsid w:val="00BB449F"/>
    <w:rsid w:val="00BB5B10"/>
    <w:rsid w:val="00BC0086"/>
    <w:rsid w:val="00BC34F4"/>
    <w:rsid w:val="00BC52FD"/>
    <w:rsid w:val="00BC56D6"/>
    <w:rsid w:val="00BC6C6D"/>
    <w:rsid w:val="00BD2DB7"/>
    <w:rsid w:val="00BD7210"/>
    <w:rsid w:val="00BD762D"/>
    <w:rsid w:val="00BE2076"/>
    <w:rsid w:val="00BE388C"/>
    <w:rsid w:val="00BE399E"/>
    <w:rsid w:val="00BE5E73"/>
    <w:rsid w:val="00BE7265"/>
    <w:rsid w:val="00BE76A9"/>
    <w:rsid w:val="00BF1775"/>
    <w:rsid w:val="00BF201D"/>
    <w:rsid w:val="00BF410C"/>
    <w:rsid w:val="00BF7611"/>
    <w:rsid w:val="00C036C1"/>
    <w:rsid w:val="00C0403C"/>
    <w:rsid w:val="00C0456B"/>
    <w:rsid w:val="00C0490B"/>
    <w:rsid w:val="00C07904"/>
    <w:rsid w:val="00C121AF"/>
    <w:rsid w:val="00C14C80"/>
    <w:rsid w:val="00C21146"/>
    <w:rsid w:val="00C2555F"/>
    <w:rsid w:val="00C260E4"/>
    <w:rsid w:val="00C27853"/>
    <w:rsid w:val="00C35476"/>
    <w:rsid w:val="00C355A5"/>
    <w:rsid w:val="00C43B64"/>
    <w:rsid w:val="00C44CB8"/>
    <w:rsid w:val="00C456DB"/>
    <w:rsid w:val="00C47C4D"/>
    <w:rsid w:val="00C5223E"/>
    <w:rsid w:val="00C53F37"/>
    <w:rsid w:val="00C5499A"/>
    <w:rsid w:val="00C54FB1"/>
    <w:rsid w:val="00C609FE"/>
    <w:rsid w:val="00C62A0F"/>
    <w:rsid w:val="00C67A7C"/>
    <w:rsid w:val="00C75332"/>
    <w:rsid w:val="00C82862"/>
    <w:rsid w:val="00C84E4D"/>
    <w:rsid w:val="00C86E12"/>
    <w:rsid w:val="00C93546"/>
    <w:rsid w:val="00C945F1"/>
    <w:rsid w:val="00C9561C"/>
    <w:rsid w:val="00CA2FD0"/>
    <w:rsid w:val="00CA3056"/>
    <w:rsid w:val="00CA3E9C"/>
    <w:rsid w:val="00CB1CE1"/>
    <w:rsid w:val="00CB426B"/>
    <w:rsid w:val="00CB626D"/>
    <w:rsid w:val="00CB7662"/>
    <w:rsid w:val="00CB7879"/>
    <w:rsid w:val="00CD2F82"/>
    <w:rsid w:val="00CD5181"/>
    <w:rsid w:val="00CD564A"/>
    <w:rsid w:val="00CD65A9"/>
    <w:rsid w:val="00CD7485"/>
    <w:rsid w:val="00CE2360"/>
    <w:rsid w:val="00CE236C"/>
    <w:rsid w:val="00CE3359"/>
    <w:rsid w:val="00CE74D9"/>
    <w:rsid w:val="00CF0047"/>
    <w:rsid w:val="00CF02A7"/>
    <w:rsid w:val="00CF2719"/>
    <w:rsid w:val="00CF2897"/>
    <w:rsid w:val="00CF2DA4"/>
    <w:rsid w:val="00CF4059"/>
    <w:rsid w:val="00CF660F"/>
    <w:rsid w:val="00D03FCF"/>
    <w:rsid w:val="00D068E9"/>
    <w:rsid w:val="00D10354"/>
    <w:rsid w:val="00D22790"/>
    <w:rsid w:val="00D22895"/>
    <w:rsid w:val="00D308EC"/>
    <w:rsid w:val="00D3404A"/>
    <w:rsid w:val="00D37F2E"/>
    <w:rsid w:val="00D42B4F"/>
    <w:rsid w:val="00D4354E"/>
    <w:rsid w:val="00D43F69"/>
    <w:rsid w:val="00D50F79"/>
    <w:rsid w:val="00D51540"/>
    <w:rsid w:val="00D60B15"/>
    <w:rsid w:val="00D62305"/>
    <w:rsid w:val="00D66D80"/>
    <w:rsid w:val="00D7148E"/>
    <w:rsid w:val="00D73957"/>
    <w:rsid w:val="00D74002"/>
    <w:rsid w:val="00D75847"/>
    <w:rsid w:val="00D7693E"/>
    <w:rsid w:val="00D77022"/>
    <w:rsid w:val="00D831E2"/>
    <w:rsid w:val="00D8395C"/>
    <w:rsid w:val="00D85B96"/>
    <w:rsid w:val="00D90FBA"/>
    <w:rsid w:val="00D910AA"/>
    <w:rsid w:val="00DA028F"/>
    <w:rsid w:val="00DA340D"/>
    <w:rsid w:val="00DA40BC"/>
    <w:rsid w:val="00DA4791"/>
    <w:rsid w:val="00DB046D"/>
    <w:rsid w:val="00DB098E"/>
    <w:rsid w:val="00DB21A9"/>
    <w:rsid w:val="00DB5AF2"/>
    <w:rsid w:val="00DC28E6"/>
    <w:rsid w:val="00DC347E"/>
    <w:rsid w:val="00DC79E8"/>
    <w:rsid w:val="00DD55F0"/>
    <w:rsid w:val="00DD5FC9"/>
    <w:rsid w:val="00DD7BB2"/>
    <w:rsid w:val="00DE1B8E"/>
    <w:rsid w:val="00DE1D1C"/>
    <w:rsid w:val="00DE31B8"/>
    <w:rsid w:val="00DE3A24"/>
    <w:rsid w:val="00DE5180"/>
    <w:rsid w:val="00DF00FA"/>
    <w:rsid w:val="00DF1D41"/>
    <w:rsid w:val="00DF3110"/>
    <w:rsid w:val="00DF4DD8"/>
    <w:rsid w:val="00DF57D8"/>
    <w:rsid w:val="00DF6F6D"/>
    <w:rsid w:val="00E032C5"/>
    <w:rsid w:val="00E07B10"/>
    <w:rsid w:val="00E108C4"/>
    <w:rsid w:val="00E143F1"/>
    <w:rsid w:val="00E22E63"/>
    <w:rsid w:val="00E23019"/>
    <w:rsid w:val="00E24C6A"/>
    <w:rsid w:val="00E25811"/>
    <w:rsid w:val="00E31E92"/>
    <w:rsid w:val="00E32F85"/>
    <w:rsid w:val="00E3586D"/>
    <w:rsid w:val="00E36FD8"/>
    <w:rsid w:val="00E37380"/>
    <w:rsid w:val="00E37EB2"/>
    <w:rsid w:val="00E418A3"/>
    <w:rsid w:val="00E41DA6"/>
    <w:rsid w:val="00E465C4"/>
    <w:rsid w:val="00E55D72"/>
    <w:rsid w:val="00E6297C"/>
    <w:rsid w:val="00E63F64"/>
    <w:rsid w:val="00E65763"/>
    <w:rsid w:val="00E74623"/>
    <w:rsid w:val="00E74D34"/>
    <w:rsid w:val="00E767CB"/>
    <w:rsid w:val="00E76865"/>
    <w:rsid w:val="00E80E3D"/>
    <w:rsid w:val="00E83F21"/>
    <w:rsid w:val="00E869C1"/>
    <w:rsid w:val="00E86D42"/>
    <w:rsid w:val="00E870B8"/>
    <w:rsid w:val="00E90316"/>
    <w:rsid w:val="00E9343E"/>
    <w:rsid w:val="00E95034"/>
    <w:rsid w:val="00E95B76"/>
    <w:rsid w:val="00EA1019"/>
    <w:rsid w:val="00EA3683"/>
    <w:rsid w:val="00EA3B29"/>
    <w:rsid w:val="00EB1A2D"/>
    <w:rsid w:val="00EB1C04"/>
    <w:rsid w:val="00EB2650"/>
    <w:rsid w:val="00EB47F9"/>
    <w:rsid w:val="00EB7421"/>
    <w:rsid w:val="00EC36F5"/>
    <w:rsid w:val="00EC5A4D"/>
    <w:rsid w:val="00ED0DEA"/>
    <w:rsid w:val="00ED1D3C"/>
    <w:rsid w:val="00ED369F"/>
    <w:rsid w:val="00ED73C4"/>
    <w:rsid w:val="00EE2839"/>
    <w:rsid w:val="00EE5F5A"/>
    <w:rsid w:val="00EF0763"/>
    <w:rsid w:val="00F02B02"/>
    <w:rsid w:val="00F041ED"/>
    <w:rsid w:val="00F05F3E"/>
    <w:rsid w:val="00F07633"/>
    <w:rsid w:val="00F07E98"/>
    <w:rsid w:val="00F1163A"/>
    <w:rsid w:val="00F124A2"/>
    <w:rsid w:val="00F1400B"/>
    <w:rsid w:val="00F147DC"/>
    <w:rsid w:val="00F16DE5"/>
    <w:rsid w:val="00F17213"/>
    <w:rsid w:val="00F20B48"/>
    <w:rsid w:val="00F258BA"/>
    <w:rsid w:val="00F27E9C"/>
    <w:rsid w:val="00F32564"/>
    <w:rsid w:val="00F354EA"/>
    <w:rsid w:val="00F35978"/>
    <w:rsid w:val="00F35FB6"/>
    <w:rsid w:val="00F41F41"/>
    <w:rsid w:val="00F429FF"/>
    <w:rsid w:val="00F45946"/>
    <w:rsid w:val="00F46918"/>
    <w:rsid w:val="00F46DDE"/>
    <w:rsid w:val="00F6343B"/>
    <w:rsid w:val="00F652B4"/>
    <w:rsid w:val="00F655ED"/>
    <w:rsid w:val="00F7033C"/>
    <w:rsid w:val="00F81473"/>
    <w:rsid w:val="00F82898"/>
    <w:rsid w:val="00F87253"/>
    <w:rsid w:val="00F96D0D"/>
    <w:rsid w:val="00F976AD"/>
    <w:rsid w:val="00FA0F74"/>
    <w:rsid w:val="00FA5D3E"/>
    <w:rsid w:val="00FA6461"/>
    <w:rsid w:val="00FB2228"/>
    <w:rsid w:val="00FB52DB"/>
    <w:rsid w:val="00FC120E"/>
    <w:rsid w:val="00FC4805"/>
    <w:rsid w:val="00FC4C6A"/>
    <w:rsid w:val="00FC5C3E"/>
    <w:rsid w:val="00FD28C2"/>
    <w:rsid w:val="00FE038F"/>
    <w:rsid w:val="00FF0460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  <w:style w:type="character" w:styleId="HTMLCode">
    <w:name w:val="HTML Code"/>
    <w:basedOn w:val="DefaultParagraphFont"/>
    <w:uiPriority w:val="99"/>
    <w:semiHidden/>
    <w:unhideWhenUsed/>
    <w:rsid w:val="00BC00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5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8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9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5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7.png"/><Relationship Id="rId13" Type="http://schemas.openxmlformats.org/officeDocument/2006/relationships/image" Target="media/image4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5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1.png"/><Relationship Id="rId2" Type="http://schemas.openxmlformats.org/officeDocument/2006/relationships/image" Target="media/image4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6.png"/><Relationship Id="rId11" Type="http://schemas.openxmlformats.org/officeDocument/2006/relationships/image" Target="media/image4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2.png"/><Relationship Id="rId4" Type="http://schemas.openxmlformats.org/officeDocument/2006/relationships/image" Target="media/image4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6</TotalTime>
  <Pages>24</Pages>
  <Words>2361</Words>
  <Characters>13461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Rositsa Nenova</cp:lastModifiedBy>
  <cp:revision>365</cp:revision>
  <cp:lastPrinted>2015-10-26T22:35:00Z</cp:lastPrinted>
  <dcterms:created xsi:type="dcterms:W3CDTF">2021-07-19T09:12:00Z</dcterms:created>
  <dcterms:modified xsi:type="dcterms:W3CDTF">2024-06-10T03:22:00Z</dcterms:modified>
  <cp:category>computer programming;programming;software development;software engineering</cp:category>
</cp:coreProperties>
</file>